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p>
      <w:pPr>
        <w:pStyle w:val="FirstParagraph"/>
      </w:pPr>
      <w:r>
        <w:rPr>
          <w:iCs/>
          <w:i/>
        </w:rPr>
        <w:t xml:space="preserve">This page contains an outline of the topics, content, and assignments for the semester. Note that this schedule will be updated as the semester progresses, with all changes documented here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ee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p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epa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lid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b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oje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g 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: Welcome + Linear algebra revie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448 512" style="height:1em;width:0.88em;vertical-align:-0.125em;margin-left:auto;margin-right:auto;font-size:inherit;fill:currentColor;overflow:visible;fill-opacity:0.1;position:relative;"&gt;&lt;path d="M96 0C43 0 0 43 0 96V416c0 53 43 96 96 96H384h32c17.7 0 32-14.3 32-32s-14.3-32-32-32V384c17.7 0 32-14.3 32-32V32c0-17.7-14.3-32-32-32H384 96zm0 384H352v64H96c-17.7 0-32-14.3-32-32s14.3-32 32-32zm32-240c0-8.8 7.2-16 16-16H336c8.8 0 16 7.2 16 16s-7.2 16-16 16H144c-8.8 0-16-7.2-16-16zm16 48H336c8.8 0 16 7.2 16 16s-7.2 16-16 16H144c-8.8 0-16-7.2-16-16s7.2-16 16-16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28 32C92.7 32 64 60.7 64 96V352h64V96H512V352h64V96c0-35.3-28.7-64-64-64H128zM19.2 384C8.6 384 0 392.6 0 403.2C0 445.6 34.4 480 76.8 480H563.2c42.4 0 76.8-34.4 76.8-76.8c0-10.6-8.6-19.2-19.2-19.2H19.2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44 0a80 80 0 1 1 0 160A80 80 0 1 1 144 0zM512 0a80 80 0 1 1 0 160A80 80 0 1 1 512 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224 224a96 96 0 1 1 192 0 96 96 0 1 1 -192 0zM128 485.3C128 411.7 187.7 352 261.3 352H378.7C452.3 352 512 411.7 512 485.3c0 14.7-11.9 26.7-26.7 26.7H154.7c-14.7 0-26.7-11.9-26.7-26.7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441 58.9L453.1 71c9.4 9.4 9.4 24.6 0 33.9L424 134.1 377.9 88 407 58.9c9.4-9.4 24.6-9.4 33.9 0zM209.8 256.2L344 121.9 390.1 168 255.8 302.2c-2.9 2.9-6.5 5-10.4 6.1l-58.5 16.7 16.7-58.5c1.1-3.9 3.2-7.5 6.1-10.4zM373.1 25L175.8 222.2c-8.7 8.7-15 19.4-18.3 31.1l-28.6 100c-2.4 8.4-.1 17.4 6.1 23.6s15.2 8.5 23.6 6.1l100-28.6c11.8-3.4 22.5-9.7 31.1-18.3L487 138.9c28.1-28.1 28.1-73.7 0-101.8L474.9 25C446.8-3.1 401.2-3.1 373.1 25zM88 64C39.4 64 0 103.4 0 152V424c0 48.6 39.4 88 88 88H360c48.6 0 88-39.4 88-88V312c0-13.3-10.7-24-24-24s-24 10.7-24 24V424c0 22.1-17.9 40-40 40H88c-22.1 0-40-17.9-40-40V152c0-22.1 17.9-40 40-40H200c13.3 0 24-10.7 24-24s-10.7-24-24-24H8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384 512" style="height:1em;width:0.75em;vertical-align:-0.125em;margin-left:auto;margin-right:auto;font-size:inherit;fill:currentColor;overflow:visible;fill-opacity:0.1;position:relative;"&gt;&lt;path d="M64 464c-8.8 0-16-7.2-16-16V64c0-8.8 7.2-16 16-16H224v80c0 17.7 14.3 32 32 32h80V448c0 8.8-7.2 16-16 16H64zM64 0C28.7 0 0 28.7 0 64V448c0 35.3 28.7 64 64 64H320c35.3 0 64-28.7 64-64V154.5c0-17-6.7-33.3-18.7-45.3L274.7 18.7C262.7 6.7 246.5 0 229.5 0H64zm97 289c9.4-9.4 9.4-24.6 0-33.9s-24.6-9.4-33.9 0L79 303c-9.4 9.4-9.4 24.6 0 33.9l48 48c9.4 9.4 24.6 9.4 33.9 0s9.4-24.6 0-33.9l-31-31 31-31zM257 255c-9.4-9.4-24.6-9.4-33.9 0s-9.4 24.6 0 33.9l31 31-31 31c-9.4 9.4-9.4 24.6 0 33.9s24.6 9.4 33.9 0l48-48c9.4-9.4 9.4-24.6 0-33.9l-48-4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64 64c0-17.7-14.3-32-32-32S0 46.3 0 64V400c0 44.2 35.8 80 80 80H480c17.7 0 32-14.3 32-32s-14.3-32-32-32H80c-8.8 0-16-7.2-16-16V64zm406.6 86.6c12.5-12.5 12.5-32.8 0-45.3s-32.8-12.5-45.3 0L320 210.7l-57.4-57.4c-12.5-12.5-32.8-12.5-45.3 0l-112 112c-12.5 12.5-12.5 32.8 0 45.3s32.8 12.5 45.3 0L240 221.3l57.4 57.4c12.5 12.5 32.8 12.5 45.3 0l128-12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g 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l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448 512" style="height:1em;width:0.88em;vertical-align:-0.125em;margin-left:auto;margin-right:auto;font-size:inherit;fill:currentColor;overflow:visible;fill-opacity:0.1;position:relative;"&gt;&lt;path d="M96 0C43 0 0 43 0 96V416c0 53 43 96 96 96H384h32c17.7 0 32-14.3 32-32s-14.3-32-32-32V384c17.7 0 32-14.3 32-32V32c0-17.7-14.3-32-32-32H384 96zm0 384H352v64H96c-17.7 0-32-14.3-32-32s14.3-32 32-32zm32-240c0-8.8 7.2-16 16-16H336c8.8 0 16 7.2 16 16s-7.2 16-16 16H144c-8.8 0-16-7.2-16-16zm16 48H336c8.8 0 16 7.2 16 16s-7.2 16-16 16H144c-8.8 0-16-7.2-16-16s7.2-16 16-16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28 32C92.7 32 64 60.7 64 96V352h64V96H512V352h64V96c0-35.3-28.7-64-64-64H128zM19.2 384C8.6 384 0 392.6 0 403.2C0 445.6 34.4 480 76.8 480H563.2c42.4 0 76.8-34.4 76.8-76.8c0-10.6-8.6-19.2-19.2-19.2H19.2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44 0a80 80 0 1 1 0 160A80 80 0 1 1 144 0zM512 0a80 80 0 1 1 0 160A80 80 0 1 1 512 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224 224a96 96 0 1 1 192 0 96 96 0 1 1 -192 0zM128 485.3C128 411.7 187.7 352 261.3 352H378.7C452.3 352 512 411.7 512 485.3c0 14.7-11.9 26.7-26.7 26.7H154.7c-14.7 0-26.7-11.9-26.7-26.7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441 58.9L453.1 71c9.4 9.4 9.4 24.6 0 33.9L424 134.1 377.9 88 407 58.9c9.4-9.4 24.6-9.4 33.9 0zM209.8 256.2L344 121.9 390.1 168 255.8 302.2c-2.9 2.9-6.5 5-10.4 6.1l-58.5 16.7 16.7-58.5c1.1-3.9 3.2-7.5 6.1-10.4zM373.1 25L175.8 222.2c-8.7 8.7-15 19.4-18.3 31.1l-28.6 100c-2.4 8.4-.1 17.4 6.1 23.6s15.2 8.5 23.6 6.1l100-28.6c11.8-3.4 22.5-9.7 31.1-18.3L487 138.9c28.1-28.1 28.1-73.7 0-101.8L474.9 25C446.8-3.1 401.2-3.1 373.1 25zM88 64C39.4 64 0 103.4 0 152V424c0 48.6 39.4 88 88 88H360c48.6 0 88-39.4 88-88V312c0-13.3-10.7-24-24-24s-24 10.7-24 24V424c0 22.1-17.9 40-40 40H88c-22.1 0-40-17.9-40-40V152c0-22.1 17.9-40 40-40H200c13.3 0 24-10.7 24-24s-10.7-24-24-24H8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384 512" style="height:1em;width:0.75em;vertical-align:-0.125em;margin-left:auto;margin-right:auto;font-size:inherit;fill:currentColor;overflow:visible;fill-opacity:0.1;position:relative;"&gt;&lt;path d="M64 464c-8.8 0-16-7.2-16-16V64c0-8.8 7.2-16 16-16H224v80c0 17.7 14.3 32 32 32h80V448c0 8.8-7.2 16-16 16H64zM64 0C28.7 0 0 28.7 0 64V448c0 35.3 28.7 64 64 64H320c35.3 0 64-28.7 64-64V154.5c0-17-6.7-33.3-18.7-45.3L274.7 18.7C262.7 6.7 246.5 0 229.5 0H64zm97 289c9.4-9.4 9.4-24.6 0-33.9s-24.6-9.4-33.9 0L79 303c-9.4 9.4-9.4 24.6 0 33.9l48 48c9.4 9.4 24.6 9.4 33.9 0s9.4-24.6 0-33.9l-31-31 31-31zM257 255c-9.4-9.4-24.6-9.4-33.9 0s-9.4 24.6 0 33.9l31 31-31 31c-9.4 9.4-9.4 24.6 0 33.9s24.6 9.4 33.9 0l48-48c9.4-9.4 9.4-24.6 0-33.9l-48-4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64 64c0-17.7-14.3-32-32-32S0 46.3 0 64V400c0 44.2 35.8 80 80 80H480c17.7 0 32-14.3 32-32s-14.3-32-32-32H80c-8.8 0-16-7.2-16-16V64zm406.6 86.6c12.5-12.5 12.5-32.8 0-45.3s-32.8-12.5-45.3 0L320 210.7l-57.4-57.4c-12.5-12.5-32.8-12.5-45.3 0l-112 112c-12.5 12.5-12.5 32.8 0 45.3s32.8 12.5 45.3 0L240 221.3l57.4 57.4c12.5 12.5 32.8 12.5 45.3 0l128-12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g 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mple linear regression (SLR) revie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448 512" style="height:1em;width:0.88em;vertical-align:-0.125em;margin-left:auto;margin-right:auto;font-size:inherit;fill:currentColor;overflow:visible;fill-opacity:0.1;position:relative;"&gt;&lt;path d="M96 0C43 0 0 43 0 96V416c0 53 43 96 96 96H384h32c17.7 0 32-14.3 32-32s-14.3-32-32-32V384c17.7 0 32-14.3 32-32V32c0-17.7-14.3-32-32-32H384 96zm0 384H352v64H96c-17.7 0-32-14.3-32-32s14.3-32 32-32zm32-240c0-8.8 7.2-16 16-16H336c8.8 0 16 7.2 16 16s-7.2 16-16 16H144c-8.8 0-16-7.2-16-16zm16 48H336c8.8 0 16 7.2 16 16s-7.2 16-16 16H144c-8.8 0-16-7.2-16-16s7.2-16 16-16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28 32C92.7 32 64 60.7 64 96V352h64V96H512V352h64V96c0-35.3-28.7-64-64-64H128zM19.2 384C8.6 384 0 392.6 0 403.2C0 445.6 34.4 480 76.8 480H563.2c42.4 0 76.8-34.4 76.8-76.8c0-10.6-8.6-19.2-19.2-19.2H19.2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44 0a80 80 0 1 1 0 160A80 80 0 1 1 144 0zM512 0a80 80 0 1 1 0 160A80 80 0 1 1 512 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224 224a96 96 0 1 1 192 0 96 96 0 1 1 -192 0zM128 485.3C128 411.7 187.7 352 261.3 352H378.7C452.3 352 512 411.7 512 485.3c0 14.7-11.9 26.7-26.7 26.7H154.7c-14.7 0-26.7-11.9-26.7-26.7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441 58.9L453.1 71c9.4 9.4 9.4 24.6 0 33.9L424 134.1 377.9 88 407 58.9c9.4-9.4 24.6-9.4 33.9 0zM209.8 256.2L344 121.9 390.1 168 255.8 302.2c-2.9 2.9-6.5 5-10.4 6.1l-58.5 16.7 16.7-58.5c1.1-3.9 3.2-7.5 6.1-10.4zM373.1 25L175.8 222.2c-8.7 8.7-15 19.4-18.3 31.1l-28.6 100c-2.4 8.4-.1 17.4 6.1 23.6s15.2 8.5 23.6 6.1l100-28.6c11.8-3.4 22.5-9.7 31.1-18.3L487 138.9c28.1-28.1 28.1-73.7 0-101.8L474.9 25C446.8-3.1 401.2-3.1 373.1 25zM88 64C39.4 64 0 103.4 0 152V424c0 48.6 39.4 88 88 88H360c48.6 0 88-39.4 88-88V312c0-13.3-10.7-24-24-24s-24 10.7-24 24V424c0 22.1-17.9 40-40 40H88c-22.1 0-40-17.9-40-40V152c0-22.1 17.9-40 40-40H200c13.3 0 24-10.7 24-24s-10.7-24-24-24H8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384 512" style="height:1em;width:0.75em;vertical-align:-0.125em;margin-left:auto;margin-right:auto;font-size:inherit;fill:currentColor;overflow:visible;fill-opacity:0.1;position:relative;"&gt;&lt;path d="M64 464c-8.8 0-16-7.2-16-16V64c0-8.8 7.2-16 16-16H224v80c0 17.7 14.3 32 32 32h80V448c0 8.8-7.2 16-16 16H64zM64 0C28.7 0 0 28.7 0 64V448c0 35.3 28.7 64 64 64H320c35.3 0 64-28.7 64-64V154.5c0-17-6.7-33.3-18.7-45.3L274.7 18.7C262.7 6.7 246.5 0 229.5 0H64zm97 289c9.4-9.4 9.4-24.6 0-33.9s-24.6-9.4-33.9 0L79 303c-9.4 9.4-9.4 24.6 0 33.9l48 48c9.4 9.4 24.6 9.4 33.9 0s9.4-24.6 0-33.9l-31-31 31-31zM257 255c-9.4-9.4-24.6-9.4-33.9 0s-9.4 24.6 0 33.9l31 31-31 31c-9.4 9.4-9.4 24.6 0 33.9s24.6 9.4 33.9 0l48-48c9.4-9.4 9.4-24.6 0-33.9l-48-4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64 64c0-17.7-14.3-32-32-32S0 46.3 0 64V400c0 44.2 35.8 80 80 80H480c17.7 0 32-14.3 32-32s-14.3-32-32-32H80c-8.8 0-16-7.2-16-16V64zm406.6 86.6c12.5-12.5 12.5-32.8 0-45.3s-32.8-12.5-45.3 0L320 210.7l-57.4-57.4c-12.5-12.5-32.8-12.5-45.3 0l-112 112c-12.5 12.5-12.5 32.8 0 45.3s32.8 12.5 45.3 0L240 221.3l57.4 57.4c12.5 12.5 32.8 12.5 45.3 0l128-12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p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LAB: Labor 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448 512" style="height:1em;width:0.88em;vertical-align:-0.125em;margin-left:auto;margin-right:auto;font-size:inherit;fill:currentColor;overflow:visible;fill-opacity:0.1;position:relative;"&gt;&lt;path d="M96 0C43 0 0 43 0 96V416c0 53 43 96 96 96H384h32c17.7 0 32-14.3 32-32s-14.3-32-32-32V384c17.7 0 32-14.3 32-32V32c0-17.7-14.3-32-32-32H384 96zm0 384H352v64H96c-17.7 0-32-14.3-32-32s14.3-32 32-32zm32-240c0-8.8 7.2-16 16-16H336c8.8 0 16 7.2 16 16s-7.2 16-16 16H144c-8.8 0-16-7.2-16-16zm16 48H336c8.8 0 16 7.2 16 16s-7.2 16-16 16H144c-8.8 0-16-7.2-16-16s7.2-16 16-16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28 32C92.7 32 64 60.7 64 96V352h64V96H512V352h64V96c0-35.3-28.7-64-64-64H128zM19.2 384C8.6 384 0 392.6 0 403.2C0 445.6 34.4 480 76.8 480H563.2c42.4 0 76.8-34.4 76.8-76.8c0-10.6-8.6-19.2-19.2-19.2H19.2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44 0a80 80 0 1 1 0 160A80 80 0 1 1 144 0zM512 0a80 80 0 1 1 0 160A80 80 0 1 1 512 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224 224a96 96 0 1 1 192 0 96 96 0 1 1 -192 0zM128 485.3C128 411.7 187.7 352 261.3 352H378.7C452.3 352 512 411.7 512 485.3c0 14.7-11.9 26.7-26.7 26.7H154.7c-14.7 0-26.7-11.9-26.7-26.7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441 58.9L453.1 71c9.4 9.4 9.4 24.6 0 33.9L424 134.1 377.9 88 407 58.9c9.4-9.4 24.6-9.4 33.9 0zM209.8 256.2L344 121.9 390.1 168 255.8 302.2c-2.9 2.9-6.5 5-10.4 6.1l-58.5 16.7 16.7-58.5c1.1-3.9 3.2-7.5 6.1-10.4zM373.1 25L175.8 222.2c-8.7 8.7-15 19.4-18.3 31.1l-28.6 100c-2.4 8.4-.1 17.4 6.1 23.6s15.2 8.5 23.6 6.1l100-28.6c11.8-3.4 22.5-9.7 31.1-18.3L487 138.9c28.1-28.1 28.1-73.7 0-101.8L474.9 25C446.8-3.1 401.2-3.1 373.1 25zM88 64C39.4 64 0 103.4 0 152V424c0 48.6 39.4 88 88 88H360c48.6 0 88-39.4 88-88V312c0-13.3-10.7-24-24-24s-24 10.7-24 24V424c0 22.1-17.9 40-40 40H88c-22.1 0-40-17.9-40-40V152c0-22.1 17.9-40 40-40H200c13.3 0 24-10.7 24-24s-10.7-24-24-24H8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384 512" style="height:1em;width:0.75em;vertical-align:-0.125em;margin-left:auto;margin-right:auto;font-size:inherit;fill:currentColor;overflow:visible;fill-opacity:0.1;position:relative;"&gt;&lt;path d="M64 464c-8.8 0-16-7.2-16-16V64c0-8.8 7.2-16 16-16H224v80c0 17.7 14.3 32 32 32h80V448c0 8.8-7.2 16-16 16H64zM64 0C28.7 0 0 28.7 0 64V448c0 35.3 28.7 64 64 64H320c35.3 0 64-28.7 64-64V154.5c0-17-6.7-33.3-18.7-45.3L274.7 18.7C262.7 6.7 246.5 0 229.5 0H64zm97 289c9.4-9.4 9.4-24.6 0-33.9s-24.6-9.4-33.9 0L79 303c-9.4 9.4-9.4 24.6 0 33.9l48 48c9.4 9.4 24.6 9.4 33.9 0s9.4-24.6 0-33.9l-31-31 31-31zM257 255c-9.4-9.4-24.6-9.4-33.9 0s-9.4 24.6 0 33.9l31 31-31 31c-9.4 9.4-9.4 24.6 0 33.9s24.6 9.4 33.9 0l48-48c9.4-9.4 9.4-24.6 0-33.9l-48-4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64 64c0-17.7-14.3-32-32-32S0 46.3 0 64V400c0 44.2 35.8 80 80 80H480c17.7 0 32-14.3 32-32s-14.3-32-32-32H80c-8.8 0-16-7.2-16-16V64zm406.6 86.6c12.5-12.5 12.5-32.8 0-45.3s-32.8-12.5-45.3 0L320 210.7l-57.4-57.4c-12.5-12.5-32.8-12.5-45.3 0l-112 112c-12.5 12.5-12.5 32.8 0 45.3s32.8 12.5 45.3 0L240 221.3l57.4 57.4c12.5 12.5 32.8 12.5 45.3 0l128-12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p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LR: Model assess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448 512" style="height:1em;width:0.88em;vertical-align:-0.125em;margin-left:auto;margin-right:auto;font-size:inherit;fill:currentColor;overflow:visible;fill-opacity:0.1;position:relative;"&gt;&lt;path d="M96 0C43 0 0 43 0 96V416c0 53 43 96 96 96H384h32c17.7 0 32-14.3 32-32s-14.3-32-32-32V384c17.7 0 32-14.3 32-32V32c0-17.7-14.3-32-32-32H384 96zm0 384H352v64H96c-17.7 0-32-14.3-32-32s14.3-32 32-32zm32-240c0-8.8 7.2-16 16-16H336c8.8 0 16 7.2 16 16s-7.2 16-16 16H144c-8.8 0-16-7.2-16-16zm16 48H336c8.8 0 16 7.2 16 16s-7.2 16-16 16H144c-8.8 0-16-7.2-16-16s7.2-16 16-16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28 32C92.7 32 64 60.7 64 96V352h64V96H512V352h64V96c0-35.3-28.7-64-64-64H128zM19.2 384C8.6 384 0 392.6 0 403.2C0 445.6 34.4 480 76.8 480H563.2c42.4 0 76.8-34.4 76.8-76.8c0-10.6-8.6-19.2-19.2-19.2H19.2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44 0a80 80 0 1 1 0 160A80 80 0 1 1 144 0zM512 0a80 80 0 1 1 0 160A80 80 0 1 1 512 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224 224a96 96 0 1 1 192 0 96 96 0 1 1 -192 0zM128 485.3C128 411.7 187.7 352 261.3 352H378.7C452.3 352 512 411.7 512 485.3c0 14.7-11.9 26.7-26.7 26.7H154.7c-14.7 0-26.7-11.9-26.7-26.7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441 58.9L453.1 71c9.4 9.4 9.4 24.6 0 33.9L424 134.1 377.9 88 407 58.9c9.4-9.4 24.6-9.4 33.9 0zM209.8 256.2L344 121.9 390.1 168 255.8 302.2c-2.9 2.9-6.5 5-10.4 6.1l-58.5 16.7 16.7-58.5c1.1-3.9 3.2-7.5 6.1-10.4zM373.1 25L175.8 222.2c-8.7 8.7-15 19.4-18.3 31.1l-28.6 100c-2.4 8.4-.1 17.4 6.1 23.6s15.2 8.5 23.6 6.1l100-28.6c11.8-3.4 22.5-9.7 31.1-18.3L487 138.9c28.1-28.1 28.1-73.7 0-101.8L474.9 25C446.8-3.1 401.2-3.1 373.1 25zM88 64C39.4 64 0 103.4 0 152V424c0 48.6 39.4 88 88 88H360c48.6 0 88-39.4 88-88V312c0-13.3-10.7-24-24-24s-24 10.7-24 24V424c0 22.1-17.9 40-40 40H88c-22.1 0-40-17.9-40-40V152c0-22.1 17.9-40 40-40H200c13.3 0 24-10.7 24-24s-10.7-24-24-24H8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384 512" style="height:1em;width:0.75em;vertical-align:-0.125em;margin-left:auto;margin-right:auto;font-size:inherit;fill:currentColor;overflow:visible;fill-opacity:0.1;position:relative;"&gt;&lt;path d="M64 464c-8.8 0-16-7.2-16-16V64c0-8.8 7.2-16 16-16H224v80c0 17.7 14.3 32 32 32h80V448c0 8.8-7.2 16-16 16H64zM64 0C28.7 0 0 28.7 0 64V448c0 35.3 28.7 64 64 64H320c35.3 0 64-28.7 64-64V154.5c0-17-6.7-33.3-18.7-45.3L274.7 18.7C262.7 6.7 246.5 0 229.5 0H64zm97 289c9.4-9.4 9.4-24.6 0-33.9s-24.6-9.4-33.9 0L79 303c-9.4 9.4-9.4 24.6 0 33.9l48 48c9.4 9.4 24.6 9.4 33.9 0s9.4-24.6 0-33.9l-31-31 31-31zM257 255c-9.4-9.4-24.6-9.4-33.9 0s-9.4 24.6 0 33.9l31 31-31 31c-9.4 9.4-9.4 24.6 0 33.9s24.6 9.4 33.9 0l48-48c9.4-9.4 9.4-24.6 0-33.9l-48-4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64 64c0-17.7-14.3-32-32-32S0 46.3 0 64V400c0 44.2 35.8 80 80 80H480c17.7 0 32-14.3 32-32s-14.3-32-32-32H80c-8.8 0-16-7.2-16-16V64zm406.6 86.6c12.5-12.5 12.5-32.8 0-45.3s-32.8-12.5-45.3 0L320 210.7l-57.4-57.4c-12.5-12.5-32.8-12.5-45.3 0l-112 112c-12.5 12.5-12.5 32.8 0 45.3s32.8 12.5 45.3 0L240 221.3l57.4 57.4c12.5 12.5 32.8 12.5 45.3 0l128-12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p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LR: Matrix represent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448 512" style="height:1em;width:0.88em;vertical-align:-0.125em;margin-left:auto;margin-right:auto;font-size:inherit;fill:currentColor;overflow:visible;fill-opacity:0.1;position:relative;"&gt;&lt;path d="M96 0C43 0 0 43 0 96V416c0 53 43 96 96 96H384h32c17.7 0 32-14.3 32-32s-14.3-32-32-32V384c17.7 0 32-14.3 32-32V32c0-17.7-14.3-32-32-32H384 96zm0 384H352v64H96c-17.7 0-32-14.3-32-32s14.3-32 32-32zm32-240c0-8.8 7.2-16 16-16H336c8.8 0 16 7.2 16 16s-7.2 16-16 16H144c-8.8 0-16-7.2-16-16zm16 48H336c8.8 0 16 7.2 16 16s-7.2 16-16 16H144c-8.8 0-16-7.2-16-16s7.2-16 16-16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28 32C92.7 32 64 60.7 64 96V352h64V96H512V352h64V96c0-35.3-28.7-64-64-64H128zM19.2 384C8.6 384 0 392.6 0 403.2C0 445.6 34.4 480 76.8 480H563.2c42.4 0 76.8-34.4 76.8-76.8c0-10.6-8.6-19.2-19.2-19.2H19.2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44 0a80 80 0 1 1 0 160A80 80 0 1 1 144 0zM512 0a80 80 0 1 1 0 160A80 80 0 1 1 512 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224 224a96 96 0 1 1 192 0 96 96 0 1 1 -192 0zM128 485.3C128 411.7 187.7 352 261.3 352H378.7C452.3 352 512 411.7 512 485.3c0 14.7-11.9 26.7-26.7 26.7H154.7c-14.7 0-26.7-11.9-26.7-26.7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441 58.9L453.1 71c9.4 9.4 9.4 24.6 0 33.9L424 134.1 377.9 88 407 58.9c9.4-9.4 24.6-9.4 33.9 0zM209.8 256.2L344 121.9 390.1 168 255.8 302.2c-2.9 2.9-6.5 5-10.4 6.1l-58.5 16.7 16.7-58.5c1.1-3.9 3.2-7.5 6.1-10.4zM373.1 25L175.8 222.2c-8.7 8.7-15 19.4-18.3 31.1l-28.6 100c-2.4 8.4-.1 17.4 6.1 23.6s15.2 8.5 23.6 6.1l100-28.6c11.8-3.4 22.5-9.7 31.1-18.3L487 138.9c28.1-28.1 28.1-73.7 0-101.8L474.9 25C446.8-3.1 401.2-3.1 373.1 25zM88 64C39.4 64 0 103.4 0 152V424c0 48.6 39.4 88 88 88H360c48.6 0 88-39.4 88-88V312c0-13.3-10.7-24-24-24s-24 10.7-24 24V424c0 22.1-17.9 40-40 40H88c-22.1 0-40-17.9-40-40V152c0-22.1 17.9-40 40-40H200c13.3 0 24-10.7 24-24s-10.7-24-24-24H8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384 512" style="height:1em;width:0.75em;vertical-align:-0.125em;margin-left:auto;margin-right:auto;font-size:inherit;fill:currentColor;overflow:visible;fill-opacity:0.1;position:relative;"&gt;&lt;path d="M64 464c-8.8 0-16-7.2-16-16V64c0-8.8 7.2-16 16-16H224v80c0 17.7 14.3 32 32 32h80V448c0 8.8-7.2 16-16 16H64zM64 0C28.7 0 0 28.7 0 64V448c0 35.3 28.7 64 64 64H320c35.3 0 64-28.7 64-64V154.5c0-17-6.7-33.3-18.7-45.3L274.7 18.7C262.7 6.7 246.5 0 229.5 0H64zm97 289c9.4-9.4 9.4-24.6 0-33.9s-24.6-9.4-33.9 0L79 303c-9.4 9.4-9.4 24.6 0 33.9l48 48c9.4 9.4 24.6 9.4 33.9 0s9.4-24.6 0-33.9l-31-31 31-31zM257 255c-9.4-9.4-24.6-9.4-33.9 0s-9.4 24.6 0 33.9l31 31-31 31c-9.4 9.4-9.4 24.6 0 33.9s24.6 9.4 33.9 0l48-48c9.4-9.4 9.4-24.6 0-33.9l-48-4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64 64c0-17.7-14.3-32-32-32S0 46.3 0 64V400c0 44.2 35.8 80 80 80H480c17.7 0 32-14.3 32-32s-14.3-32-32-32H80c-8.8 0-16-7.2-16-16V64zm406.6 86.6c12.5-12.5 12.5-32.8 0-45.3s-32.8-12.5-45.3 0L320 210.7l-57.4-57.4c-12.5-12.5-32.8-12.5-45.3 0l-112 112c-12.5 12.5-12.5 32.8 0 45.3s32.8 12.5 45.3 0L240 221.3l57.4 57.4c12.5 12.5 32.8 12.5 45.3 0l128-12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p 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: Simple linear reg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448 512" style="height:1em;width:0.88em;vertical-align:-0.125em;margin-left:auto;margin-right:auto;font-size:inherit;fill:currentColor;overflow:visible;fill-opacity:0.1;position:relative;"&gt;&lt;path d="M96 0C43 0 0 43 0 96V416c0 53 43 96 96 96H384h32c17.7 0 32-14.3 32-32s-14.3-32-32-32V384c17.7 0 32-14.3 32-32V32c0-17.7-14.3-32-32-32H384 96zm0 384H352v64H96c-17.7 0-32-14.3-32-32s14.3-32 32-32zm32-240c0-8.8 7.2-16 16-16H336c8.8 0 16 7.2 16 16s-7.2 16-16 16H144c-8.8 0-16-7.2-16-16zm16 48H336c8.8 0 16 7.2 16 16s-7.2 16-16 16H144c-8.8 0-16-7.2-16-16s7.2-16 16-16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28 32C92.7 32 64 60.7 64 96V352h64V96H512V352h64V96c0-35.3-28.7-64-64-64H128zM19.2 384C8.6 384 0 392.6 0 403.2C0 445.6 34.4 480 76.8 480H563.2c42.4 0 76.8-34.4 76.8-76.8c0-10.6-8.6-19.2-19.2-19.2H19.2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44 0a80 80 0 1 1 0 160A80 80 0 1 1 144 0zM512 0a80 80 0 1 1 0 160A80 80 0 1 1 512 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224 224a96 96 0 1 1 192 0 96 96 0 1 1 -192 0zM128 485.3C128 411.7 187.7 352 261.3 352H378.7C452.3 352 512 411.7 512 485.3c0 14.7-11.9 26.7-26.7 26.7H154.7c-14.7 0-26.7-11.9-26.7-26.7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441 58.9L453.1 71c9.4 9.4 9.4 24.6 0 33.9L424 134.1 377.9 88 407 58.9c9.4-9.4 24.6-9.4 33.9 0zM209.8 256.2L344 121.9 390.1 168 255.8 302.2c-2.9 2.9-6.5 5-10.4 6.1l-58.5 16.7 16.7-58.5c1.1-3.9 3.2-7.5 6.1-10.4zM373.1 25L175.8 222.2c-8.7 8.7-15 19.4-18.3 31.1l-28.6 100c-2.4 8.4-.1 17.4 6.1 23.6s15.2 8.5 23.6 6.1l100-28.6c11.8-3.4 22.5-9.7 31.1-18.3L487 138.9c28.1-28.1 28.1-73.7 0-101.8L474.9 25C446.8-3.1 401.2-3.1 373.1 25zM88 64C39.4 64 0 103.4 0 152V424c0 48.6 39.4 88 88 88H360c48.6 0 88-39.4 88-88V312c0-13.3-10.7-24-24-24s-24 10.7-24 24V424c0 22.1-17.9 40-40 40H88c-22.1 0-40-17.9-40-40V152c0-22.1 17.9-40 40-40H200c13.3 0 24-10.7 24-24s-10.7-24-24-24H8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384 512" style="height:1em;width:0.75em;vertical-align:-0.125em;margin-left:auto;margin-right:auto;font-size:inherit;fill:currentColor;overflow:visible;fill-opacity:0.1;position:relative;"&gt;&lt;path d="M64 464c-8.8 0-16-7.2-16-16V64c0-8.8 7.2-16 16-16H224v80c0 17.7 14.3 32 32 32h80V448c0 8.8-7.2 16-16 16H64zM64 0C28.7 0 0 28.7 0 64V448c0 35.3 28.7 64 64 64H320c35.3 0 64-28.7 64-64V154.5c0-17-6.7-33.3-18.7-45.3L274.7 18.7C262.7 6.7 246.5 0 229.5 0H64zm97 289c9.4-9.4 9.4-24.6 0-33.9s-24.6-9.4-33.9 0L79 303c-9.4 9.4-9.4 24.6 0 33.9l48 48c9.4 9.4 24.6 9.4 33.9 0s9.4-24.6 0-33.9l-31-31 31-31zM257 255c-9.4-9.4-24.6-9.4-33.9 0s-9.4 24.6 0 33.9l31 31-31 31c-9.4 9.4-9.4 24.6 0 33.9s24.6 9.4 33.9 0l48-48c9.4-9.4 9.4-24.6 0-33.9l-48-4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64 64c0-17.7-14.3-32-32-32S0 46.3 0 64V400c0 44.2 35.8 80 80 80H480c17.7 0 32-14.3 32-32s-14.3-32-32-32H80c-8.8 0-16-7.2-16-16V64zm406.6 86.6c12.5-12.5 12.5-32.8 0-45.3s-32.8-12.5-45.3 0L320 210.7l-57.4-57.4c-12.5-12.5-32.8-12.5-45.3 0l-112 112c-12.5 12.5-12.5 32.8 0 45.3s32.8 12.5 45.3 0L240 221.3l57.4 57.4c12.5 12.5 32.8 12.5 45.3 0l128-12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p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ple linear reg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448 512" style="height:1em;width:0.88em;vertical-align:-0.125em;margin-left:auto;margin-right:auto;font-size:inherit;fill:currentColor;overflow:visible;fill-opacity:0.1;position:relative;"&gt;&lt;path d="M96 0C43 0 0 43 0 96V416c0 53 43 96 96 96H384h32c17.7 0 32-14.3 32-32s-14.3-32-32-32V384c17.7 0 32-14.3 32-32V32c0-17.7-14.3-32-32-32H384 96zm0 384H352v64H96c-17.7 0-32-14.3-32-32s14.3-32 32-32zm32-240c0-8.8 7.2-16 16-16H336c8.8 0 16 7.2 16 16s-7.2 16-16 16H144c-8.8 0-16-7.2-16-16zm16 48H336c8.8 0 16 7.2 16 16s-7.2 16-16 16H144c-8.8 0-16-7.2-16-16s7.2-16 16-16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28 32C92.7 32 64 60.7 64 96V352h64V96H512V352h64V96c0-35.3-28.7-64-64-64H128zM19.2 384C8.6 384 0 392.6 0 403.2C0 445.6 34.4 480 76.8 480H563.2c42.4 0 76.8-34.4 76.8-76.8c0-10.6-8.6-19.2-19.2-19.2H19.2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44 0a80 80 0 1 1 0 160A80 80 0 1 1 144 0zM512 0a80 80 0 1 1 0 160A80 80 0 1 1 512 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224 224a96 96 0 1 1 192 0 96 96 0 1 1 -192 0zM128 485.3C128 411.7 187.7 352 261.3 352H378.7C452.3 352 512 411.7 512 485.3c0 14.7-11.9 26.7-26.7 26.7H154.7c-14.7 0-26.7-11.9-26.7-26.7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441 58.9L453.1 71c9.4 9.4 9.4 24.6 0 33.9L424 134.1 377.9 88 407 58.9c9.4-9.4 24.6-9.4 33.9 0zM209.8 256.2L344 121.9 390.1 168 255.8 302.2c-2.9 2.9-6.5 5-10.4 6.1l-58.5 16.7 16.7-58.5c1.1-3.9 3.2-7.5 6.1-10.4zM373.1 25L175.8 222.2c-8.7 8.7-15 19.4-18.3 31.1l-28.6 100c-2.4 8.4-.1 17.4 6.1 23.6s15.2 8.5 23.6 6.1l100-28.6c11.8-3.4 22.5-9.7 31.1-18.3L487 138.9c28.1-28.1 28.1-73.7 0-101.8L474.9 25C446.8-3.1 401.2-3.1 373.1 25zM88 64C39.4 64 0 103.4 0 152V424c0 48.6 39.4 88 88 88H360c48.6 0 88-39.4 88-88V312c0-13.3-10.7-24-24-24s-24 10.7-24 24V424c0 22.1-17.9 40-40 40H88c-22.1 0-40-17.9-40-40V152c0-22.1 17.9-40 40-40H200c13.3 0 24-10.7 24-24s-10.7-24-24-24H8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384 512" style="height:1em;width:0.75em;vertical-align:-0.125em;margin-left:auto;margin-right:auto;font-size:inherit;fill:currentColor;overflow:visible;fill-opacity:0.1;position:relative;"&gt;&lt;path d="M64 464c-8.8 0-16-7.2-16-16V64c0-8.8 7.2-16 16-16H224v80c0 17.7 14.3 32 32 32h80V448c0 8.8-7.2 16-16 16H64zM64 0C28.7 0 0 28.7 0 64V448c0 35.3 28.7 64 64 64H320c35.3 0 64-28.7 64-64V154.5c0-17-6.7-33.3-18.7-45.3L274.7 18.7C262.7 6.7 246.5 0 229.5 0H64zm97 289c9.4-9.4 9.4-24.6 0-33.9s-24.6-9.4-33.9 0L79 303c-9.4 9.4-9.4 24.6 0 33.9l48 48c9.4 9.4 24.6 9.4 33.9 0s9.4-24.6 0-33.9l-31-31 31-31zM257 255c-9.4-9.4-24.6-9.4-33.9 0s-9.4 24.6 0 33.9l31 31-31 31c-9.4 9.4-9.4 24.6 0 33.9s24.6 9.4 33.9 0l48-48c9.4-9.4 9.4-24.6 0-33.9l-48-4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64 64c0-17.7-14.3-32-32-32S0 46.3 0 64V400c0 44.2 35.8 80 80 80H480c17.7 0 32-14.3 32-32s-14.3-32-32-32H80c-8.8 0-16-7.2-16-16V64zm406.6 86.6c12.5-12.5 12.5-32.8 0-45.3s-32.8-12.5-45.3 0L320 210.7l-57.4-57.4c-12.5-12.5-32.8-12.5-45.3 0l-112 112c-12.5 12.5-12.5 32.8 0 45.3s32.8 12.5 45.3 0L240 221.3l57.4 57.4c12.5 12.5 32.8 12.5 45.3 0l128-12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p 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LR: Matrix representation + assess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448 512" style="height:1em;width:0.88em;vertical-align:-0.125em;margin-left:auto;margin-right:auto;font-size:inherit;fill:currentColor;overflow:visible;fill-opacity:0.1;position:relative;"&gt;&lt;path d="M96 0C43 0 0 43 0 96V416c0 53 43 96 96 96H384h32c17.7 0 32-14.3 32-32s-14.3-32-32-32V384c17.7 0 32-14.3 32-32V32c0-17.7-14.3-32-32-32H384 96zm0 384H352v64H96c-17.7 0-32-14.3-32-32s14.3-32 32-32zm32-240c0-8.8 7.2-16 16-16H336c8.8 0 16 7.2 16 16s-7.2 16-16 16H144c-8.8 0-16-7.2-16-16zm16 48H336c8.8 0 16 7.2 16 16s-7.2 16-16 16H144c-8.8 0-16-7.2-16-16s7.2-16 16-16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28 32C92.7 32 64 60.7 64 96V352h64V96H512V352h64V96c0-35.3-28.7-64-64-64H128zM19.2 384C8.6 384 0 392.6 0 403.2C0 445.6 34.4 480 76.8 480H563.2c42.4 0 76.8-34.4 76.8-76.8c0-10.6-8.6-19.2-19.2-19.2H19.2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44 0a80 80 0 1 1 0 160A80 80 0 1 1 144 0zM512 0a80 80 0 1 1 0 160A80 80 0 1 1 512 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224 224a96 96 0 1 1 192 0 96 96 0 1 1 -192 0zM128 485.3C128 411.7 187.7 352 261.3 352H378.7C452.3 352 512 411.7 512 485.3c0 14.7-11.9 26.7-26.7 26.7H154.7c-14.7 0-26.7-11.9-26.7-26.7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441 58.9L453.1 71c9.4 9.4 9.4 24.6 0 33.9L424 134.1 377.9 88 407 58.9c9.4-9.4 24.6-9.4 33.9 0zM209.8 256.2L344 121.9 390.1 168 255.8 302.2c-2.9 2.9-6.5 5-10.4 6.1l-58.5 16.7 16.7-58.5c1.1-3.9 3.2-7.5 6.1-10.4zM373.1 25L175.8 222.2c-8.7 8.7-15 19.4-18.3 31.1l-28.6 100c-2.4 8.4-.1 17.4 6.1 23.6s15.2 8.5 23.6 6.1l100-28.6c11.8-3.4 22.5-9.7 31.1-18.3L487 138.9c28.1-28.1 28.1-73.7 0-101.8L474.9 25C446.8-3.1 401.2-3.1 373.1 25zM88 64C39.4 64 0 103.4 0 152V424c0 48.6 39.4 88 88 88H360c48.6 0 88-39.4 88-88V312c0-13.3-10.7-24-24-24s-24 10.7-24 24V424c0 22.1-17.9 40-40 40H88c-22.1 0-40-17.9-40-40V152c0-22.1 17.9-40 40-40H200c13.3 0 24-10.7 24-24s-10.7-24-24-24H8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384 512" style="height:1em;width:0.75em;vertical-align:-0.125em;margin-left:auto;margin-right:auto;font-size:inherit;fill:currentColor;overflow:visible;fill-opacity:0.1;position:relative;"&gt;&lt;path d="M64 464c-8.8 0-16-7.2-16-16V64c0-8.8 7.2-16 16-16H224v80c0 17.7 14.3 32 32 32h80V448c0 8.8-7.2 16-16 16H64zM64 0C28.7 0 0 28.7 0 64V448c0 35.3 28.7 64 64 64H320c35.3 0 64-28.7 64-64V154.5c0-17-6.7-33.3-18.7-45.3L274.7 18.7C262.7 6.7 246.5 0 229.5 0H64zm97 289c9.4-9.4 9.4-24.6 0-33.9s-24.6-9.4-33.9 0L79 303c-9.4 9.4-9.4 24.6 0 33.9l48 48c9.4 9.4 24.6 9.4 33.9 0s9.4-24.6 0-33.9l-31-31 31-31zM257 255c-9.4-9.4-24.6-9.4-33.9 0s-9.4 24.6 0 33.9l31 31-31 31c-9.4 9.4-9.4 24.6 0 33.9s24.6 9.4 33.9 0l48-48c9.4-9.4 9.4-24.6 0-33.9l-48-4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64 64c0-17.7-14.3-32-32-32S0 46.3 0 64V400c0 44.2 35.8 80 80 80H480c17.7 0 32-14.3 32-32s-14.3-32-32-32H80c-8.8 0-16-7.2-16-16V64zm406.6 86.6c12.5-12.5 12.5-32.8 0-45.3s-32.8-12.5-45.3 0L320 210.7l-57.4-57.4c-12.5-12.5-32.8-12.5-45.3 0l-112 112c-12.5 12.5-12.5 32.8 0 45.3s32.8 12.5 45.3 0L240 221.3l57.4 57.4c12.5 12.5 32.8 12.5 45.3 0l128-12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p 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: Multiple linear reg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448 512" style="height:1em;width:0.88em;vertical-align:-0.125em;margin-left:auto;margin-right:auto;font-size:inherit;fill:currentColor;overflow:visible;fill-opacity:0.1;position:relative;"&gt;&lt;path d="M96 0C43 0 0 43 0 96V416c0 53 43 96 96 96H384h32c17.7 0 32-14.3 32-32s-14.3-32-32-32V384c17.7 0 32-14.3 32-32V32c0-17.7-14.3-32-32-32H384 96zm0 384H352v64H96c-17.7 0-32-14.3-32-32s14.3-32 32-32zm32-240c0-8.8 7.2-16 16-16H336c8.8 0 16 7.2 16 16s-7.2 16-16 16H144c-8.8 0-16-7.2-16-16zm16 48H336c8.8 0 16 7.2 16 16s-7.2 16-16 16H144c-8.8 0-16-7.2-16-16s7.2-16 16-16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28 32C92.7 32 64 60.7 64 96V352h64V96H512V352h64V96c0-35.3-28.7-64-64-64H128zM19.2 384C8.6 384 0 392.6 0 403.2C0 445.6 34.4 480 76.8 480H563.2c42.4 0 76.8-34.4 76.8-76.8c0-10.6-8.6-19.2-19.2-19.2H19.2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44 0a80 80 0 1 1 0 160A80 80 0 1 1 144 0zM512 0a80 80 0 1 1 0 160A80 80 0 1 1 512 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224 224a96 96 0 1 1 192 0 96 96 0 1 1 -192 0zM128 485.3C128 411.7 187.7 352 261.3 352H378.7C452.3 352 512 411.7 512 485.3c0 14.7-11.9 26.7-26.7 26.7H154.7c-14.7 0-26.7-11.9-26.7-26.7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441 58.9L453.1 71c9.4 9.4 9.4 24.6 0 33.9L424 134.1 377.9 88 407 58.9c9.4-9.4 24.6-9.4 33.9 0zM209.8 256.2L344 121.9 390.1 168 255.8 302.2c-2.9 2.9-6.5 5-10.4 6.1l-58.5 16.7 16.7-58.5c1.1-3.9 3.2-7.5 6.1-10.4zM373.1 25L175.8 222.2c-8.7 8.7-15 19.4-18.3 31.1l-28.6 100c-2.4 8.4-.1 17.4 6.1 23.6s15.2 8.5 23.6 6.1l100-28.6c11.8-3.4 22.5-9.7 31.1-18.3L487 138.9c28.1-28.1 28.1-73.7 0-101.8L474.9 25C446.8-3.1 401.2-3.1 373.1 25zM88 64C39.4 64 0 103.4 0 152V424c0 48.6 39.4 88 88 88H360c48.6 0 88-39.4 88-88V312c0-13.3-10.7-24-24-24s-24 10.7-24 24V424c0 22.1-17.9 40-40 40H88c-22.1 0-40-17.9-40-40V152c0-22.1 17.9-40 40-40H200c13.3 0 24-10.7 24-24s-10.7-24-24-24H8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384 512" style="height:1em;width:0.75em;vertical-align:-0.125em;margin-left:auto;margin-right:auto;font-size:inherit;fill:currentColor;overflow:visible;fill-opacity:0.1;position:relative;"&gt;&lt;path d="M64 464c-8.8 0-16-7.2-16-16V64c0-8.8 7.2-16 16-16H224v80c0 17.7 14.3 32 32 32h80V448c0 8.8-7.2 16-16 16H64zM64 0C28.7 0 0 28.7 0 64V448c0 35.3 28.7 64 64 64H320c35.3 0 64-28.7 64-64V154.5c0-17-6.7-33.3-18.7-45.3L274.7 18.7C262.7 6.7 246.5 0 229.5 0H64zm97 289c9.4-9.4 9.4-24.6 0-33.9s-24.6-9.4-33.9 0L79 303c-9.4 9.4-9.4 24.6 0 33.9l48 48c9.4 9.4 24.6 9.4 33.9 0s9.4-24.6 0-33.9l-31-31 31-31zM257 255c-9.4-9.4-24.6-9.4-33.9 0s-9.4 24.6 0 33.9l31 31-31 31c-9.4 9.4-9.4 24.6 0 33.9s24.6 9.4 33.9 0l48-48c9.4-9.4 9.4-24.6 0-33.9l-48-4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64 64c0-17.7-14.3-32-32-32S0 46.3 0 64V400c0 44.2 35.8 80 80 80H480c17.7 0 32-14.3 32-32s-14.3-32-32-32H80c-8.8 0-16-7.2-16-16V64zm406.6 86.6c12.5-12.5 12.5-32.8 0-45.3s-32.8-12.5-45.3 0L320 210.7l-57.4-57.4c-12.5-12.5-32.8-12.5-45.3 0l-112 112c-12.5 12.5-12.5 32.8 0 45.3s32.8 12.5 45.3 0L240 221.3l57.4 57.4c12.5 12.5 32.8 12.5 45.3 0l128-12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ject: Develop Research ques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448 512" style="height:1em;width:0.88em;vertical-align:-0.125em;margin-left:auto;margin-right:auto;font-size:inherit;fill:currentColor;overflow:visible;fill-opacity:0.1;position:relative;"&gt;&lt;path d="M96 0C43 0 0 43 0 96V416c0 53 43 96 96 96H384h32c17.7 0 32-14.3 32-32s-14.3-32-32-32V384c17.7 0 32-14.3 32-32V32c0-17.7-14.3-32-32-32H384 96zm0 384H352v64H96c-17.7 0-32-14.3-32-32s14.3-32 32-32zm32-240c0-8.8 7.2-16 16-16H336c8.8 0 16 7.2 16 16s-7.2 16-16 16H144c-8.8 0-16-7.2-16-16zm16 48H336c8.8 0 16 7.2 16 16s-7.2 16-16 16H144c-8.8 0-16-7.2-16-16s7.2-16 16-16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28 32C92.7 32 64 60.7 64 96V352h64V96H512V352h64V96c0-35.3-28.7-64-64-64H128zM19.2 384C8.6 384 0 392.6 0 403.2C0 445.6 34.4 480 76.8 480H563.2c42.4 0 76.8-34.4 76.8-76.8c0-10.6-8.6-19.2-19.2-19.2H19.2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44 0a80 80 0 1 1 0 160A80 80 0 1 1 144 0zM512 0a80 80 0 1 1 0 160A80 80 0 1 1 512 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224 224a96 96 0 1 1 192 0 96 96 0 1 1 -192 0zM128 485.3C128 411.7 187.7 352 261.3 352H378.7C452.3 352 512 411.7 512 485.3c0 14.7-11.9 26.7-26.7 26.7H154.7c-14.7 0-26.7-11.9-26.7-26.7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441 58.9L453.1 71c9.4 9.4 9.4 24.6 0 33.9L424 134.1 377.9 88 407 58.9c9.4-9.4 24.6-9.4 33.9 0zM209.8 256.2L344 121.9 390.1 168 255.8 302.2c-2.9 2.9-6.5 5-10.4 6.1l-58.5 16.7 16.7-58.5c1.1-3.9 3.2-7.5 6.1-10.4zM373.1 25L175.8 222.2c-8.7 8.7-15 19.4-18.3 31.1l-28.6 100c-2.4 8.4-.1 17.4 6.1 23.6s15.2 8.5 23.6 6.1l100-28.6c11.8-3.4 22.5-9.7 31.1-18.3L487 138.9c28.1-28.1 28.1-73.7 0-101.8L474.9 25C446.8-3.1 401.2-3.1 373.1 25zM88 64C39.4 64 0 103.4 0 152V424c0 48.6 39.4 88 88 88H360c48.6 0 88-39.4 88-88V312c0-13.3-10.7-24-24-24s-24 10.7-24 24V424c0 22.1-17.9 40-40 40H88c-22.1 0-40-17.9-40-40V152c0-22.1 17.9-40 40-40H200c13.3 0 24-10.7 24-24s-10.7-24-24-24H8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384 512" style="height:1em;width:0.75em;vertical-align:-0.125em;margin-left:auto;margin-right:auto;font-size:inherit;fill:currentColor;overflow:visible;fill-opacity:0.1;position:relative;"&gt;&lt;path d="M64 464c-8.8 0-16-7.2-16-16V64c0-8.8 7.2-16 16-16H224v80c0 17.7 14.3 32 32 32h80V448c0 8.8-7.2 16-16 16H64zM64 0C28.7 0 0 28.7 0 64V448c0 35.3 28.7 64 64 64H320c35.3 0 64-28.7 64-64V154.5c0-17-6.7-33.3-18.7-45.3L274.7 18.7C262.7 6.7 246.5 0 229.5 0H64zm97 289c9.4-9.4 9.4-24.6 0-33.9s-24.6-9.4-33.9 0L79 303c-9.4 9.4-9.4 24.6 0 33.9l48 48c9.4 9.4 24.6 9.4 33.9 0s9.4-24.6 0-33.9l-31-31 31-31zM257 255c-9.4-9.4-24.6-9.4-33.9 0s-9.4 24.6 0 33.9l31 31-31 31c-9.4 9.4-9.4 24.6 0 33.9s24.6 9.4 33.9 0l48-48c9.4-9.4 9.4-24.6 0-33.9l-48-4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64 64c0-17.7-14.3-32-32-32S0 46.3 0 64V400c0 44.2 35.8 80 80 80H480c17.7 0 32-14.3 32-32s-14.3-32-32-32H80c-8.8 0-16-7.2-16-16V64zm406.6 86.6c12.5-12.5 12.5-32.8 0-45.3s-32.8-12.5-45.3 0L320 210.7l-57.4-57.4c-12.5-12.5-32.8-12.5-45.3 0l-112 112c-12.5 12.5-12.5 32.8 0 45.3s32.8 12.5 45.3 0L240 221.3l57.4 57.4c12.5 12.5 32.8 12.5 45.3 0l128-12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p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er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448 512" style="height:1em;width:0.88em;vertical-align:-0.125em;margin-left:auto;margin-right:auto;font-size:inherit;fill:currentColor;overflow:visible;fill-opacity:0.1;position:relative;"&gt;&lt;path d="M96 0C43 0 0 43 0 96V416c0 53 43 96 96 96H384h32c17.7 0 32-14.3 32-32s-14.3-32-32-32V384c17.7 0 32-14.3 32-32V32c0-17.7-14.3-32-32-32H384 96zm0 384H352v64H96c-17.7 0-32-14.3-32-32s14.3-32 32-32zm32-240c0-8.8 7.2-16 16-16H336c8.8 0 16 7.2 16 16s-7.2 16-16 16H144c-8.8 0-16-7.2-16-16zm16 48H336c8.8 0 16 7.2 16 16s-7.2 16-16 16H144c-8.8 0-16-7.2-16-16s7.2-16 16-16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28 32C92.7 32 64 60.7 64 96V352h64V96H512V352h64V96c0-35.3-28.7-64-64-64H128zM19.2 384C8.6 384 0 392.6 0 403.2C0 445.6 34.4 480 76.8 480H563.2c42.4 0 76.8-34.4 76.8-76.8c0-10.6-8.6-19.2-19.2-19.2H19.2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44 0a80 80 0 1 1 0 160A80 80 0 1 1 144 0zM512 0a80 80 0 1 1 0 160A80 80 0 1 1 512 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224 224a96 96 0 1 1 192 0 96 96 0 1 1 -192 0zM128 485.3C128 411.7 187.7 352 261.3 352H378.7C452.3 352 512 411.7 512 485.3c0 14.7-11.9 26.7-26.7 26.7H154.7c-14.7 0-26.7-11.9-26.7-26.7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441 58.9L453.1 71c9.4 9.4 9.4 24.6 0 33.9L424 134.1 377.9 88 407 58.9c9.4-9.4 24.6-9.4 33.9 0zM209.8 256.2L344 121.9 390.1 168 255.8 302.2c-2.9 2.9-6.5 5-10.4 6.1l-58.5 16.7 16.7-58.5c1.1-3.9 3.2-7.5 6.1-10.4zM373.1 25L175.8 222.2c-8.7 8.7-15 19.4-18.3 31.1l-28.6 100c-2.4 8.4-.1 17.4 6.1 23.6s15.2 8.5 23.6 6.1l100-28.6c11.8-3.4 22.5-9.7 31.1-18.3L487 138.9c28.1-28.1 28.1-73.7 0-101.8L474.9 25C446.8-3.1 401.2-3.1 373.1 25zM88 64C39.4 64 0 103.4 0 152V424c0 48.6 39.4 88 88 88H360c48.6 0 88-39.4 88-88V312c0-13.3-10.7-24-24-24s-24 10.7-24 24V424c0 22.1-17.9 40-40 40H88c-22.1 0-40-17.9-40-40V152c0-22.1 17.9-40 40-40H200c13.3 0 24-10.7 24-24s-10.7-24-24-24H8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384 512" style="height:1em;width:0.75em;vertical-align:-0.125em;margin-left:auto;margin-right:auto;font-size:inherit;fill:currentColor;overflow:visible;fill-opacity:0.1;position:relative;"&gt;&lt;path d="M64 464c-8.8 0-16-7.2-16-16V64c0-8.8 7.2-16 16-16H224v80c0 17.7 14.3 32 32 32h80V448c0 8.8-7.2 16-16 16H64zM64 0C28.7 0 0 28.7 0 64V448c0 35.3 28.7 64 64 64H320c35.3 0 64-28.7 64-64V154.5c0-17-6.7-33.3-18.7-45.3L274.7 18.7C262.7 6.7 246.5 0 229.5 0H64zm97 289c9.4-9.4 9.4-24.6 0-33.9s-24.6-9.4-33.9 0L79 303c-9.4 9.4-9.4 24.6 0 33.9l48 48c9.4 9.4 24.6 9.4 33.9 0s9.4-24.6 0-33.9l-31-31 31-31zM257 255c-9.4-9.4-24.6-9.4-33.9 0s-9.4 24.6 0 33.9l31 31-31 31c-9.4 9.4-9.4 24.6 0 33.9s24.6 9.4 33.9 0l48-48c9.4-9.4 9.4-24.6 0-33.9l-48-4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64 64c0-17.7-14.3-32-32-32S0 46.3 0 64V400c0 44.2 35.8 80 80 80H480c17.7 0 32-14.3 32-32s-14.3-32-32-32H80c-8.8 0-16-7.2-16-16V64zm406.6 86.6c12.5-12.5 12.5-32.8 0-45.3s-32.8-12.5-45.3 0L320 210.7l-57.4-57.4c-12.5-12.5-32.8-12.5-45.3 0l-112 112c-12.5 12.5-12.5 32.8 0 45.3s32.8 12.5 45.3 0L240 221.3l57.4 57.4c12.5 12.5 32.8 12.5 45.3 0l128-12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p 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bution of 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448 512" style="height:1em;width:0.88em;vertical-align:-0.125em;margin-left:auto;margin-right:auto;font-size:inherit;fill:currentColor;overflow:visible;fill-opacity:0.1;position:relative;"&gt;&lt;path d="M96 0C43 0 0 43 0 96V416c0 53 43 96 96 96H384h32c17.7 0 32-14.3 32-32s-14.3-32-32-32V384c17.7 0 32-14.3 32-32V32c0-17.7-14.3-32-32-32H384 96zm0 384H352v64H96c-17.7 0-32-14.3-32-32s14.3-32 32-32zm32-240c0-8.8 7.2-16 16-16H336c8.8 0 16 7.2 16 16s-7.2 16-16 16H144c-8.8 0-16-7.2-16-16zm16 48H336c8.8 0 16 7.2 16 16s-7.2 16-16 16H144c-8.8 0-16-7.2-16-16s7.2-16 16-16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28 32C92.7 32 64 60.7 64 96V352h64V96H512V352h64V96c0-35.3-28.7-64-64-64H128zM19.2 384C8.6 384 0 392.6 0 403.2C0 445.6 34.4 480 76.8 480H563.2c42.4 0 76.8-34.4 76.8-76.8c0-10.6-8.6-19.2-19.2-19.2H19.2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44 0a80 80 0 1 1 0 160A80 80 0 1 1 144 0zM512 0a80 80 0 1 1 0 160A80 80 0 1 1 512 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224 224a96 96 0 1 1 192 0 96 96 0 1 1 -192 0zM128 485.3C128 411.7 187.7 352 261.3 352H378.7C452.3 352 512 411.7 512 485.3c0 14.7-11.9 26.7-26.7 26.7H154.7c-14.7 0-26.7-11.9-26.7-26.7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441 58.9L453.1 71c9.4 9.4 9.4 24.6 0 33.9L424 134.1 377.9 88 407 58.9c9.4-9.4 24.6-9.4 33.9 0zM209.8 256.2L344 121.9 390.1 168 255.8 302.2c-2.9 2.9-6.5 5-10.4 6.1l-58.5 16.7 16.7-58.5c1.1-3.9 3.2-7.5 6.1-10.4zM373.1 25L175.8 222.2c-8.7 8.7-15 19.4-18.3 31.1l-28.6 100c-2.4 8.4-.1 17.4 6.1 23.6s15.2 8.5 23.6 6.1l100-28.6c11.8-3.4 22.5-9.7 31.1-18.3L487 138.9c28.1-28.1 28.1-73.7 0-101.8L474.9 25C446.8-3.1 401.2-3.1 373.1 25zM88 64C39.4 64 0 103.4 0 152V424c0 48.6 39.4 88 88 88H360c48.6 0 88-39.4 88-88V312c0-13.3-10.7-24-24-24s-24 10.7-24 24V424c0 22.1-17.9 40-40 40H88c-22.1 0-40-17.9-40-40V152c0-22.1 17.9-40 40-40H200c13.3 0 24-10.7 24-24s-10.7-24-24-24H8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384 512" style="height:1em;width:0.75em;vertical-align:-0.125em;margin-left:auto;margin-right:auto;font-size:inherit;fill:currentColor;overflow:visible;fill-opacity:0.1;position:relative;"&gt;&lt;path d="M64 464c-8.8 0-16-7.2-16-16V64c0-8.8 7.2-16 16-16H224v80c0 17.7 14.3 32 32 32h80V448c0 8.8-7.2 16-16 16H64zM64 0C28.7 0 0 28.7 0 64V448c0 35.3 28.7 64 64 64H320c35.3 0 64-28.7 64-64V154.5c0-17-6.7-33.3-18.7-45.3L274.7 18.7C262.7 6.7 246.5 0 229.5 0H64zm97 289c9.4-9.4 9.4-24.6 0-33.9s-24.6-9.4-33.9 0L79 303c-9.4 9.4-9.4 24.6 0 33.9l48 48c9.4 9.4 24.6 9.4 33.9 0s9.4-24.6 0-33.9l-31-31 31-31zM257 255c-9.4-9.4-24.6-9.4-33.9 0s-9.4 24.6 0 33.9l31 31-31 31c-9.4 9.4-9.4 24.6 0 33.9s24.6 9.4 33.9 0l48-48c9.4-9.4 9.4-24.6 0-33.9l-48-4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64 64c0-17.7-14.3-32-32-32S0 46.3 0 64V400c0 44.2 35.8 80 80 80H480c17.7 0 32-14.3 32-32s-14.3-32-32-32H80c-8.8 0-16-7.2-16-16V64zm406.6 86.6c12.5-12.5 12.5-32.8 0-45.3s-32.8-12.5-45.3 0L320 210.7l-57.4-57.4c-12.5-12.5-32.8-12.5-45.3 0l-112 112c-12.5 12.5-12.5 32.8 0 45.3s32.8 12.5 45.3 0L240 221.3l57.4 57.4c12.5 12.5 32.8 12.5 45.3 0l128-12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p 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: Infer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448 512" style="height:1em;width:0.88em;vertical-align:-0.125em;margin-left:auto;margin-right:auto;font-size:inherit;fill:currentColor;overflow:visible;fill-opacity:0.1;position:relative;"&gt;&lt;path d="M96 0C43 0 0 43 0 96V416c0 53 43 96 96 96H384h32c17.7 0 32-14.3 32-32s-14.3-32-32-32V384c17.7 0 32-14.3 32-32V32c0-17.7-14.3-32-32-32H384 96zm0 384H352v64H96c-17.7 0-32-14.3-32-32s14.3-32 32-32zm32-240c0-8.8 7.2-16 16-16H336c8.8 0 16 7.2 16 16s-7.2 16-16 16H144c-8.8 0-16-7.2-16-16zm16 48H336c8.8 0 16 7.2 16 16s-7.2 16-16 16H144c-8.8 0-16-7.2-16-16s7.2-16 16-16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28 32C92.7 32 64 60.7 64 96V352h64V96H512V352h64V96c0-35.3-28.7-64-64-64H128zM19.2 384C8.6 384 0 392.6 0 403.2C0 445.6 34.4 480 76.8 480H563.2c42.4 0 76.8-34.4 76.8-76.8c0-10.6-8.6-19.2-19.2-19.2H19.2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44 0a80 80 0 1 1 0 160A80 80 0 1 1 144 0zM512 0a80 80 0 1 1 0 160A80 80 0 1 1 512 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224 224a96 96 0 1 1 192 0 96 96 0 1 1 -192 0zM128 485.3C128 411.7 187.7 352 261.3 352H378.7C452.3 352 512 411.7 512 485.3c0 14.7-11.9 26.7-26.7 26.7H154.7c-14.7 0-26.7-11.9-26.7-26.7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441 58.9L453.1 71c9.4 9.4 9.4 24.6 0 33.9L424 134.1 377.9 88 407 58.9c9.4-9.4 24.6-9.4 33.9 0zM209.8 256.2L344 121.9 390.1 168 255.8 302.2c-2.9 2.9-6.5 5-10.4 6.1l-58.5 16.7 16.7-58.5c1.1-3.9 3.2-7.5 6.1-10.4zM373.1 25L175.8 222.2c-8.7 8.7-15 19.4-18.3 31.1l-28.6 100c-2.4 8.4-.1 17.4 6.1 23.6s15.2 8.5 23.6 6.1l100-28.6c11.8-3.4 22.5-9.7 31.1-18.3L487 138.9c28.1-28.1 28.1-73.7 0-101.8L474.9 25C446.8-3.1 401.2-3.1 373.1 25zM88 64C39.4 64 0 103.4 0 152V424c0 48.6 39.4 88 88 88H360c48.6 0 88-39.4 88-88V312c0-13.3-10.7-24-24-24s-24 10.7-24 24V424c0 22.1-17.9 40-40 40H88c-22.1 0-40-17.9-40-40V152c0-22.1 17.9-40 40-40H200c13.3 0 24-10.7 24-24s-10.7-24-24-24H8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384 512" style="height:1em;width:0.75em;vertical-align:-0.125em;margin-left:auto;margin-right:auto;font-size:inherit;fill:currentColor;overflow:visible;fill-opacity:0.1;position:relative;"&gt;&lt;path d="M64 464c-8.8 0-16-7.2-16-16V64c0-8.8 7.2-16 16-16H224v80c0 17.7 14.3 32 32 32h80V448c0 8.8-7.2 16-16 16H64zM64 0C28.7 0 0 28.7 0 64V448c0 35.3 28.7 64 64 64H320c35.3 0 64-28.7 64-64V154.5c0-17-6.7-33.3-18.7-45.3L274.7 18.7C262.7 6.7 246.5 0 229.5 0H64zm97 289c9.4-9.4 9.4-24.6 0-33.9s-24.6-9.4-33.9 0L79 303c-9.4 9.4-9.4 24.6 0 33.9l48 48c9.4 9.4 24.6 9.4 33.9 0s9.4-24.6 0-33.9l-31-31 31-31zM257 255c-9.4-9.4-24.6-9.4-33.9 0s-9.4 24.6 0 33.9l31 31-31 31c-9.4 9.4-9.4 24.6 0 33.9s24.6 9.4 33.9 0l48-48c9.4-9.4 9.4-24.6 0-33.9l-48-4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64 64c0-17.7-14.3-32-32-32S0 46.3 0 64V400c0 44.2 35.8 80 80 80H480c17.7 0 32-14.3 32-32s-14.3-32-32-32H80c-8.8 0-16-7.2-16-16V64zm406.6 86.6c12.5-12.5 12.5-32.8 0-45.3s-32.8-12.5-45.3 0L320 210.7l-57.4-57.4c-12.5-12.5-32.8-12.5-45.3 0l-112 112c-12.5 12.5-12.5 32.8 0 45.3s32.8 12.5 45.3 0L240 221.3l57.4 57.4c12.5 12.5 32.8 12.5 45.3 0l128-12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p 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 Likelihood Estimation (ML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448 512" style="height:1em;width:0.88em;vertical-align:-0.125em;margin-left:auto;margin-right:auto;font-size:inherit;fill:currentColor;overflow:visible;fill-opacity:0.1;position:relative;"&gt;&lt;path d="M96 0C43 0 0 43 0 96V416c0 53 43 96 96 96H384h32c17.7 0 32-14.3 32-32s-14.3-32-32-32V384c17.7 0 32-14.3 32-32V32c0-17.7-14.3-32-32-32H384 96zm0 384H352v64H96c-17.7 0-32-14.3-32-32s14.3-32 32-32zm32-240c0-8.8 7.2-16 16-16H336c8.8 0 16 7.2 16 16s-7.2 16-16 16H144c-8.8 0-16-7.2-16-16zm16 48H336c8.8 0 16 7.2 16 16s-7.2 16-16 16H144c-8.8 0-16-7.2-16-16s7.2-16 16-16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28 32C92.7 32 64 60.7 64 96V352h64V96H512V352h64V96c0-35.3-28.7-64-64-64H128zM19.2 384C8.6 384 0 392.6 0 403.2C0 445.6 34.4 480 76.8 480H563.2c42.4 0 76.8-34.4 76.8-76.8c0-10.6-8.6-19.2-19.2-19.2H19.2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44 0a80 80 0 1 1 0 160A80 80 0 1 1 144 0zM512 0a80 80 0 1 1 0 160A80 80 0 1 1 512 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224 224a96 96 0 1 1 192 0 96 96 0 1 1 -192 0zM128 485.3C128 411.7 187.7 352 261.3 352H378.7C452.3 352 512 411.7 512 485.3c0 14.7-11.9 26.7-26.7 26.7H154.7c-14.7 0-26.7-11.9-26.7-26.7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441 58.9L453.1 71c9.4 9.4 9.4 24.6 0 33.9L424 134.1 377.9 88 407 58.9c9.4-9.4 24.6-9.4 33.9 0zM209.8 256.2L344 121.9 390.1 168 255.8 302.2c-2.9 2.9-6.5 5-10.4 6.1l-58.5 16.7 16.7-58.5c1.1-3.9 3.2-7.5 6.1-10.4zM373.1 25L175.8 222.2c-8.7 8.7-15 19.4-18.3 31.1l-28.6 100c-2.4 8.4-.1 17.4 6.1 23.6s15.2 8.5 23.6 6.1l100-28.6c11.8-3.4 22.5-9.7 31.1-18.3L487 138.9c28.1-28.1 28.1-73.7 0-101.8L474.9 25C446.8-3.1 401.2-3.1 373.1 25zM88 64C39.4 64 0 103.4 0 152V424c0 48.6 39.4 88 88 88H360c48.6 0 88-39.4 88-88V312c0-13.3-10.7-24-24-24s-24 10.7-24 24V424c0 22.1-17.9 40-40 40H88c-22.1 0-40-17.9-40-40V152c0-22.1 17.9-40 40-40H200c13.3 0 24-10.7 24-24s-10.7-24-24-24H8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384 512" style="height:1em;width:0.75em;vertical-align:-0.125em;margin-left:auto;margin-right:auto;font-size:inherit;fill:currentColor;overflow:visible;fill-opacity:0.1;position:relative;"&gt;&lt;path d="M64 464c-8.8 0-16-7.2-16-16V64c0-8.8 7.2-16 16-16H224v80c0 17.7 14.3 32 32 32h80V448c0 8.8-7.2 16-16 16H64zM64 0C28.7 0 0 28.7 0 64V448c0 35.3 28.7 64 64 64H320c35.3 0 64-28.7 64-64V154.5c0-17-6.7-33.3-18.7-45.3L274.7 18.7C262.7 6.7 246.5 0 229.5 0H64zm97 289c9.4-9.4 9.4-24.6 0-33.9s-24.6-9.4-33.9 0L79 303c-9.4 9.4-9.4 24.6 0 33.9l48 48c9.4 9.4 24.6 9.4 33.9 0s9.4-24.6 0-33.9l-31-31 31-31zM257 255c-9.4-9.4-24.6-9.4-33.9 0s-9.4 24.6 0 33.9l31 31-31 31c-9.4 9.4-9.4 24.6 0 33.9s24.6 9.4 33.9 0l48-48c9.4-9.4 9.4-24.6 0-33.9l-48-4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64 64c0-17.7-14.3-32-32-32S0 46.3 0 64V400c0 44.2 35.8 80 80 80H480c17.7 0 32-14.3 32-32s-14.3-32-32-32H80c-8.8 0-16-7.2-16-16V64zm406.6 86.6c12.5-12.5 12.5-32.8 0-45.3s-32.8-12.5-45.3 0L320 210.7l-57.4-57.4c-12.5-12.5-32.8-12.5-45.3 0l-112 112c-12.5 12.5-12.5 32.8 0 45.3s32.8 12.5 45.3 0L240 221.3l57.4 57.4c12.5 12.5 32.8 12.5 45.3 0l128-12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p 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LE and 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448 512" style="height:1em;width:0.88em;vertical-align:-0.125em;margin-left:auto;margin-right:auto;font-size:inherit;fill:currentColor;overflow:visible;fill-opacity:0.1;position:relative;"&gt;&lt;path d="M96 0C43 0 0 43 0 96V416c0 53 43 96 96 96H384h32c17.7 0 32-14.3 32-32s-14.3-32-32-32V384c17.7 0 32-14.3 32-32V32c0-17.7-14.3-32-32-32H384 96zm0 384H352v64H96c-17.7 0-32-14.3-32-32s14.3-32 32-32zm32-240c0-8.8 7.2-16 16-16H336c8.8 0 16 7.2 16 16s-7.2 16-16 16H144c-8.8 0-16-7.2-16-16zm16 48H336c8.8 0 16 7.2 16 16s-7.2 16-16 16H144c-8.8 0-16-7.2-16-16s7.2-16 16-16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28 32C92.7 32 64 60.7 64 96V352h64V96H512V352h64V96c0-35.3-28.7-64-64-64H128zM19.2 384C8.6 384 0 392.6 0 403.2C0 445.6 34.4 480 76.8 480H563.2c42.4 0 76.8-34.4 76.8-76.8c0-10.6-8.6-19.2-19.2-19.2H19.2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44 0a80 80 0 1 1 0 160A80 80 0 1 1 144 0zM512 0a80 80 0 1 1 0 160A80 80 0 1 1 512 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224 224a96 96 0 1 1 192 0 96 96 0 1 1 -192 0zM128 485.3C128 411.7 187.7 352 261.3 352H378.7C452.3 352 512 411.7 512 485.3c0 14.7-11.9 26.7-26.7 26.7H154.7c-14.7 0-26.7-11.9-26.7-26.7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441 58.9L453.1 71c9.4 9.4 9.4 24.6 0 33.9L424 134.1 377.9 88 407 58.9c9.4-9.4 24.6-9.4 33.9 0zM209.8 256.2L344 121.9 390.1 168 255.8 302.2c-2.9 2.9-6.5 5-10.4 6.1l-58.5 16.7 16.7-58.5c1.1-3.9 3.2-7.5 6.1-10.4zM373.1 25L175.8 222.2c-8.7 8.7-15 19.4-18.3 31.1l-28.6 100c-2.4 8.4-.1 17.4 6.1 23.6s15.2 8.5 23.6 6.1l100-28.6c11.8-3.4 22.5-9.7 31.1-18.3L487 138.9c28.1-28.1 28.1-73.7 0-101.8L474.9 25C446.8-3.1 401.2-3.1 373.1 25zM88 64C39.4 64 0 103.4 0 152V424c0 48.6 39.4 88 88 88H360c48.6 0 88-39.4 88-88V312c0-13.3-10.7-24-24-24s-24 10.7-24 24V424c0 22.1-17.9 40-40 40H88c-22.1 0-40-17.9-40-40V152c0-22.1 17.9-40 40-40H200c13.3 0 24-10.7 24-24s-10.7-24-24-24H8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384 512" style="height:1em;width:0.75em;vertical-align:-0.125em;margin-left:auto;margin-right:auto;font-size:inherit;fill:currentColor;overflow:visible;fill-opacity:0.1;position:relative;"&gt;&lt;path d="M64 464c-8.8 0-16-7.2-16-16V64c0-8.8 7.2-16 16-16H224v80c0 17.7 14.3 32 32 32h80V448c0 8.8-7.2 16-16 16H64zM64 0C28.7 0 0 28.7 0 64V448c0 35.3 28.7 64 64 64H320c35.3 0 64-28.7 64-64V154.5c0-17-6.7-33.3-18.7-45.3L274.7 18.7C262.7 6.7 246.5 0 229.5 0H64zm97 289c9.4-9.4 9.4-24.6 0-33.9s-24.6-9.4-33.9 0L79 303c-9.4 9.4-9.4 24.6 0 33.9l48 48c9.4 9.4 24.6 9.4 33.9 0s9.4-24.6 0-33.9l-31-31 31-31zM257 255c-9.4-9.4-24.6-9.4-33.9 0s-9.4 24.6 0 33.9l31 31-31 31c-9.4 9.4-9.4 24.6 0 33.9s24.6 9.4 33.9 0l48-48c9.4-9.4 9.4-24.6 0-33.9l-48-4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64 64c0-17.7-14.3-32-32-32S0 46.3 0 64V400c0 44.2 35.8 80 80 80H480c17.7 0 32-14.3 32-32s-14.3-32-32-32H80c-8.8 0-16-7.2-16-16V64zm406.6 86.6c12.5-12.5 12.5-32.8 0-45.3s-32.8-12.5-45.3 0L320 210.7l-57.4-57.4c-12.5-12.5-32.8-12.5-45.3 0l-112 112c-12.5 12.5-12.5 32.8 0 45.3s32.8 12.5 45.3 0L240 221.3l57.4 57.4c12.5 12.5 32.8 12.5 45.3 0l128-12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p 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: Project propos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448 512" style="height:1em;width:0.88em;vertical-align:-0.125em;margin-left:auto;margin-right:auto;font-size:inherit;fill:currentColor;overflow:visible;fill-opacity:0.1;position:relative;"&gt;&lt;path d="M96 0C43 0 0 43 0 96V416c0 53 43 96 96 96H384h32c17.7 0 32-14.3 32-32s-14.3-32-32-32V384c17.7 0 32-14.3 32-32V32c0-17.7-14.3-32-32-32H384 96zm0 384H352v64H96c-17.7 0-32-14.3-32-32s14.3-32 32-32zm32-240c0-8.8 7.2-16 16-16H336c8.8 0 16 7.2 16 16s-7.2 16-16 16H144c-8.8 0-16-7.2-16-16zm16 48H336c8.8 0 16 7.2 16 16s-7.2 16-16 16H144c-8.8 0-16-7.2-16-16s7.2-16 16-16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28 32C92.7 32 64 60.7 64 96V352h64V96H512V352h64V96c0-35.3-28.7-64-64-64H128zM19.2 384C8.6 384 0 392.6 0 403.2C0 445.6 34.4 480 76.8 480H563.2c42.4 0 76.8-34.4 76.8-76.8c0-10.6-8.6-19.2-19.2-19.2H19.2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44 0a80 80 0 1 1 0 160A80 80 0 1 1 144 0zM512 0a80 80 0 1 1 0 160A80 80 0 1 1 512 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224 224a96 96 0 1 1 192 0 96 96 0 1 1 -192 0zM128 485.3C128 411.7 187.7 352 261.3 352H378.7C452.3 352 512 411.7 512 485.3c0 14.7-11.9 26.7-26.7 26.7H154.7c-14.7 0-26.7-11.9-26.7-26.7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441 58.9L453.1 71c9.4 9.4 9.4 24.6 0 33.9L424 134.1 377.9 88 407 58.9c9.4-9.4 24.6-9.4 33.9 0zM209.8 256.2L344 121.9 390.1 168 255.8 302.2c-2.9 2.9-6.5 5-10.4 6.1l-58.5 16.7 16.7-58.5c1.1-3.9 3.2-7.5 6.1-10.4zM373.1 25L175.8 222.2c-8.7 8.7-15 19.4-18.3 31.1l-28.6 100c-2.4 8.4-.1 17.4 6.1 23.6s15.2 8.5 23.6 6.1l100-28.6c11.8-3.4 22.5-9.7 31.1-18.3L487 138.9c28.1-28.1 28.1-73.7 0-101.8L474.9 25C446.8-3.1 401.2-3.1 373.1 25zM88 64C39.4 64 0 103.4 0 152V424c0 48.6 39.4 88 88 88H360c48.6 0 88-39.4 88-88V312c0-13.3-10.7-24-24-24s-24 10.7-24 24V424c0 22.1-17.9 40-40 40H88c-22.1 0-40-17.9-40-40V152c0-22.1 17.9-40 40-40H200c13.3 0 24-10.7 24-24s-10.7-24-24-24H8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384 512" style="height:1em;width:0.75em;vertical-align:-0.125em;margin-left:auto;margin-right:auto;font-size:inherit;fill:currentColor;overflow:visible;fill-opacity:0.1;position:relative;"&gt;&lt;path d="M64 464c-8.8 0-16-7.2-16-16V64c0-8.8 7.2-16 16-16H224v80c0 17.7 14.3 32 32 32h80V448c0 8.8-7.2 16-16 16H64zM64 0C28.7 0 0 28.7 0 64V448c0 35.3 28.7 64 64 64H320c35.3 0 64-28.7 64-64V154.5c0-17-6.7-33.3-18.7-45.3L274.7 18.7C262.7 6.7 246.5 0 229.5 0H64zm97 289c9.4-9.4 9.4-24.6 0-33.9s-24.6-9.4-33.9 0L79 303c-9.4 9.4-9.4 24.6 0 33.9l48 48c9.4 9.4 24.6 9.4 33.9 0s9.4-24.6 0-33.9l-31-31 31-31zM257 255c-9.4-9.4-24.6-9.4-33.9 0s-9.4 24.6 0 33.9l31 31-31 31c-9.4 9.4-9.4 24.6 0 33.9s24.6 9.4 33.9 0l48-48c9.4-9.4 9.4-24.6 0-33.9l-48-4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64 64c0-17.7-14.3-32-32-32S0 46.3 0 64V400c0 44.2 35.8 80 80 80H480c17.7 0 32-14.3 32-32s-14.3-32-32-32H80c-8.8 0-16-7.2-16-16V64zm406.6 86.6c12.5-12.5 12.5-32.8 0-45.3s-32.8-12.5-45.3 0L320 210.7l-57.4-57.4c-12.5-12.5-32.8-12.5-45.3 0l-112 112c-12.5 12.5-12.5 32.8 0 45.3s32.8 12.5 45.3 0L240 221.3l57.4 57.4c12.5 12.5 32.8 12.5 45.3 0l128-12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t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BD/Catch Up/Wellness 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448 512" style="height:1em;width:0.88em;vertical-align:-0.125em;margin-left:auto;margin-right:auto;font-size:inherit;fill:currentColor;overflow:visible;fill-opacity:0.1;position:relative;"&gt;&lt;path d="M96 0C43 0 0 43 0 96V416c0 53 43 96 96 96H384h32c17.7 0 32-14.3 32-32s-14.3-32-32-32V384c17.7 0 32-14.3 32-32V32c0-17.7-14.3-32-32-32H384 96zm0 384H352v64H96c-17.7 0-32-14.3-32-32s14.3-32 32-32zm32-240c0-8.8 7.2-16 16-16H336c8.8 0 16 7.2 16 16s-7.2 16-16 16H144c-8.8 0-16-7.2-16-16zm16 48H336c8.8 0 16 7.2 16 16s-7.2 16-16 16H144c-8.8 0-16-7.2-16-16s7.2-16 16-16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28 32C92.7 32 64 60.7 64 96V352h64V96H512V352h64V96c0-35.3-28.7-64-64-64H128zM19.2 384C8.6 384 0 392.6 0 403.2C0 445.6 34.4 480 76.8 480H563.2c42.4 0 76.8-34.4 76.8-76.8c0-10.6-8.6-19.2-19.2-19.2H19.2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44 0a80 80 0 1 1 0 160A80 80 0 1 1 144 0zM512 0a80 80 0 1 1 0 160A80 80 0 1 1 512 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224 224a96 96 0 1 1 192 0 96 96 0 1 1 -192 0zM128 485.3C128 411.7 187.7 352 261.3 352H378.7C452.3 352 512 411.7 512 485.3c0 14.7-11.9 26.7-26.7 26.7H154.7c-14.7 0-26.7-11.9-26.7-26.7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441 58.9L453.1 71c9.4 9.4 9.4 24.6 0 33.9L424 134.1 377.9 88 407 58.9c9.4-9.4 24.6-9.4 33.9 0zM209.8 256.2L344 121.9 390.1 168 255.8 302.2c-2.9 2.9-6.5 5-10.4 6.1l-58.5 16.7 16.7-58.5c1.1-3.9 3.2-7.5 6.1-10.4zM373.1 25L175.8 222.2c-8.7 8.7-15 19.4-18.3 31.1l-28.6 100c-2.4 8.4-.1 17.4 6.1 23.6s15.2 8.5 23.6 6.1l100-28.6c11.8-3.4 22.5-9.7 31.1-18.3L487 138.9c28.1-28.1 28.1-73.7 0-101.8L474.9 25C446.8-3.1 401.2-3.1 373.1 25zM88 64C39.4 64 0 103.4 0 152V424c0 48.6 39.4 88 88 88H360c48.6 0 88-39.4 88-88V312c0-13.3-10.7-24-24-24s-24 10.7-24 24V424c0 22.1-17.9 40-40 40H88c-22.1 0-40-17.9-40-40V152c0-22.1 17.9-40 40-40H200c13.3 0 24-10.7 24-24s-10.7-24-24-24H8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384 512" style="height:1em;width:0.75em;vertical-align:-0.125em;margin-left:auto;margin-right:auto;font-size:inherit;fill:currentColor;overflow:visible;fill-opacity:0.1;position:relative;"&gt;&lt;path d="M64 464c-8.8 0-16-7.2-16-16V64c0-8.8 7.2-16 16-16H224v80c0 17.7 14.3 32 32 32h80V448c0 8.8-7.2 16-16 16H64zM64 0C28.7 0 0 28.7 0 64V448c0 35.3 28.7 64 64 64H320c35.3 0 64-28.7 64-64V154.5c0-17-6.7-33.3-18.7-45.3L274.7 18.7C262.7 6.7 246.5 0 229.5 0H64zm97 289c9.4-9.4 9.4-24.6 0-33.9s-24.6-9.4-33.9 0L79 303c-9.4 9.4-9.4 24.6 0 33.9l48 48c9.4 9.4 24.6 9.4 33.9 0s9.4-24.6 0-33.9l-31-31 31-31zM257 255c-9.4-9.4-24.6-9.4-33.9 0s-9.4 24.6 0 33.9l31 31-31 31c-9.4 9.4-9.4 24.6 0 33.9s24.6 9.4 33.9 0l48-48c9.4-9.4 9.4-24.6 0-33.9l-48-4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64 64c0-17.7-14.3-32-32-32S0 46.3 0 64V400c0 44.2 35.8 80 80 80H480c17.7 0 32-14.3 32-32s-14.3-32-32-32H80c-8.8 0-16-7.2-16-16V64zm406.6 86.6c12.5-12.5 12.5-32.8 0-45.3s-32.8-12.5-45.3 0L320 210.7l-57.4-57.4c-12.5-12.5-32.8-12.5-45.3 0l-112 112c-12.5 12.5-12.5 32.8 0 45.3s32.8 12.5 45.3 0L240 221.3l57.4 57.4c12.5 12.5 32.8 12.5 45.3 0l128-12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t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am 01 Revie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448 512" style="height:1em;width:0.88em;vertical-align:-0.125em;margin-left:auto;margin-right:auto;font-size:inherit;fill:currentColor;overflow:visible;fill-opacity:0.1;position:relative;"&gt;&lt;path d="M96 0C43 0 0 43 0 96V416c0 53 43 96 96 96H384h32c17.7 0 32-14.3 32-32s-14.3-32-32-32V384c17.7 0 32-14.3 32-32V32c0-17.7-14.3-32-32-32H384 96zm0 384H352v64H96c-17.7 0-32-14.3-32-32s14.3-32 32-32zm32-240c0-8.8 7.2-16 16-16H336c8.8 0 16 7.2 16 16s-7.2 16-16 16H144c-8.8 0-16-7.2-16-16zm16 48H336c8.8 0 16 7.2 16 16s-7.2 16-16 16H144c-8.8 0-16-7.2-16-16s7.2-16 16-16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28 32C92.7 32 64 60.7 64 96V352h64V96H512V352h64V96c0-35.3-28.7-64-64-64H128zM19.2 384C8.6 384 0 392.6 0 403.2C0 445.6 34.4 480 76.8 480H563.2c42.4 0 76.8-34.4 76.8-76.8c0-10.6-8.6-19.2-19.2-19.2H19.2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44 0a80 80 0 1 1 0 160A80 80 0 1 1 144 0zM512 0a80 80 0 1 1 0 160A80 80 0 1 1 512 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224 224a96 96 0 1 1 192 0 96 96 0 1 1 -192 0zM128 485.3C128 411.7 187.7 352 261.3 352H378.7C452.3 352 512 411.7 512 485.3c0 14.7-11.9 26.7-26.7 26.7H154.7c-14.7 0-26.7-11.9-26.7-26.7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441 58.9L453.1 71c9.4 9.4 9.4 24.6 0 33.9L424 134.1 377.9 88 407 58.9c9.4-9.4 24.6-9.4 33.9 0zM209.8 256.2L344 121.9 390.1 168 255.8 302.2c-2.9 2.9-6.5 5-10.4 6.1l-58.5 16.7 16.7-58.5c1.1-3.9 3.2-7.5 6.1-10.4zM373.1 25L175.8 222.2c-8.7 8.7-15 19.4-18.3 31.1l-28.6 100c-2.4 8.4-.1 17.4 6.1 23.6s15.2 8.5 23.6 6.1l100-28.6c11.8-3.4 22.5-9.7 31.1-18.3L487 138.9c28.1-28.1 28.1-73.7 0-101.8L474.9 25C446.8-3.1 401.2-3.1 373.1 25zM88 64C39.4 64 0 103.4 0 152V424c0 48.6 39.4 88 88 88H360c48.6 0 88-39.4 88-88V312c0-13.3-10.7-24-24-24s-24 10.7-24 24V424c0 22.1-17.9 40-40 40H88c-22.1 0-40-17.9-40-40V152c0-22.1 17.9-40 40-40H200c13.3 0 24-10.7 24-24s-10.7-24-24-24H8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384 512" style="height:1em;width:0.75em;vertical-align:-0.125em;margin-left:auto;margin-right:auto;font-size:inherit;fill:currentColor;overflow:visible;fill-opacity:0.1;position:relative;"&gt;&lt;path d="M64 464c-8.8 0-16-7.2-16-16V64c0-8.8 7.2-16 16-16H224v80c0 17.7 14.3 32 32 32h80V448c0 8.8-7.2 16-16 16H64zM64 0C28.7 0 0 28.7 0 64V448c0 35.3 28.7 64 64 64H320c35.3 0 64-28.7 64-64V154.5c0-17-6.7-33.3-18.7-45.3L274.7 18.7C262.7 6.7 246.5 0 229.5 0H64zm97 289c9.4-9.4 9.4-24.6 0-33.9s-24.6-9.4-33.9 0L79 303c-9.4 9.4-9.4 24.6 0 33.9l48 48c9.4 9.4 24.6 9.4 33.9 0s9.4-24.6 0-33.9l-31-31 31-31zM257 255c-9.4-9.4-24.6-9.4-33.9 0s-9.4 24.6 0 33.9l31 31-31 31c-9.4 9.4-9.4 24.6 0 33.9s24.6 9.4 33.9 0l48-48c9.4-9.4 9.4-24.6 0-33.9l-48-4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64 64c0-17.7-14.3-32-32-32S0 46.3 0 64V400c0 44.2 35.8 80 80 80H480c17.7 0 32-14.3 32-32s-14.3-32-32-32H80c-8.8 0-16-7.2-16-16V64zm406.6 86.6c12.5-12.5 12.5-32.8 0-45.3s-32.8-12.5-45.3 0L320 210.7l-57.4-57.4c-12.5-12.5-32.8-12.5-45.3 0l-112 112c-12.5 12.5-12.5 32.8 0 45.3s32.8 12.5 45.3 0L240 221.3l57.4 57.4c12.5 12.5 32.8 12.5 45.3 0l128-12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t 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: Estimators + Revie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448 512" style="height:1em;width:0.88em;vertical-align:-0.125em;margin-left:auto;margin-right:auto;font-size:inherit;fill:currentColor;overflow:visible;fill-opacity:0.1;position:relative;"&gt;&lt;path d="M96 0C43 0 0 43 0 96V416c0 53 43 96 96 96H384h32c17.7 0 32-14.3 32-32s-14.3-32-32-32V384c17.7 0 32-14.3 32-32V32c0-17.7-14.3-32-32-32H384 96zm0 384H352v64H96c-17.7 0-32-14.3-32-32s14.3-32 32-32zm32-240c0-8.8 7.2-16 16-16H336c8.8 0 16 7.2 16 16s-7.2 16-16 16H144c-8.8 0-16-7.2-16-16zm16 48H336c8.8 0 16 7.2 16 16s-7.2 16-16 16H144c-8.8 0-16-7.2-16-16s7.2-16 16-16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28 32C92.7 32 64 60.7 64 96V352h64V96H512V352h64V96c0-35.3-28.7-64-64-64H128zM19.2 384C8.6 384 0 392.6 0 403.2C0 445.6 34.4 480 76.8 480H563.2c42.4 0 76.8-34.4 76.8-76.8c0-10.6-8.6-19.2-19.2-19.2H19.2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44 0a80 80 0 1 1 0 160A80 80 0 1 1 144 0zM512 0a80 80 0 1 1 0 160A80 80 0 1 1 512 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224 224a96 96 0 1 1 192 0 96 96 0 1 1 -192 0zM128 485.3C128 411.7 187.7 352 261.3 352H378.7C452.3 352 512 411.7 512 485.3c0 14.7-11.9 26.7-26.7 26.7H154.7c-14.7 0-26.7-11.9-26.7-26.7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441 58.9L453.1 71c9.4 9.4 9.4 24.6 0 33.9L424 134.1 377.9 88 407 58.9c9.4-9.4 24.6-9.4 33.9 0zM209.8 256.2L344 121.9 390.1 168 255.8 302.2c-2.9 2.9-6.5 5-10.4 6.1l-58.5 16.7 16.7-58.5c1.1-3.9 3.2-7.5 6.1-10.4zM373.1 25L175.8 222.2c-8.7 8.7-15 19.4-18.3 31.1l-28.6 100c-2.4 8.4-.1 17.4 6.1 23.6s15.2 8.5 23.6 6.1l100-28.6c11.8-3.4 22.5-9.7 31.1-18.3L487 138.9c28.1-28.1 28.1-73.7 0-101.8L474.9 25C446.8-3.1 401.2-3.1 373.1 25zM88 64C39.4 64 0 103.4 0 152V424c0 48.6 39.4 88 88 88H360c48.6 0 88-39.4 88-88V312c0-13.3-10.7-24-24-24s-24 10.7-24 24V424c0 22.1-17.9 40-40 40H88c-22.1 0-40-17.9-40-40V152c0-22.1 17.9-40 40-40H200c13.3 0 24-10.7 24-24s-10.7-24-24-24H8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384 512" style="height:1em;width:0.75em;vertical-align:-0.125em;margin-left:auto;margin-right:auto;font-size:inherit;fill:currentColor;overflow:visible;fill-opacity:0.1;position:relative;"&gt;&lt;path d="M64 464c-8.8 0-16-7.2-16-16V64c0-8.8 7.2-16 16-16H224v80c0 17.7 14.3 32 32 32h80V448c0 8.8-7.2 16-16 16H64zM64 0C28.7 0 0 28.7 0 64V448c0 35.3 28.7 64 64 64H320c35.3 0 64-28.7 64-64V154.5c0-17-6.7-33.3-18.7-45.3L274.7 18.7C262.7 6.7 246.5 0 229.5 0H64zm97 289c9.4-9.4 9.4-24.6 0-33.9s-24.6-9.4-33.9 0L79 303c-9.4 9.4-9.4 24.6 0 33.9l48 48c9.4 9.4 24.6 9.4 33.9 0s9.4-24.6 0-33.9l-31-31 31-31zM257 255c-9.4-9.4-24.6-9.4-33.9 0s-9.4 24.6 0 33.9l31 31-31 31c-9.4 9.4-9.4 24.6 0 33.9s24.6 9.4 33.9 0l48-48c9.4-9.4 9.4-24.6 0-33.9l-48-4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64 64c0-17.7-14.3-32-32-32S0 46.3 0 64V400c0 44.2 35.8 80 80 80H480c17.7 0 32-14.3 32-32s-14.3-32-32-32H80c-8.8 0-16-7.2-16-16V64zm406.6 86.6c12.5-12.5 12.5-32.8 0-45.3s-32.8-12.5-45.3 0L320 210.7l-57.4-57.4c-12.5-12.5-32.8-12.5-45.3 0l-112 112c-12.5 12.5-12.5 32.8 0 45.3s32.8 12.5 45.3 0L240 221.3l57.4 57.4c12.5 12.5 32.8 12.5 45.3 0l128-12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t 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am 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448 512" style="height:1em;width:0.88em;vertical-align:-0.125em;margin-left:auto;margin-right:auto;font-size:inherit;fill:currentColor;overflow:visible;fill-opacity:0.1;position:relative;"&gt;&lt;path d="M96 0C43 0 0 43 0 96V416c0 53 43 96 96 96H384h32c17.7 0 32-14.3 32-32s-14.3-32-32-32V384c17.7 0 32-14.3 32-32V32c0-17.7-14.3-32-32-32H384 96zm0 384H352v64H96c-17.7 0-32-14.3-32-32s14.3-32 32-32zm32-240c0-8.8 7.2-16 16-16H336c8.8 0 16 7.2 16 16s-7.2 16-16 16H144c-8.8 0-16-7.2-16-16zm16 48H336c8.8 0 16 7.2 16 16s-7.2 16-16 16H144c-8.8 0-16-7.2-16-16s7.2-16 16-16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28 32C92.7 32 64 60.7 64 96V352h64V96H512V352h64V96c0-35.3-28.7-64-64-64H128zM19.2 384C8.6 384 0 392.6 0 403.2C0 445.6 34.4 480 76.8 480H563.2c42.4 0 76.8-34.4 76.8-76.8c0-10.6-8.6-19.2-19.2-19.2H19.2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44 0a80 80 0 1 1 0 160A80 80 0 1 1 144 0zM512 0a80 80 0 1 1 0 160A80 80 0 1 1 512 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224 224a96 96 0 1 1 192 0 96 96 0 1 1 -192 0zM128 485.3C128 411.7 187.7 352 261.3 352H378.7C452.3 352 512 411.7 512 485.3c0 14.7-11.9 26.7-26.7 26.7H154.7c-14.7 0-26.7-11.9-26.7-26.7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441 58.9L453.1 71c9.4 9.4 9.4 24.6 0 33.9L424 134.1 377.9 88 407 58.9c9.4-9.4 24.6-9.4 33.9 0zM209.8 256.2L344 121.9 390.1 168 255.8 302.2c-2.9 2.9-6.5 5-10.4 6.1l-58.5 16.7 16.7-58.5c1.1-3.9 3.2-7.5 6.1-10.4zM373.1 25L175.8 222.2c-8.7 8.7-15 19.4-18.3 31.1l-28.6 100c-2.4 8.4-.1 17.4 6.1 23.6s15.2 8.5 23.6 6.1l100-28.6c11.8-3.4 22.5-9.7 31.1-18.3L487 138.9c28.1-28.1 28.1-73.7 0-101.8L474.9 25C446.8-3.1 401.2-3.1 373.1 25zM88 64C39.4 64 0 103.4 0 152V424c0 48.6 39.4 88 88 88H360c48.6 0 88-39.4 88-88V312c0-13.3-10.7-24-24-24s-24 10.7-24 24V424c0 22.1-17.9 40-40 40H88c-22.1 0-40-17.9-40-40V152c0-22.1 17.9-40 40-40H200c13.3 0 24-10.7 24-24s-10.7-24-24-24H8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384 512" style="height:1em;width:0.75em;vertical-align:-0.125em;margin-left:auto;margin-right:auto;font-size:inherit;fill:currentColor;overflow:visible;fill-opacity:0.1;position:relative;"&gt;&lt;path d="M64 464c-8.8 0-16-7.2-16-16V64c0-8.8 7.2-16 16-16H224v80c0 17.7 14.3 32 32 32h80V448c0 8.8-7.2 16-16 16H64zM64 0C28.7 0 0 28.7 0 64V448c0 35.3 28.7 64 64 64H320c35.3 0 64-28.7 64-64V154.5c0-17-6.7-33.3-18.7-45.3L274.7 18.7C262.7 6.7 246.5 0 229.5 0H64zm97 289c9.4-9.4 9.4-24.6 0-33.9s-24.6-9.4-33.9 0L79 303c-9.4 9.4-9.4 24.6 0 33.9l48 48c9.4 9.4 24.6 9.4 33.9 0s9.4-24.6 0-33.9l-31-31 31-31zM257 255c-9.4-9.4-24.6-9.4-33.9 0s-9.4 24.6 0 33.9l31 31-31 31c-9.4 9.4-9.4 24.6 0 33.9s24.6 9.4 33.9 0l48-48c9.4-9.4 9.4-24.6 0-33.9l-48-4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64 64c0-17.7-14.3-32-32-32S0 46.3 0 64V400c0 44.2 35.8 80 80 80H480c17.7 0 32-14.3 32-32s-14.3-32-32-32H80c-8.8 0-16-7.2-16-16V64zm406.6 86.6c12.5-12.5 12.5-32.8 0-45.3s-32.8-12.5-45.3 0L320 210.7l-57.4-57.4c-12.5-12.5-32.8-12.5-45.3 0l-112 112c-12.5 12.5-12.5 32.8 0 45.3s32.8 12.5 45.3 0L240 221.3l57.4 57.4c12.5 12.5 32.8 12.5 45.3 0l128-12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t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perties of estimato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448 512" style="height:1em;width:0.88em;vertical-align:-0.125em;margin-left:auto;margin-right:auto;font-size:inherit;fill:currentColor;overflow:visible;fill-opacity:0.1;position:relative;"&gt;&lt;path d="M96 0C43 0 0 43 0 96V416c0 53 43 96 96 96H384h32c17.7 0 32-14.3 32-32s-14.3-32-32-32V384c17.7 0 32-14.3 32-32V32c0-17.7-14.3-32-32-32H384 96zm0 384H352v64H96c-17.7 0-32-14.3-32-32s14.3-32 32-32zm32-240c0-8.8 7.2-16 16-16H336c8.8 0 16 7.2 16 16s-7.2 16-16 16H144c-8.8 0-16-7.2-16-16zm16 48H336c8.8 0 16 7.2 16 16s-7.2 16-16 16H144c-8.8 0-16-7.2-16-16s7.2-16 16-16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28 32C92.7 32 64 60.7 64 96V352h64V96H512V352h64V96c0-35.3-28.7-64-64-64H128zM19.2 384C8.6 384 0 392.6 0 403.2C0 445.6 34.4 480 76.8 480H563.2c42.4 0 76.8-34.4 76.8-76.8c0-10.6-8.6-19.2-19.2-19.2H19.2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44 0a80 80 0 1 1 0 160A80 80 0 1 1 144 0zM512 0a80 80 0 1 1 0 160A80 80 0 1 1 512 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224 224a96 96 0 1 1 192 0 96 96 0 1 1 -192 0zM128 485.3C128 411.7 187.7 352 261.3 352H378.7C452.3 352 512 411.7 512 485.3c0 14.7-11.9 26.7-26.7 26.7H154.7c-14.7 0-26.7-11.9-26.7-26.7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441 58.9L453.1 71c9.4 9.4 9.4 24.6 0 33.9L424 134.1 377.9 88 407 58.9c9.4-9.4 24.6-9.4 33.9 0zM209.8 256.2L344 121.9 390.1 168 255.8 302.2c-2.9 2.9-6.5 5-10.4 6.1l-58.5 16.7 16.7-58.5c1.1-3.9 3.2-7.5 6.1-10.4zM373.1 25L175.8 222.2c-8.7 8.7-15 19.4-18.3 31.1l-28.6 100c-2.4 8.4-.1 17.4 6.1 23.6s15.2 8.5 23.6 6.1l100-28.6c11.8-3.4 22.5-9.7 31.1-18.3L487 138.9c28.1-28.1 28.1-73.7 0-101.8L474.9 25C446.8-3.1 401.2-3.1 373.1 25zM88 64C39.4 64 0 103.4 0 152V424c0 48.6 39.4 88 88 88H360c48.6 0 88-39.4 88-88V312c0-13.3-10.7-24-24-24s-24 10.7-24 24V424c0 22.1-17.9 40-40 40H88c-22.1 0-40-17.9-40-40V152c0-22.1 17.9-40 40-40H200c13.3 0 24-10.7 24-24s-10.7-24-24-24H8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384 512" style="height:1em;width:0.75em;vertical-align:-0.125em;margin-left:auto;margin-right:auto;font-size:inherit;fill:currentColor;overflow:visible;fill-opacity:0.1;position:relative;"&gt;&lt;path d="M64 464c-8.8 0-16-7.2-16-16V64c0-8.8 7.2-16 16-16H224v80c0 17.7 14.3 32 32 32h80V448c0 8.8-7.2 16-16 16H64zM64 0C28.7 0 0 28.7 0 64V448c0 35.3 28.7 64 64 64H320c35.3 0 64-28.7 64-64V154.5c0-17-6.7-33.3-18.7-45.3L274.7 18.7C262.7 6.7 246.5 0 229.5 0H64zm97 289c9.4-9.4 9.4-24.6 0-33.9s-24.6-9.4-33.9 0L79 303c-9.4 9.4-9.4 24.6 0 33.9l48 48c9.4 9.4 24.6 9.4 33.9 0s9.4-24.6 0-33.9l-31-31 31-31zM257 255c-9.4-9.4-24.6-9.4-33.9 0s-9.4 24.6 0 33.9l31 31-31 31c-9.4 9.4-9.4 24.6 0 33.9s24.6 9.4 33.9 0l48-48c9.4-9.4 9.4-24.6 0-33.9l-48-4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64 64c0-17.7-14.3-32-32-32S0 46.3 0 64V400c0 44.2 35.8 80 80 80H480c17.7 0 32-14.3 32-32s-14.3-32-32-32H80c-8.8 0-16-7.2-16-16V64zm406.6 86.6c12.5-12.5 12.5-32.8 0-45.3s-32.8-12.5-45.3 0L320 210.7l-57.4-57.4c-12.5-12.5-32.8-12.5-45.3 0l-112 112c-12.5 12.5-12.5 32.8 0 45.3s32.8 12.5 45.3 0L240 221.3l57.4 57.4c12.5 12.5 32.8 12.5 45.3 0l128-12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t 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LAB: Fall Brea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448 512" style="height:1em;width:0.88em;vertical-align:-0.125em;margin-left:auto;margin-right:auto;font-size:inherit;fill:currentColor;overflow:visible;fill-opacity:0.1;position:relative;"&gt;&lt;path d="M96 0C43 0 0 43 0 96V416c0 53 43 96 96 96H384h32c17.7 0 32-14.3 32-32s-14.3-32-32-32V384c17.7 0 32-14.3 32-32V32c0-17.7-14.3-32-32-32H384 96zm0 384H352v64H96c-17.7 0-32-14.3-32-32s14.3-32 32-32zm32-240c0-8.8 7.2-16 16-16H336c8.8 0 16 7.2 16 16s-7.2 16-16 16H144c-8.8 0-16-7.2-16-16zm16 48H336c8.8 0 16 7.2 16 16s-7.2 16-16 16H144c-8.8 0-16-7.2-16-16s7.2-16 16-16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28 32C92.7 32 64 60.7 64 96V352h64V96H512V352h64V96c0-35.3-28.7-64-64-64H128zM19.2 384C8.6 384 0 392.6 0 403.2C0 445.6 34.4 480 76.8 480H563.2c42.4 0 76.8-34.4 76.8-76.8c0-10.6-8.6-19.2-19.2-19.2H19.2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44 0a80 80 0 1 1 0 160A80 80 0 1 1 144 0zM512 0a80 80 0 1 1 0 160A80 80 0 1 1 512 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224 224a96 96 0 1 1 192 0 96 96 0 1 1 -192 0zM128 485.3C128 411.7 187.7 352 261.3 352H378.7C452.3 352 512 411.7 512 485.3c0 14.7-11.9 26.7-26.7 26.7H154.7c-14.7 0-26.7-11.9-26.7-26.7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441 58.9L453.1 71c9.4 9.4 9.4 24.6 0 33.9L424 134.1 377.9 88 407 58.9c9.4-9.4 24.6-9.4 33.9 0zM209.8 256.2L344 121.9 390.1 168 255.8 302.2c-2.9 2.9-6.5 5-10.4 6.1l-58.5 16.7 16.7-58.5c1.1-3.9 3.2-7.5 6.1-10.4zM373.1 25L175.8 222.2c-8.7 8.7-15 19.4-18.3 31.1l-28.6 100c-2.4 8.4-.1 17.4 6.1 23.6s15.2 8.5 23.6 6.1l100-28.6c11.8-3.4 22.5-9.7 31.1-18.3L487 138.9c28.1-28.1 28.1-73.7 0-101.8L474.9 25C446.8-3.1 401.2-3.1 373.1 25zM88 64C39.4 64 0 103.4 0 152V424c0 48.6 39.4 88 88 88H360c48.6 0 88-39.4 88-88V312c0-13.3-10.7-24-24-24s-24 10.7-24 24V424c0 22.1-17.9 40-40 40H88c-22.1 0-40-17.9-40-40V152c0-22.1 17.9-40 40-40H200c13.3 0 24-10.7 24-24s-10.7-24-24-24H8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384 512" style="height:1em;width:0.75em;vertical-align:-0.125em;margin-left:auto;margin-right:auto;font-size:inherit;fill:currentColor;overflow:visible;fill-opacity:0.1;position:relative;"&gt;&lt;path d="M64 464c-8.8 0-16-7.2-16-16V64c0-8.8 7.2-16 16-16H224v80c0 17.7 14.3 32 32 32h80V448c0 8.8-7.2 16-16 16H64zM64 0C28.7 0 0 28.7 0 64V448c0 35.3 28.7 64 64 64H320c35.3 0 64-28.7 64-64V154.5c0-17-6.7-33.3-18.7-45.3L274.7 18.7C262.7 6.7 246.5 0 229.5 0H64zm97 289c9.4-9.4 9.4-24.6 0-33.9s-24.6-9.4-33.9 0L79 303c-9.4 9.4-9.4 24.6 0 33.9l48 48c9.4 9.4 24.6 9.4 33.9 0s9.4-24.6 0-33.9l-31-31 31-31zM257 255c-9.4-9.4-24.6-9.4-33.9 0s-9.4 24.6 0 33.9l31 31-31 31c-9.4 9.4-9.4 24.6 0 33.9s24.6 9.4 33.9 0l48-48c9.4-9.4 9.4-24.6 0-33.9l-48-4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64 64c0-17.7-14.3-32-32-32S0 46.3 0 64V400c0 44.2 35.8 80 80 80H480c17.7 0 32-14.3 32-32s-14.3-32-32-32H80c-8.8 0-16-7.2-16-16V64zm406.6 86.6c12.5-12.5 12.5-32.8 0-45.3s-32.8-12.5-45.3 0L320 210.7l-57.4-57.4c-12.5-12.5-32.8-12.5-45.3 0l-112 112c-12.5 12.5-12.5 32.8 0 45.3s32.8 12.5 45.3 0L240 221.3l57.4 57.4c12.5 12.5 32.8 12.5 45.3 0l128-12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t 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LECTURE: Fall Brea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448 512" style="height:1em;width:0.88em;vertical-align:-0.125em;margin-left:auto;margin-right:auto;font-size:inherit;fill:currentColor;overflow:visible;fill-opacity:0.1;position:relative;"&gt;&lt;path d="M96 0C43 0 0 43 0 96V416c0 53 43 96 96 96H384h32c17.7 0 32-14.3 32-32s-14.3-32-32-32V384c17.7 0 32-14.3 32-32V32c0-17.7-14.3-32-32-32H384 96zm0 384H352v64H96c-17.7 0-32-14.3-32-32s14.3-32 32-32zm32-240c0-8.8 7.2-16 16-16H336c8.8 0 16 7.2 16 16s-7.2 16-16 16H144c-8.8 0-16-7.2-16-16zm16 48H336c8.8 0 16 7.2 16 16s-7.2 16-16 16H144c-8.8 0-16-7.2-16-16s7.2-16 16-16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28 32C92.7 32 64 60.7 64 96V352h64V96H512V352h64V96c0-35.3-28.7-64-64-64H128zM19.2 384C8.6 384 0 392.6 0 403.2C0 445.6 34.4 480 76.8 480H563.2c42.4 0 76.8-34.4 76.8-76.8c0-10.6-8.6-19.2-19.2-19.2H19.2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44 0a80 80 0 1 1 0 160A80 80 0 1 1 144 0zM512 0a80 80 0 1 1 0 160A80 80 0 1 1 512 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224 224a96 96 0 1 1 192 0 96 96 0 1 1 -192 0zM128 485.3C128 411.7 187.7 352 261.3 352H378.7C452.3 352 512 411.7 512 485.3c0 14.7-11.9 26.7-26.7 26.7H154.7c-14.7 0-26.7-11.9-26.7-26.7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441 58.9L453.1 71c9.4 9.4 9.4 24.6 0 33.9L424 134.1 377.9 88 407 58.9c9.4-9.4 24.6-9.4 33.9 0zM209.8 256.2L344 121.9 390.1 168 255.8 302.2c-2.9 2.9-6.5 5-10.4 6.1l-58.5 16.7 16.7-58.5c1.1-3.9 3.2-7.5 6.1-10.4zM373.1 25L175.8 222.2c-8.7 8.7-15 19.4-18.3 31.1l-28.6 100c-2.4 8.4-.1 17.4 6.1 23.6s15.2 8.5 23.6 6.1l100-28.6c11.8-3.4 22.5-9.7 31.1-18.3L487 138.9c28.1-28.1 28.1-73.7 0-101.8L474.9 25C446.8-3.1 401.2-3.1 373.1 25zM88 64C39.4 64 0 103.4 0 152V424c0 48.6 39.4 88 88 88H360c48.6 0 88-39.4 88-88V312c0-13.3-10.7-24-24-24s-24 10.7-24 24V424c0 22.1-17.9 40-40 40H88c-22.1 0-40-17.9-40-40V152c0-22.1 17.9-40 40-40H200c13.3 0 24-10.7 24-24s-10.7-24-24-24H8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384 512" style="height:1em;width:0.75em;vertical-align:-0.125em;margin-left:auto;margin-right:auto;font-size:inherit;fill:currentColor;overflow:visible;fill-opacity:0.1;position:relative;"&gt;&lt;path d="M64 464c-8.8 0-16-7.2-16-16V64c0-8.8 7.2-16 16-16H224v80c0 17.7 14.3 32 32 32h80V448c0 8.8-7.2 16-16 16H64zM64 0C28.7 0 0 28.7 0 64V448c0 35.3 28.7 64 64 64H320c35.3 0 64-28.7 64-64V154.5c0-17-6.7-33.3-18.7-45.3L274.7 18.7C262.7 6.7 246.5 0 229.5 0H64zm97 289c9.4-9.4 9.4-24.6 0-33.9s-24.6-9.4-33.9 0L79 303c-9.4 9.4-9.4 24.6 0 33.9l48 48c9.4 9.4 24.6 9.4 33.9 0s9.4-24.6 0-33.9l-31-31 31-31zM257 255c-9.4-9.4-24.6-9.4-33.9 0s-9.4 24.6 0 33.9l31 31-31 31c-9.4 9.4-9.4 24.6 0 33.9s24.6 9.4 33.9 0l48-48c9.4-9.4 9.4-24.6 0-33.9l-48-4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64 64c0-17.7-14.3-32-32-32S0 46.3 0 64V400c0 44.2 35.8 80 80 80H480c17.7 0 32-14.3 32-32s-14.3-32-32-32H80c-8.8 0-16-7.2-16-16V64zm406.6 86.6c12.5-12.5 12.5-32.8 0-45.3s-32.8-12.5-45.3 0L320 210.7l-57.4-57.4c-12.5-12.5-32.8-12.5-45.3 0l-112 112c-12.5 12.5-12.5 32.8 0 45.3s32.8 12.5 45.3 0L240 221.3l57.4 57.4c12.5 12.5 32.8 12.5 45.3 0l128-12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t 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perties of estimato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448 512" style="height:1em;width:0.88em;vertical-align:-0.125em;margin-left:auto;margin-right:auto;font-size:inherit;fill:currentColor;overflow:visible;fill-opacity:0.1;position:relative;"&gt;&lt;path d="M96 0C43 0 0 43 0 96V416c0 53 43 96 96 96H384h32c17.7 0 32-14.3 32-32s-14.3-32-32-32V384c17.7 0 32-14.3 32-32V32c0-17.7-14.3-32-32-32H384 96zm0 384H352v64H96c-17.7 0-32-14.3-32-32s14.3-32 32-32zm32-240c0-8.8 7.2-16 16-16H336c8.8 0 16 7.2 16 16s-7.2 16-16 16H144c-8.8 0-16-7.2-16-16zm16 48H336c8.8 0 16 7.2 16 16s-7.2 16-16 16H144c-8.8 0-16-7.2-16-16s7.2-16 16-16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28 32C92.7 32 64 60.7 64 96V352h64V96H512V352h64V96c0-35.3-28.7-64-64-64H128zM19.2 384C8.6 384 0 392.6 0 403.2C0 445.6 34.4 480 76.8 480H563.2c42.4 0 76.8-34.4 76.8-76.8c0-10.6-8.6-19.2-19.2-19.2H19.2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44 0a80 80 0 1 1 0 160A80 80 0 1 1 144 0zM512 0a80 80 0 1 1 0 160A80 80 0 1 1 512 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224 224a96 96 0 1 1 192 0 96 96 0 1 1 -192 0zM128 485.3C128 411.7 187.7 352 261.3 352H378.7C452.3 352 512 411.7 512 485.3c0 14.7-11.9 26.7-26.7 26.7H154.7c-14.7 0-26.7-11.9-26.7-26.7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441 58.9L453.1 71c9.4 9.4 9.4 24.6 0 33.9L424 134.1 377.9 88 407 58.9c9.4-9.4 24.6-9.4 33.9 0zM209.8 256.2L344 121.9 390.1 168 255.8 302.2c-2.9 2.9-6.5 5-10.4 6.1l-58.5 16.7 16.7-58.5c1.1-3.9 3.2-7.5 6.1-10.4zM373.1 25L175.8 222.2c-8.7 8.7-15 19.4-18.3 31.1l-28.6 100c-2.4 8.4-.1 17.4 6.1 23.6s15.2 8.5 23.6 6.1l100-28.6c11.8-3.4 22.5-9.7 31.1-18.3L487 138.9c28.1-28.1 28.1-73.7 0-101.8L474.9 25C446.8-3.1 401.2-3.1 373.1 25zM88 64C39.4 64 0 103.4 0 152V424c0 48.6 39.4 88 88 88H360c48.6 0 88-39.4 88-88V312c0-13.3-10.7-24-24-24s-24 10.7-24 24V424c0 22.1-17.9 40-40 40H88c-22.1 0-40-17.9-40-40V152c0-22.1 17.9-40 40-40H200c13.3 0 24-10.7 24-24s-10.7-24-24-24H8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384 512" style="height:1em;width:0.75em;vertical-align:-0.125em;margin-left:auto;margin-right:auto;font-size:inherit;fill:currentColor;overflow:visible;fill-opacity:0.1;position:relative;"&gt;&lt;path d="M64 464c-8.8 0-16-7.2-16-16V64c0-8.8 7.2-16 16-16H224v80c0 17.7 14.3 32 32 32h80V448c0 8.8-7.2 16-16 16H64zM64 0C28.7 0 0 28.7 0 64V448c0 35.3 28.7 64 64 64H320c35.3 0 64-28.7 64-64V154.5c0-17-6.7-33.3-18.7-45.3L274.7 18.7C262.7 6.7 246.5 0 229.5 0H64zm97 289c9.4-9.4 9.4-24.6 0-33.9s-24.6-9.4-33.9 0L79 303c-9.4 9.4-9.4 24.6 0 33.9l48 48c9.4 9.4 24.6 9.4 33.9 0s9.4-24.6 0-33.9l-31-31 31-31zM257 255c-9.4-9.4-24.6-9.4-33.9 0s-9.4 24.6 0 33.9l31 31-31 31c-9.4 9.4-9.4 24.6 0 33.9s24.6 9.4 33.9 0l48-48c9.4-9.4 9.4-24.6 0-33.9l-48-4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64 64c0-17.7-14.3-32-32-32S0 46.3 0 64V400c0 44.2 35.8 80 80 80H480c17.7 0 32-14.3 32-32s-14.3-32-32-32H80c-8.8 0-16-7.2-16-16V64zm406.6 86.6c12.5-12.5 12.5-32.8 0-45.3s-32.8-12.5-45.3 0L320 210.7l-57.4-57.4c-12.5-12.5-32.8-12.5-45.3 0l-112 112c-12.5 12.5-12.5 32.8 0 45.3s32.8 12.5 45.3 0L240 221.3l57.4 57.4c12.5 12.5 32.8 12.5 45.3 0l128-12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t 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: Project Exploratory Data An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448 512" style="height:1em;width:0.88em;vertical-align:-0.125em;margin-left:auto;margin-right:auto;font-size:inherit;fill:currentColor;overflow:visible;fill-opacity:0.1;position:relative;"&gt;&lt;path d="M96 0C43 0 0 43 0 96V416c0 53 43 96 96 96H384h32c17.7 0 32-14.3 32-32s-14.3-32-32-32V384c17.7 0 32-14.3 32-32V32c0-17.7-14.3-32-32-32H384 96zm0 384H352v64H96c-17.7 0-32-14.3-32-32s14.3-32 32-32zm32-240c0-8.8 7.2-16 16-16H336c8.8 0 16 7.2 16 16s-7.2 16-16 16H144c-8.8 0-16-7.2-16-16zm16 48H336c8.8 0 16 7.2 16 16s-7.2 16-16 16H144c-8.8 0-16-7.2-16-16s7.2-16 16-16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28 32C92.7 32 64 60.7 64 96V352h64V96H512V352h64V96c0-35.3-28.7-64-64-64H128zM19.2 384C8.6 384 0 392.6 0 403.2C0 445.6 34.4 480 76.8 480H563.2c42.4 0 76.8-34.4 76.8-76.8c0-10.6-8.6-19.2-19.2-19.2H19.2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44 0a80 80 0 1 1 0 160A80 80 0 1 1 144 0zM512 0a80 80 0 1 1 0 160A80 80 0 1 1 512 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224 224a96 96 0 1 1 192 0 96 96 0 1 1 -192 0zM128 485.3C128 411.7 187.7 352 261.3 352H378.7C452.3 352 512 411.7 512 485.3c0 14.7-11.9 26.7-26.7 26.7H154.7c-14.7 0-26.7-11.9-26.7-26.7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441 58.9L453.1 71c9.4 9.4 9.4 24.6 0 33.9L424 134.1 377.9 88 407 58.9c9.4-9.4 24.6-9.4 33.9 0zM209.8 256.2L344 121.9 390.1 168 255.8 302.2c-2.9 2.9-6.5 5-10.4 6.1l-58.5 16.7 16.7-58.5c1.1-3.9 3.2-7.5 6.1-10.4zM373.1 25L175.8 222.2c-8.7 8.7-15 19.4-18.3 31.1l-28.6 100c-2.4 8.4-.1 17.4 6.1 23.6s15.2 8.5 23.6 6.1l100-28.6c11.8-3.4 22.5-9.7 31.1-18.3L487 138.9c28.1-28.1 28.1-73.7 0-101.8L474.9 25C446.8-3.1 401.2-3.1 373.1 25zM88 64C39.4 64 0 103.4 0 152V424c0 48.6 39.4 88 88 88H360c48.6 0 88-39.4 88-88V312c0-13.3-10.7-24-24-24s-24 10.7-24 24V424c0 22.1-17.9 40-40 40H88c-22.1 0-40-17.9-40-40V152c0-22.1 17.9-40 40-40H200c13.3 0 24-10.7 24-24s-10.7-24-24-24H8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384 512" style="height:1em;width:0.75em;vertical-align:-0.125em;margin-left:auto;margin-right:auto;font-size:inherit;fill:currentColor;overflow:visible;fill-opacity:0.1;position:relative;"&gt;&lt;path d="M64 464c-8.8 0-16-7.2-16-16V64c0-8.8 7.2-16 16-16H224v80c0 17.7 14.3 32 32 32h80V448c0 8.8-7.2 16-16 16H64zM64 0C28.7 0 0 28.7 0 64V448c0 35.3 28.7 64 64 64H320c35.3 0 64-28.7 64-64V154.5c0-17-6.7-33.3-18.7-45.3L274.7 18.7C262.7 6.7 246.5 0 229.5 0H64zm97 289c9.4-9.4 9.4-24.6 0-33.9s-24.6-9.4-33.9 0L79 303c-9.4 9.4-9.4 24.6 0 33.9l48 48c9.4 9.4 24.6 9.4 33.9 0s9.4-24.6 0-33.9l-31-31 31-31zM257 255c-9.4-9.4-24.6-9.4-33.9 0s-9.4 24.6 0 33.9l31 31-31 31c-9.4 9.4-9.4 24.6 0 33.9s24.6 9.4 33.9 0l48-48c9.4-9.4 9.4-24.6 0-33.9l-48-4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64 64c0-17.7-14.3-32-32-32S0 46.3 0 64V400c0 44.2 35.8 80 80 80H480c17.7 0 32-14.3 32-32s-14.3-32-32-32H80c-8.8 0-16-7.2-16-16V64zm406.6 86.6c12.5-12.5 12.5-32.8 0-45.3s-32.8-12.5-45.3 0L320 210.7l-57.4-57.4c-12.5-12.5-32.8-12.5-45.3 0l-112 112c-12.5 12.5-12.5 32.8 0 45.3s32.8 12.5 45.3 0L240 221.3l57.4 57.4c12.5 12.5 32.8 12.5 45.3 0l128-12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t 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LR: Types of predicto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448 512" style="height:1em;width:0.88em;vertical-align:-0.125em;margin-left:auto;margin-right:auto;font-size:inherit;fill:currentColor;overflow:visible;fill-opacity:0.1;position:relative;"&gt;&lt;path d="M96 0C43 0 0 43 0 96V416c0 53 43 96 96 96H384h32c17.7 0 32-14.3 32-32s-14.3-32-32-32V384c17.7 0 32-14.3 32-32V32c0-17.7-14.3-32-32-32H384 96zm0 384H352v64H96c-17.7 0-32-14.3-32-32s14.3-32 32-32zm32-240c0-8.8 7.2-16 16-16H336c8.8 0 16 7.2 16 16s-7.2 16-16 16H144c-8.8 0-16-7.2-16-16zm16 48H336c8.8 0 16 7.2 16 16s-7.2 16-16 16H144c-8.8 0-16-7.2-16-16s7.2-16 16-16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28 32C92.7 32 64 60.7 64 96V352h64V96H512V352h64V96c0-35.3-28.7-64-64-64H128zM19.2 384C8.6 384 0 392.6 0 403.2C0 445.6 34.4 480 76.8 480H563.2c42.4 0 76.8-34.4 76.8-76.8c0-10.6-8.6-19.2-19.2-19.2H19.2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44 0a80 80 0 1 1 0 160A80 80 0 1 1 144 0zM512 0a80 80 0 1 1 0 160A80 80 0 1 1 512 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224 224a96 96 0 1 1 192 0 96 96 0 1 1 -192 0zM128 485.3C128 411.7 187.7 352 261.3 352H378.7C452.3 352 512 411.7 512 485.3c0 14.7-11.9 26.7-26.7 26.7H154.7c-14.7 0-26.7-11.9-26.7-26.7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441 58.9L453.1 71c9.4 9.4 9.4 24.6 0 33.9L424 134.1 377.9 88 407 58.9c9.4-9.4 24.6-9.4 33.9 0zM209.8 256.2L344 121.9 390.1 168 255.8 302.2c-2.9 2.9-6.5 5-10.4 6.1l-58.5 16.7 16.7-58.5c1.1-3.9 3.2-7.5 6.1-10.4zM373.1 25L175.8 222.2c-8.7 8.7-15 19.4-18.3 31.1l-28.6 100c-2.4 8.4-.1 17.4 6.1 23.6s15.2 8.5 23.6 6.1l100-28.6c11.8-3.4 22.5-9.7 31.1-18.3L487 138.9c28.1-28.1 28.1-73.7 0-101.8L474.9 25C446.8-3.1 401.2-3.1 373.1 25zM88 64C39.4 64 0 103.4 0 152V424c0 48.6 39.4 88 88 88H360c48.6 0 88-39.4 88-88V312c0-13.3-10.7-24-24-24s-24 10.7-24 24V424c0 22.1-17.9 40-40 40H88c-22.1 0-40-17.9-40-40V152c0-22.1 17.9-40 40-40H200c13.3 0 24-10.7 24-24s-10.7-24-24-24H8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384 512" style="height:1em;width:0.75em;vertical-align:-0.125em;margin-left:auto;margin-right:auto;font-size:inherit;fill:currentColor;overflow:visible;fill-opacity:0.1;position:relative;"&gt;&lt;path d="M64 464c-8.8 0-16-7.2-16-16V64c0-8.8 7.2-16 16-16H224v80c0 17.7 14.3 32 32 32h80V448c0 8.8-7.2 16-16 16H64zM64 0C28.7 0 0 28.7 0 64V448c0 35.3 28.7 64 64 64H320c35.3 0 64-28.7 64-64V154.5c0-17-6.7-33.3-18.7-45.3L274.7 18.7C262.7 6.7 246.5 0 229.5 0H64zm97 289c9.4-9.4 9.4-24.6 0-33.9s-24.6-9.4-33.9 0L79 303c-9.4 9.4-9.4 24.6 0 33.9l48 48c9.4 9.4 24.6 9.4 33.9 0s9.4-24.6 0-33.9l-31-31 31-31zM257 255c-9.4-9.4-24.6-9.4-33.9 0s-9.4 24.6 0 33.9l31 31-31 31c-9.4 9.4-9.4 24.6 0 33.9s24.6 9.4 33.9 0l48-48c9.4-9.4 9.4-24.6 0-33.9l-48-4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64 64c0-17.7-14.3-32-32-32S0 46.3 0 64V400c0 44.2 35.8 80 80 80H480c17.7 0 32-14.3 32-32s-14.3-32-32-32H80c-8.8 0-16-7.2-16-16V64zm406.6 86.6c12.5-12.5 12.5-32.8 0-45.3s-32.8-12.5-45.3 0L320 210.7l-57.4-57.4c-12.5-12.5-32.8-12.5-45.3 0l-112 112c-12.5 12.5-12.5 32.8 0 45.3s32.8 12.5 45.3 0L240 221.3l57.4 57.4c12.5 12.5 32.8 12.5 45.3 0l128-12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t 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LR: Math detai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448 512" style="height:1em;width:0.88em;vertical-align:-0.125em;margin-left:auto;margin-right:auto;font-size:inherit;fill:currentColor;overflow:visible;fill-opacity:0.1;position:relative;"&gt;&lt;path d="M96 0C43 0 0 43 0 96V416c0 53 43 96 96 96H384h32c17.7 0 32-14.3 32-32s-14.3-32-32-32V384c17.7 0 32-14.3 32-32V32c0-17.7-14.3-32-32-32H384 96zm0 384H352v64H96c-17.7 0-32-14.3-32-32s14.3-32 32-32zm32-240c0-8.8 7.2-16 16-16H336c8.8 0 16 7.2 16 16s-7.2 16-16 16H144c-8.8 0-16-7.2-16-16zm16 48H336c8.8 0 16 7.2 16 16s-7.2 16-16 16H144c-8.8 0-16-7.2-16-16s7.2-16 16-16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28 32C92.7 32 64 60.7 64 96V352h64V96H512V352h64V96c0-35.3-28.7-64-64-64H128zM19.2 384C8.6 384 0 392.6 0 403.2C0 445.6 34.4 480 76.8 480H563.2c42.4 0 76.8-34.4 76.8-76.8c0-10.6-8.6-19.2-19.2-19.2H19.2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44 0a80 80 0 1 1 0 160A80 80 0 1 1 144 0zM512 0a80 80 0 1 1 0 160A80 80 0 1 1 512 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224 224a96 96 0 1 1 192 0 96 96 0 1 1 -192 0zM128 485.3C128 411.7 187.7 352 261.3 352H378.7C452.3 352 512 411.7 512 485.3c0 14.7-11.9 26.7-26.7 26.7H154.7c-14.7 0-26.7-11.9-26.7-26.7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441 58.9L453.1 71c9.4 9.4 9.4 24.6 0 33.9L424 134.1 377.9 88 407 58.9c9.4-9.4 24.6-9.4 33.9 0zM209.8 256.2L344 121.9 390.1 168 255.8 302.2c-2.9 2.9-6.5 5-10.4 6.1l-58.5 16.7 16.7-58.5c1.1-3.9 3.2-7.5 6.1-10.4zM373.1 25L175.8 222.2c-8.7 8.7-15 19.4-18.3 31.1l-28.6 100c-2.4 8.4-.1 17.4 6.1 23.6s15.2 8.5 23.6 6.1l100-28.6c11.8-3.4 22.5-9.7 31.1-18.3L487 138.9c28.1-28.1 28.1-73.7 0-101.8L474.9 25C446.8-3.1 401.2-3.1 373.1 25zM88 64C39.4 64 0 103.4 0 152V424c0 48.6 39.4 88 88 88H360c48.6 0 88-39.4 88-88V312c0-13.3-10.7-24-24-24s-24 10.7-24 24V424c0 22.1-17.9 40-40 40H88c-22.1 0-40-17.9-40-40V152c0-22.1 17.9-40 40-40H200c13.3 0 24-10.7 24-24s-10.7-24-24-24H8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384 512" style="height:1em;width:0.75em;vertical-align:-0.125em;margin-left:auto;margin-right:auto;font-size:inherit;fill:currentColor;overflow:visible;fill-opacity:0.1;position:relative;"&gt;&lt;path d="M64 464c-8.8 0-16-7.2-16-16V64c0-8.8 7.2-16 16-16H224v80c0 17.7 14.3 32 32 32h80V448c0 8.8-7.2 16-16 16H64zM64 0C28.7 0 0 28.7 0 64V448c0 35.3 28.7 64 64 64H320c35.3 0 64-28.7 64-64V154.5c0-17-6.7-33.3-18.7-45.3L274.7 18.7C262.7 6.7 246.5 0 229.5 0H64zm97 289c9.4-9.4 9.4-24.6 0-33.9s-24.6-9.4-33.9 0L79 303c-9.4 9.4-9.4 24.6 0 33.9l48 48c9.4 9.4 24.6 9.4 33.9 0s9.4-24.6 0-33.9l-31-31 31-31zM257 255c-9.4-9.4-24.6-9.4-33.9 0s-9.4 24.6 0 33.9l31 31-31 31c-9.4 9.4-9.4 24.6 0 33.9s24.6 9.4 33.9 0l48-48c9.4-9.4 9.4-24.6 0-33.9l-48-4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64 64c0-17.7-14.3-32-32-32S0 46.3 0 64V400c0 44.2 35.8 80 80 80H480c17.7 0 32-14.3 32-32s-14.3-32-32-32H80c-8.8 0-16-7.2-16-16V64zm406.6 86.6c12.5-12.5 12.5-32.8 0-45.3s-32.8-12.5-45.3 0L320 210.7l-57.4-57.4c-12.5-12.5-32.8-12.5-45.3 0l-112 112c-12.5 12.5-12.5 32.8 0 45.3s32.8 12.5 45.3 0L240 221.3l57.4 57.4c12.5 12.5 32.8 12.5 45.3 0l128-12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t 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: Expanding multiple linear reg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448 512" style="height:1em;width:0.88em;vertical-align:-0.125em;margin-left:auto;margin-right:auto;font-size:inherit;fill:currentColor;overflow:visible;fill-opacity:0.1;position:relative;"&gt;&lt;path d="M96 0C43 0 0 43 0 96V416c0 53 43 96 96 96H384h32c17.7 0 32-14.3 32-32s-14.3-32-32-32V384c17.7 0 32-14.3 32-32V32c0-17.7-14.3-32-32-32H384 96zm0 384H352v64H96c-17.7 0-32-14.3-32-32s14.3-32 32-32zm32-240c0-8.8 7.2-16 16-16H336c8.8 0 16 7.2 16 16s-7.2 16-16 16H144c-8.8 0-16-7.2-16-16zm16 48H336c8.8 0 16 7.2 16 16s-7.2 16-16 16H144c-8.8 0-16-7.2-16-16s7.2-16 16-16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28 32C92.7 32 64 60.7 64 96V352h64V96H512V352h64V96c0-35.3-28.7-64-64-64H128zM19.2 384C8.6 384 0 392.6 0 403.2C0 445.6 34.4 480 76.8 480H563.2c42.4 0 76.8-34.4 76.8-76.8c0-10.6-8.6-19.2-19.2-19.2H19.2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44 0a80 80 0 1 1 0 160A80 80 0 1 1 144 0zM512 0a80 80 0 1 1 0 160A80 80 0 1 1 512 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224 224a96 96 0 1 1 192 0 96 96 0 1 1 -192 0zM128 485.3C128 411.7 187.7 352 261.3 352H378.7C452.3 352 512 411.7 512 485.3c0 14.7-11.9 26.7-26.7 26.7H154.7c-14.7 0-26.7-11.9-26.7-26.7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441 58.9L453.1 71c9.4 9.4 9.4 24.6 0 33.9L424 134.1 377.9 88 407 58.9c9.4-9.4 24.6-9.4 33.9 0zM209.8 256.2L344 121.9 390.1 168 255.8 302.2c-2.9 2.9-6.5 5-10.4 6.1l-58.5 16.7 16.7-58.5c1.1-3.9 3.2-7.5 6.1-10.4zM373.1 25L175.8 222.2c-8.7 8.7-15 19.4-18.3 31.1l-28.6 100c-2.4 8.4-.1 17.4 6.1 23.6s15.2 8.5 23.6 6.1l100-28.6c11.8-3.4 22.5-9.7 31.1-18.3L487 138.9c28.1-28.1 28.1-73.7 0-101.8L474.9 25C446.8-3.1 401.2-3.1 373.1 25zM88 64C39.4 64 0 103.4 0 152V424c0 48.6 39.4 88 88 88H360c48.6 0 88-39.4 88-88V312c0-13.3-10.7-24-24-24s-24 10.7-24 24V424c0 22.1-17.9 40-40 40H88c-22.1 0-40-17.9-40-40V152c0-22.1 17.9-40 40-40H200c13.3 0 24-10.7 24-24s-10.7-24-24-24H8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384 512" style="height:1em;width:0.75em;vertical-align:-0.125em;margin-left:auto;margin-right:auto;font-size:inherit;fill:currentColor;overflow:visible;fill-opacity:0.1;position:relative;"&gt;&lt;path d="M64 464c-8.8 0-16-7.2-16-16V64c0-8.8 7.2-16 16-16H224v80c0 17.7 14.3 32 32 32h80V448c0 8.8-7.2 16-16 16H64zM64 0C28.7 0 0 28.7 0 64V448c0 35.3 28.7 64 64 64H320c35.3 0 64-28.7 64-64V154.5c0-17-6.7-33.3-18.7-45.3L274.7 18.7C262.7 6.7 246.5 0 229.5 0H64zm97 289c9.4-9.4 9.4-24.6 0-33.9s-24.6-9.4-33.9 0L79 303c-9.4 9.4-9.4 24.6 0 33.9l48 48c9.4 9.4 24.6 9.4 33.9 0s9.4-24.6 0-33.9l-31-31 31-31zM257 255c-9.4-9.4-24.6-9.4-33.9 0s-9.4 24.6 0 33.9l31 31-31 31c-9.4 9.4-9.4 24.6 0 33.9s24.6 9.4 33.9 0l48-48c9.4-9.4 9.4-24.6 0-33.9l-48-4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64 64c0-17.7-14.3-32-32-32S0 46.3 0 64V400c0 44.2 35.8 80 80 80H480c17.7 0 32-14.3 32-32s-14.3-32-32-32H80c-8.8 0-16-7.2-16-16V64zm406.6 86.6c12.5-12.5 12.5-32.8 0-45.3s-32.8-12.5-45.3 0L320 210.7l-57.4-57.4c-12.5-12.5-32.8-12.5-45.3 0l-112 112c-12.5 12.5-12.5 32.8 0 45.3s32.8 12.5 45.3 0L240 221.3l57.4 57.4c12.5 12.5 32.8 12.5 45.3 0l128-12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t 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LR: Diagno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448 512" style="height:1em;width:0.88em;vertical-align:-0.125em;margin-left:auto;margin-right:auto;font-size:inherit;fill:currentColor;overflow:visible;fill-opacity:0.1;position:relative;"&gt;&lt;path d="M96 0C43 0 0 43 0 96V416c0 53 43 96 96 96H384h32c17.7 0 32-14.3 32-32s-14.3-32-32-32V384c17.7 0 32-14.3 32-32V32c0-17.7-14.3-32-32-32H384 96zm0 384H352v64H96c-17.7 0-32-14.3-32-32s14.3-32 32-32zm32-240c0-8.8 7.2-16 16-16H336c8.8 0 16 7.2 16 16s-7.2 16-16 16H144c-8.8 0-16-7.2-16-16zm16 48H336c8.8 0 16 7.2 16 16s-7.2 16-16 16H144c-8.8 0-16-7.2-16-16s7.2-16 16-16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28 32C92.7 32 64 60.7 64 96V352h64V96H512V352h64V96c0-35.3-28.7-64-64-64H128zM19.2 384C8.6 384 0 392.6 0 403.2C0 445.6 34.4 480 76.8 480H563.2c42.4 0 76.8-34.4 76.8-76.8c0-10.6-8.6-19.2-19.2-19.2H19.2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44 0a80 80 0 1 1 0 160A80 80 0 1 1 144 0zM512 0a80 80 0 1 1 0 160A80 80 0 1 1 512 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224 224a96 96 0 1 1 192 0 96 96 0 1 1 -192 0zM128 485.3C128 411.7 187.7 352 261.3 352H378.7C452.3 352 512 411.7 512 485.3c0 14.7-11.9 26.7-26.7 26.7H154.7c-14.7 0-26.7-11.9-26.7-26.7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441 58.9L453.1 71c9.4 9.4 9.4 24.6 0 33.9L424 134.1 377.9 88 407 58.9c9.4-9.4 24.6-9.4 33.9 0zM209.8 256.2L344 121.9 390.1 168 255.8 302.2c-2.9 2.9-6.5 5-10.4 6.1l-58.5 16.7 16.7-58.5c1.1-3.9 3.2-7.5 6.1-10.4zM373.1 25L175.8 222.2c-8.7 8.7-15 19.4-18.3 31.1l-28.6 100c-2.4 8.4-.1 17.4 6.1 23.6s15.2 8.5 23.6 6.1l100-28.6c11.8-3.4 22.5-9.7 31.1-18.3L487 138.9c28.1-28.1 28.1-73.7 0-101.8L474.9 25C446.8-3.1 401.2-3.1 373.1 25zM88 64C39.4 64 0 103.4 0 152V424c0 48.6 39.4 88 88 88H360c48.6 0 88-39.4 88-88V312c0-13.3-10.7-24-24-24s-24 10.7-24 24V424c0 22.1-17.9 40-40 40H88c-22.1 0-40-17.9-40-40V152c0-22.1 17.9-40 40-40H200c13.3 0 24-10.7 24-24s-10.7-24-24-24H8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384 512" style="height:1em;width:0.75em;vertical-align:-0.125em;margin-left:auto;margin-right:auto;font-size:inherit;fill:currentColor;overflow:visible;fill-opacity:0.1;position:relative;"&gt;&lt;path d="M64 464c-8.8 0-16-7.2-16-16V64c0-8.8 7.2-16 16-16H224v80c0 17.7 14.3 32 32 32h80V448c0 8.8-7.2 16-16 16H64zM64 0C28.7 0 0 28.7 0 64V448c0 35.3 28.7 64 64 64H320c35.3 0 64-28.7 64-64V154.5c0-17-6.7-33.3-18.7-45.3L274.7 18.7C262.7 6.7 246.5 0 229.5 0H64zm97 289c9.4-9.4 9.4-24.6 0-33.9s-24.6-9.4-33.9 0L79 303c-9.4 9.4-9.4 24.6 0 33.9l48 48c9.4 9.4 24.6 9.4 33.9 0s9.4-24.6 0-33.9l-31-31 31-31zM257 255c-9.4-9.4-24.6-9.4-33.9 0s-9.4 24.6 0 33.9l31 31-31 31c-9.4 9.4-9.4 24.6 0 33.9s24.6 9.4 33.9 0l48-48c9.4-9.4 9.4-24.6 0-33.9l-48-4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64 64c0-17.7-14.3-32-32-32S0 46.3 0 64V400c0 44.2 35.8 80 80 80H480c17.7 0 32-14.3 32-32s-14.3-32-32-32H80c-8.8 0-16-7.2-16-16V64zm406.6 86.6c12.5-12.5 12.5-32.8 0-45.3s-32.8-12.5-45.3 0L320 210.7l-57.4-57.4c-12.5-12.5-32.8-12.5-45.3 0l-112 112c-12.5 12.5-12.5 32.8 0 45.3s32.8 12.5 45.3 0L240 221.3l57.4 57.4c12.5 12.5 32.8 12.5 45.3 0l128-12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t 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LR: Model comparis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448 512" style="height:1em;width:0.88em;vertical-align:-0.125em;margin-left:auto;margin-right:auto;font-size:inherit;fill:currentColor;overflow:visible;fill-opacity:0.1;position:relative;"&gt;&lt;path d="M96 0C43 0 0 43 0 96V416c0 53 43 96 96 96H384h32c17.7 0 32-14.3 32-32s-14.3-32-32-32V384c17.7 0 32-14.3 32-32V32c0-17.7-14.3-32-32-32H384 96zm0 384H352v64H96c-17.7 0-32-14.3-32-32s14.3-32 32-32zm32-240c0-8.8 7.2-16 16-16H336c8.8 0 16 7.2 16 16s-7.2 16-16 16H144c-8.8 0-16-7.2-16-16zm16 48H336c8.8 0 16 7.2 16 16s-7.2 16-16 16H144c-8.8 0-16-7.2-16-16s7.2-16 16-16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28 32C92.7 32 64 60.7 64 96V352h64V96H512V352h64V96c0-35.3-28.7-64-64-64H128zM19.2 384C8.6 384 0 392.6 0 403.2C0 445.6 34.4 480 76.8 480H563.2c42.4 0 76.8-34.4 76.8-76.8c0-10.6-8.6-19.2-19.2-19.2H19.2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44 0a80 80 0 1 1 0 160A80 80 0 1 1 144 0zM512 0a80 80 0 1 1 0 160A80 80 0 1 1 512 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224 224a96 96 0 1 1 192 0 96 96 0 1 1 -192 0zM128 485.3C128 411.7 187.7 352 261.3 352H378.7C452.3 352 512 411.7 512 485.3c0 14.7-11.9 26.7-26.7 26.7H154.7c-14.7 0-26.7-11.9-26.7-26.7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441 58.9L453.1 71c9.4 9.4 9.4 24.6 0 33.9L424 134.1 377.9 88 407 58.9c9.4-9.4 24.6-9.4 33.9 0zM209.8 256.2L344 121.9 390.1 168 255.8 302.2c-2.9 2.9-6.5 5-10.4 6.1l-58.5 16.7 16.7-58.5c1.1-3.9 3.2-7.5 6.1-10.4zM373.1 25L175.8 222.2c-8.7 8.7-15 19.4-18.3 31.1l-28.6 100c-2.4 8.4-.1 17.4 6.1 23.6s15.2 8.5 23.6 6.1l100-28.6c11.8-3.4 22.5-9.7 31.1-18.3L487 138.9c28.1-28.1 28.1-73.7 0-101.8L474.9 25C446.8-3.1 401.2-3.1 373.1 25zM88 64C39.4 64 0 103.4 0 152V424c0 48.6 39.4 88 88 88H360c48.6 0 88-39.4 88-88V312c0-13.3-10.7-24-24-24s-24 10.7-24 24V424c0 22.1-17.9 40-40 40H88c-22.1 0-40-17.9-40-40V152c0-22.1 17.9-40 40-40H200c13.3 0 24-10.7 24-24s-10.7-24-24-24H8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384 512" style="height:1em;width:0.75em;vertical-align:-0.125em;margin-left:auto;margin-right:auto;font-size:inherit;fill:currentColor;overflow:visible;fill-opacity:0.1;position:relative;"&gt;&lt;path d="M64 464c-8.8 0-16-7.2-16-16V64c0-8.8 7.2-16 16-16H224v80c0 17.7 14.3 32 32 32h80V448c0 8.8-7.2 16-16 16H64zM64 0C28.7 0 0 28.7 0 64V448c0 35.3 28.7 64 64 64H320c35.3 0 64-28.7 64-64V154.5c0-17-6.7-33.3-18.7-45.3L274.7 18.7C262.7 6.7 246.5 0 229.5 0H64zm97 289c9.4-9.4 9.4-24.6 0-33.9s-24.6-9.4-33.9 0L79 303c-9.4 9.4-9.4 24.6 0 33.9l48 48c9.4 9.4 24.6 9.4 33.9 0s9.4-24.6 0-33.9l-31-31 31-31zM257 255c-9.4-9.4-24.6-9.4-33.9 0s-9.4 24.6 0 33.9l31 31-31 31c-9.4 9.4-9.4 24.6 0 33.9s24.6 9.4 33.9 0l48-48c9.4-9.4 9.4-24.6 0-33.9l-48-4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64 64c0-17.7-14.3-32-32-32S0 46.3 0 64V400c0 44.2 35.8 80 80 80H480c17.7 0 32-14.3 32-32s-14.3-32-32-32H80c-8.8 0-16-7.2-16-16V64zm406.6 86.6c12.5-12.5 12.5-32.8 0-45.3s-32.8-12.5-45.3 0L320 210.7l-57.4-57.4c-12.5-12.5-32.8-12.5-45.3 0l-112 112c-12.5 12.5-12.5 32.8 0 45.3s32.8 12.5 45.3 0L240 221.3l57.4 57.4c12.5 12.5 32.8 12.5 45.3 0l128-12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v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: Model comparison + diagno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448 512" style="height:1em;width:0.88em;vertical-align:-0.125em;margin-left:auto;margin-right:auto;font-size:inherit;fill:currentColor;overflow:visible;fill-opacity:0.1;position:relative;"&gt;&lt;path d="M96 0C43 0 0 43 0 96V416c0 53 43 96 96 96H384h32c17.7 0 32-14.3 32-32s-14.3-32-32-32V384c17.7 0 32-14.3 32-32V32c0-17.7-14.3-32-32-32H384 96zm0 384H352v64H96c-17.7 0-32-14.3-32-32s14.3-32 32-32zm32-240c0-8.8 7.2-16 16-16H336c8.8 0 16 7.2 16 16s-7.2 16-16 16H144c-8.8 0-16-7.2-16-16zm16 48H336c8.8 0 16 7.2 16 16s-7.2 16-16 16H144c-8.8 0-16-7.2-16-16s7.2-16 16-16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28 32C92.7 32 64 60.7 64 96V352h64V96H512V352h64V96c0-35.3-28.7-64-64-64H128zM19.2 384C8.6 384 0 392.6 0 403.2C0 445.6 34.4 480 76.8 480H563.2c42.4 0 76.8-34.4 76.8-76.8c0-10.6-8.6-19.2-19.2-19.2H19.2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44 0a80 80 0 1 1 0 160A80 80 0 1 1 144 0zM512 0a80 80 0 1 1 0 160A80 80 0 1 1 512 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224 224a96 96 0 1 1 192 0 96 96 0 1 1 -192 0zM128 485.3C128 411.7 187.7 352 261.3 352H378.7C452.3 352 512 411.7 512 485.3c0 14.7-11.9 26.7-26.7 26.7H154.7c-14.7 0-26.7-11.9-26.7-26.7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441 58.9L453.1 71c9.4 9.4 9.4 24.6 0 33.9L424 134.1 377.9 88 407 58.9c9.4-9.4 24.6-9.4 33.9 0zM209.8 256.2L344 121.9 390.1 168 255.8 302.2c-2.9 2.9-6.5 5-10.4 6.1l-58.5 16.7 16.7-58.5c1.1-3.9 3.2-7.5 6.1-10.4zM373.1 25L175.8 222.2c-8.7 8.7-15 19.4-18.3 31.1l-28.6 100c-2.4 8.4-.1 17.4 6.1 23.6s15.2 8.5 23.6 6.1l100-28.6c11.8-3.4 22.5-9.7 31.1-18.3L487 138.9c28.1-28.1 28.1-73.7 0-101.8L474.9 25C446.8-3.1 401.2-3.1 373.1 25zM88 64C39.4 64 0 103.4 0 152V424c0 48.6 39.4 88 88 88H360c48.6 0 88-39.4 88-88V312c0-13.3-10.7-24-24-24s-24 10.7-24 24V424c0 22.1-17.9 40-40 40H88c-22.1 0-40-17.9-40-40V152c0-22.1 17.9-40 40-40H200c13.3 0 24-10.7 24-24s-10.7-24-24-24H8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384 512" style="height:1em;width:0.75em;vertical-align:-0.125em;margin-left:auto;margin-right:auto;font-size:inherit;fill:currentColor;overflow:visible;fill-opacity:0.1;position:relative;"&gt;&lt;path d="M64 464c-8.8 0-16-7.2-16-16V64c0-8.8 7.2-16 16-16H224v80c0 17.7 14.3 32 32 32h80V448c0 8.8-7.2 16-16 16H64zM64 0C28.7 0 0 28.7 0 64V448c0 35.3 28.7 64 64 64H320c35.3 0 64-28.7 64-64V154.5c0-17-6.7-33.3-18.7-45.3L274.7 18.7C262.7 6.7 246.5 0 229.5 0H64zm97 289c9.4-9.4 9.4-24.6 0-33.9s-24.6-9.4-33.9 0L79 303c-9.4 9.4-9.4 24.6 0 33.9l48 48c9.4 9.4 24.6 9.4 33.9 0s9.4-24.6 0-33.9l-31-31 31-31zM257 255c-9.4-9.4-24.6-9.4-33.9 0s-9.4 24.6 0 33.9l31 31-31 31c-9.4 9.4-9.4 24.6 0 33.9s24.6 9.4 33.9 0l48-48c9.4-9.4 9.4-24.6 0-33.9l-48-4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64 64c0-17.7-14.3-32-32-32S0 46.3 0 64V400c0 44.2 35.8 80 80 80H480c17.7 0 32-14.3 32-32s-14.3-32-32-32H80c-8.8 0-16-7.2-16-16V64zm406.6 86.6c12.5-12.5 12.5-32.8 0-45.3s-32.8-12.5-45.3 0L320 210.7l-57.4-57.4c-12.5-12.5-32.8-12.5-45.3 0l-112 112c-12.5 12.5-12.5 32.8 0 45.3s32.8 12.5 45.3 0L240 221.3l57.4 57.4c12.5 12.5 32.8 12.5 45.3 0l128-12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v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istic regression (L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448 512" style="height:1em;width:0.88em;vertical-align:-0.125em;margin-left:auto;margin-right:auto;font-size:inherit;fill:currentColor;overflow:visible;fill-opacity:0.1;position:relative;"&gt;&lt;path d="M96 0C43 0 0 43 0 96V416c0 53 43 96 96 96H384h32c17.7 0 32-14.3 32-32s-14.3-32-32-32V384c17.7 0 32-14.3 32-32V32c0-17.7-14.3-32-32-32H384 96zm0 384H352v64H96c-17.7 0-32-14.3-32-32s14.3-32 32-32zm32-240c0-8.8 7.2-16 16-16H336c8.8 0 16 7.2 16 16s-7.2 16-16 16H144c-8.8 0-16-7.2-16-16zm16 48H336c8.8 0 16 7.2 16 16s-7.2 16-16 16H144c-8.8 0-16-7.2-16-16s7.2-16 16-16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28 32C92.7 32 64 60.7 64 96V352h64V96H512V352h64V96c0-35.3-28.7-64-64-64H128zM19.2 384C8.6 384 0 392.6 0 403.2C0 445.6 34.4 480 76.8 480H563.2c42.4 0 76.8-34.4 76.8-76.8c0-10.6-8.6-19.2-19.2-19.2H19.2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44 0a80 80 0 1 1 0 160A80 80 0 1 1 144 0zM512 0a80 80 0 1 1 0 160A80 80 0 1 1 512 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224 224a96 96 0 1 1 192 0 96 96 0 1 1 -192 0zM128 485.3C128 411.7 187.7 352 261.3 352H378.7C452.3 352 512 411.7 512 485.3c0 14.7-11.9 26.7-26.7 26.7H154.7c-14.7 0-26.7-11.9-26.7-26.7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441 58.9L453.1 71c9.4 9.4 9.4 24.6 0 33.9L424 134.1 377.9 88 407 58.9c9.4-9.4 24.6-9.4 33.9 0zM209.8 256.2L344 121.9 390.1 168 255.8 302.2c-2.9 2.9-6.5 5-10.4 6.1l-58.5 16.7 16.7-58.5c1.1-3.9 3.2-7.5 6.1-10.4zM373.1 25L175.8 222.2c-8.7 8.7-15 19.4-18.3 31.1l-28.6 100c-2.4 8.4-.1 17.4 6.1 23.6s15.2 8.5 23.6 6.1l100-28.6c11.8-3.4 22.5-9.7 31.1-18.3L487 138.9c28.1-28.1 28.1-73.7 0-101.8L474.9 25C446.8-3.1 401.2-3.1 373.1 25zM88 64C39.4 64 0 103.4 0 152V424c0 48.6 39.4 88 88 88H360c48.6 0 88-39.4 88-88V312c0-13.3-10.7-24-24-24s-24 10.7-24 24V424c0 22.1-17.9 40-40 40H88c-22.1 0-40-17.9-40-40V152c0-22.1 17.9-40 40-40H200c13.3 0 24-10.7 24-24s-10.7-24-24-24H8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384 512" style="height:1em;width:0.75em;vertical-align:-0.125em;margin-left:auto;margin-right:auto;font-size:inherit;fill:currentColor;overflow:visible;fill-opacity:0.1;position:relative;"&gt;&lt;path d="M64 464c-8.8 0-16-7.2-16-16V64c0-8.8 7.2-16 16-16H224v80c0 17.7 14.3 32 32 32h80V448c0 8.8-7.2 16-16 16H64zM64 0C28.7 0 0 28.7 0 64V448c0 35.3 28.7 64 64 64H320c35.3 0 64-28.7 64-64V154.5c0-17-6.7-33.3-18.7-45.3L274.7 18.7C262.7 6.7 246.5 0 229.5 0H64zm97 289c9.4-9.4 9.4-24.6 0-33.9s-24.6-9.4-33.9 0L79 303c-9.4 9.4-9.4 24.6 0 33.9l48 48c9.4 9.4 24.6 9.4 33.9 0s9.4-24.6 0-33.9l-31-31 31-31zM257 255c-9.4-9.4-24.6-9.4-33.9 0s-9.4 24.6 0 33.9l31 31-31 31c-9.4 9.4-9.4 24.6 0 33.9s24.6 9.4 33.9 0l48-48c9.4-9.4 9.4-24.6 0-33.9l-48-4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64 64c0-17.7-14.3-32-32-32S0 46.3 0 64V400c0 44.2 35.8 80 80 80H480c17.7 0 32-14.3 32-32s-14.3-32-32-32H80c-8.8 0-16-7.2-16-16V64zm406.6 86.6c12.5-12.5 12.5-32.8 0-45.3s-32.8-12.5-45.3 0L320 210.7l-57.4-57.4c-12.5-12.5-32.8-12.5-45.3 0l-112 112c-12.5 12.5-12.5 32.8 0 45.3s32.8 12.5 45.3 0L240 221.3l57.4 57.4c12.5 12.5 32.8 12.5 45.3 0l128-12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v 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R: Prediction + assess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448 512" style="height:1em;width:0.88em;vertical-align:-0.125em;margin-left:auto;margin-right:auto;font-size:inherit;fill:currentColor;overflow:visible;fill-opacity:0.1;position:relative;"&gt;&lt;path d="M96 0C43 0 0 43 0 96V416c0 53 43 96 96 96H384h32c17.7 0 32-14.3 32-32s-14.3-32-32-32V384c17.7 0 32-14.3 32-32V32c0-17.7-14.3-32-32-32H384 96zm0 384H352v64H96c-17.7 0-32-14.3-32-32s14.3-32 32-32zm32-240c0-8.8 7.2-16 16-16H336c8.8 0 16 7.2 16 16s-7.2 16-16 16H144c-8.8 0-16-7.2-16-16zm16 48H336c8.8 0 16 7.2 16 16s-7.2 16-16 16H144c-8.8 0-16-7.2-16-16s7.2-16 16-16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28 32C92.7 32 64 60.7 64 96V352h64V96H512V352h64V96c0-35.3-28.7-64-64-64H128zM19.2 384C8.6 384 0 392.6 0 403.2C0 445.6 34.4 480 76.8 480H563.2c42.4 0 76.8-34.4 76.8-76.8c0-10.6-8.6-19.2-19.2-19.2H19.2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44 0a80 80 0 1 1 0 160A80 80 0 1 1 144 0zM512 0a80 80 0 1 1 0 160A80 80 0 1 1 512 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224 224a96 96 0 1 1 192 0 96 96 0 1 1 -192 0zM128 485.3C128 411.7 187.7 352 261.3 352H378.7C452.3 352 512 411.7 512 485.3c0 14.7-11.9 26.7-26.7 26.7H154.7c-14.7 0-26.7-11.9-26.7-26.7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441 58.9L453.1 71c9.4 9.4 9.4 24.6 0 33.9L424 134.1 377.9 88 407 58.9c9.4-9.4 24.6-9.4 33.9 0zM209.8 256.2L344 121.9 390.1 168 255.8 302.2c-2.9 2.9-6.5 5-10.4 6.1l-58.5 16.7 16.7-58.5c1.1-3.9 3.2-7.5 6.1-10.4zM373.1 25L175.8 222.2c-8.7 8.7-15 19.4-18.3 31.1l-28.6 100c-2.4 8.4-.1 17.4 6.1 23.6s15.2 8.5 23.6 6.1l100-28.6c11.8-3.4 22.5-9.7 31.1-18.3L487 138.9c28.1-28.1 28.1-73.7 0-101.8L474.9 25C446.8-3.1 401.2-3.1 373.1 25zM88 64C39.4 64 0 103.4 0 152V424c0 48.6 39.4 88 88 88H360c48.6 0 88-39.4 88-88V312c0-13.3-10.7-24-24-24s-24 10.7-24 24V424c0 22.1-17.9 40-40 40H88c-22.1 0-40-17.9-40-40V152c0-22.1 17.9-40 40-40H200c13.3 0 24-10.7 24-24s-10.7-24-24-24H8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384 512" style="height:1em;width:0.75em;vertical-align:-0.125em;margin-left:auto;margin-right:auto;font-size:inherit;fill:currentColor;overflow:visible;fill-opacity:0.1;position:relative;"&gt;&lt;path d="M64 464c-8.8 0-16-7.2-16-16V64c0-8.8 7.2-16 16-16H224v80c0 17.7 14.3 32 32 32h80V448c0 8.8-7.2 16-16 16H64zM64 0C28.7 0 0 28.7 0 64V448c0 35.3 28.7 64 64 64H320c35.3 0 64-28.7 64-64V154.5c0-17-6.7-33.3-18.7-45.3L274.7 18.7C262.7 6.7 246.5 0 229.5 0H64zm97 289c9.4-9.4 9.4-24.6 0-33.9s-24.6-9.4-33.9 0L79 303c-9.4 9.4-9.4 24.6 0 33.9l48 48c9.4 9.4 24.6 9.4 33.9 0s9.4-24.6 0-33.9l-31-31 31-31zM257 255c-9.4-9.4-24.6-9.4-33.9 0s-9.4 24.6 0 33.9l31 31-31 31c-9.4 9.4-9.4 24.6 0 33.9s24.6 9.4 33.9 0l48-48c9.4-9.4 9.4-24.6 0-33.9l-48-4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64 64c0-17.7-14.3-32-32-32S0 46.3 0 64V400c0 44.2 35.8 80 80 80H480c17.7 0 32-14.3 32-32s-14.3-32-32-32H80c-8.8 0-16-7.2-16-16V64zm406.6 86.6c12.5-12.5 12.5-32.8 0-45.3s-32.8-12.5-45.3 0L320 210.7l-57.4-57.4c-12.5-12.5-32.8-12.5-45.3 0l-112 112c-12.5 12.5-12.5 32.8 0 45.3s32.8 12.5 45.3 0L240 221.3l57.4 57.4c12.5 12.5 32.8 12.5 45.3 0l128-12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v 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: Logistic reg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448 512" style="height:1em;width:0.88em;vertical-align:-0.125em;margin-left:auto;margin-right:auto;font-size:inherit;fill:currentColor;overflow:visible;fill-opacity:0.1;position:relative;"&gt;&lt;path d="M96 0C43 0 0 43 0 96V416c0 53 43 96 96 96H384h32c17.7 0 32-14.3 32-32s-14.3-32-32-32V384c17.7 0 32-14.3 32-32V32c0-17.7-14.3-32-32-32H384 96zm0 384H352v64H96c-17.7 0-32-14.3-32-32s14.3-32 32-32zm32-240c0-8.8 7.2-16 16-16H336c8.8 0 16 7.2 16 16s-7.2 16-16 16H144c-8.8 0-16-7.2-16-16zm16 48H336c8.8 0 16 7.2 16 16s-7.2 16-16 16H144c-8.8 0-16-7.2-16-16s7.2-16 16-16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28 32C92.7 32 64 60.7 64 96V352h64V96H512V352h64V96c0-35.3-28.7-64-64-64H128zM19.2 384C8.6 384 0 392.6 0 403.2C0 445.6 34.4 480 76.8 480H563.2c42.4 0 76.8-34.4 76.8-76.8c0-10.6-8.6-19.2-19.2-19.2H19.2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44 0a80 80 0 1 1 0 160A80 80 0 1 1 144 0zM512 0a80 80 0 1 1 0 160A80 80 0 1 1 512 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224 224a96 96 0 1 1 192 0 96 96 0 1 1 -192 0zM128 485.3C128 411.7 187.7 352 261.3 352H378.7C452.3 352 512 411.7 512 485.3c0 14.7-11.9 26.7-26.7 26.7H154.7c-14.7 0-26.7-11.9-26.7-26.7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441 58.9L453.1 71c9.4 9.4 9.4 24.6 0 33.9L424 134.1 377.9 88 407 58.9c9.4-9.4 24.6-9.4 33.9 0zM209.8 256.2L344 121.9 390.1 168 255.8 302.2c-2.9 2.9-6.5 5-10.4 6.1l-58.5 16.7 16.7-58.5c1.1-3.9 3.2-7.5 6.1-10.4zM373.1 25L175.8 222.2c-8.7 8.7-15 19.4-18.3 31.1l-28.6 100c-2.4 8.4-.1 17.4 6.1 23.6s15.2 8.5 23.6 6.1l100-28.6c11.8-3.4 22.5-9.7 31.1-18.3L487 138.9c28.1-28.1 28.1-73.7 0-101.8L474.9 25C446.8-3.1 401.2-3.1 373.1 25zM88 64C39.4 64 0 103.4 0 152V424c0 48.6 39.4 88 88 88H360c48.6 0 88-39.4 88-88V312c0-13.3-10.7-24-24-24s-24 10.7-24 24V424c0 22.1-17.9 40-40 40H88c-22.1 0-40-17.9-40-40V152c0-22.1 17.9-40 40-40H200c13.3 0 24-10.7 24-24s-10.7-24-24-24H8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384 512" style="height:1em;width:0.75em;vertical-align:-0.125em;margin-left:auto;margin-right:auto;font-size:inherit;fill:currentColor;overflow:visible;fill-opacity:0.1;position:relative;"&gt;&lt;path d="M64 464c-8.8 0-16-7.2-16-16V64c0-8.8 7.2-16 16-16H224v80c0 17.7 14.3 32 32 32h80V448c0 8.8-7.2 16-16 16H64zM64 0C28.7 0 0 28.7 0 64V448c0 35.3 28.7 64 64 64H320c35.3 0 64-28.7 64-64V154.5c0-17-6.7-33.3-18.7-45.3L274.7 18.7C262.7 6.7 246.5 0 229.5 0H64zm97 289c9.4-9.4 9.4-24.6 0-33.9s-24.6-9.4-33.9 0L79 303c-9.4 9.4-9.4 24.6 0 33.9l48 48c9.4 9.4 24.6 9.4 33.9 0s9.4-24.6 0-33.9l-31-31 31-31zM257 255c-9.4-9.4-24.6-9.4-33.9 0s-9.4 24.6 0 33.9l31 31-31 31c-9.4 9.4-9.4 24.6 0 33.9s24.6 9.4 33.9 0l48-48c9.4-9.4 9.4-24.6 0-33.9l-48-4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64 64c0-17.7-14.3-32-32-32S0 46.3 0 64V400c0 44.2 35.8 80 80 80H480c17.7 0 32-14.3 32-32s-14.3-32-32-32H80c-8.8 0-16-7.2-16-16V64zm406.6 86.6c12.5-12.5 12.5-32.8 0-45.3s-32.8-12.5-45.3 0L320 210.7l-57.4-57.4c-12.5-12.5-32.8-12.5-45.3 0l-112 112c-12.5 12.5-12.5 32.8 0 45.3s32.8 12.5 45.3 0L240 221.3l57.4 57.4c12.5 12.5 32.8 12.5 45.3 0l128-12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v 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R: Infer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448 512" style="height:1em;width:0.88em;vertical-align:-0.125em;margin-left:auto;margin-right:auto;font-size:inherit;fill:currentColor;overflow:visible;fill-opacity:0.1;position:relative;"&gt;&lt;path d="M96 0C43 0 0 43 0 96V416c0 53 43 96 96 96H384h32c17.7 0 32-14.3 32-32s-14.3-32-32-32V384c17.7 0 32-14.3 32-32V32c0-17.7-14.3-32-32-32H384 96zm0 384H352v64H96c-17.7 0-32-14.3-32-32s14.3-32 32-32zm32-240c0-8.8 7.2-16 16-16H336c8.8 0 16 7.2 16 16s-7.2 16-16 16H144c-8.8 0-16-7.2-16-16zm16 48H336c8.8 0 16 7.2 16 16s-7.2 16-16 16H144c-8.8 0-16-7.2-16-16s7.2-16 16-16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28 32C92.7 32 64 60.7 64 96V352h64V96H512V352h64V96c0-35.3-28.7-64-64-64H128zM19.2 384C8.6 384 0 392.6 0 403.2C0 445.6 34.4 480 76.8 480H563.2c42.4 0 76.8-34.4 76.8-76.8c0-10.6-8.6-19.2-19.2-19.2H19.2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44 0a80 80 0 1 1 0 160A80 80 0 1 1 144 0zM512 0a80 80 0 1 1 0 160A80 80 0 1 1 512 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224 224a96 96 0 1 1 192 0 96 96 0 1 1 -192 0zM128 485.3C128 411.7 187.7 352 261.3 352H378.7C452.3 352 512 411.7 512 485.3c0 14.7-11.9 26.7-26.7 26.7H154.7c-14.7 0-26.7-11.9-26.7-26.7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441 58.9L453.1 71c9.4 9.4 9.4 24.6 0 33.9L424 134.1 377.9 88 407 58.9c9.4-9.4 24.6-9.4 33.9 0zM209.8 256.2L344 121.9 390.1 168 255.8 302.2c-2.9 2.9-6.5 5-10.4 6.1l-58.5 16.7 16.7-58.5c1.1-3.9 3.2-7.5 6.1-10.4zM373.1 25L175.8 222.2c-8.7 8.7-15 19.4-18.3 31.1l-28.6 100c-2.4 8.4-.1 17.4 6.1 23.6s15.2 8.5 23.6 6.1l100-28.6c11.8-3.4 22.5-9.7 31.1-18.3L487 138.9c28.1-28.1 28.1-73.7 0-101.8L474.9 25C446.8-3.1 401.2-3.1 373.1 25zM88 64C39.4 64 0 103.4 0 152V424c0 48.6 39.4 88 88 88H360c48.6 0 88-39.4 88-88V312c0-13.3-10.7-24-24-24s-24 10.7-24 24V424c0 22.1-17.9 40-40 40H88c-22.1 0-40-17.9-40-40V152c0-22.1 17.9-40 40-40H200c13.3 0 24-10.7 24-24s-10.7-24-24-24H8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384 512" style="height:1em;width:0.75em;vertical-align:-0.125em;margin-left:auto;margin-right:auto;font-size:inherit;fill:currentColor;overflow:visible;fill-opacity:0.1;position:relative;"&gt;&lt;path d="M64 464c-8.8 0-16-7.2-16-16V64c0-8.8 7.2-16 16-16H224v80c0 17.7 14.3 32 32 32h80V448c0 8.8-7.2 16-16 16H64zM64 0C28.7 0 0 28.7 0 64V448c0 35.3 28.7 64 64 64H320c35.3 0 64-28.7 64-64V154.5c0-17-6.7-33.3-18.7-45.3L274.7 18.7C262.7 6.7 246.5 0 229.5 0H64zm97 289c9.4-9.4 9.4-24.6 0-33.9s-24.6-9.4-33.9 0L79 303c-9.4 9.4-9.4 24.6 0 33.9l48 48c9.4 9.4 24.6 9.4 33.9 0s9.4-24.6 0-33.9l-31-31 31-31zM257 255c-9.4-9.4-24.6-9.4-33.9 0s-9.4 24.6 0 33.9l31 31-31 31c-9.4 9.4-9.4 24.6 0 33.9s24.6 9.4 33.9 0l48-48c9.4-9.4 9.4-24.6 0-33.9l-48-4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64 64c0-17.7-14.3-32-32-32S0 46.3 0 64V400c0 44.2 35.8 80 80 80H480c17.7 0 32-14.3 32-32s-14.3-32-32-32H80c-8.8 0-16-7.2-16-16V64zm406.6 86.6c12.5-12.5 12.5-32.8 0-45.3s-32.8-12.5-45.3 0L320 210.7l-57.4-57.4c-12.5-12.5-32.8-12.5-45.3 0l-112 112c-12.5 12.5-12.5 32.8 0 45.3s32.8 12.5 45.3 0L240 221.3l57.4 57.4c12.5 12.5 32.8 12.5 45.3 0l128-12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v 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R: Estim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448 512" style="height:1em;width:0.88em;vertical-align:-0.125em;margin-left:auto;margin-right:auto;font-size:inherit;fill:currentColor;overflow:visible;fill-opacity:0.1;position:relative;"&gt;&lt;path d="M96 0C43 0 0 43 0 96V416c0 53 43 96 96 96H384h32c17.7 0 32-14.3 32-32s-14.3-32-32-32V384c17.7 0 32-14.3 32-32V32c0-17.7-14.3-32-32-32H384 96zm0 384H352v64H96c-17.7 0-32-14.3-32-32s14.3-32 32-32zm32-240c0-8.8 7.2-16 16-16H336c8.8 0 16 7.2 16 16s-7.2 16-16 16H144c-8.8 0-16-7.2-16-16zm16 48H336c8.8 0 16 7.2 16 16s-7.2 16-16 16H144c-8.8 0-16-7.2-16-16s7.2-16 16-16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28 32C92.7 32 64 60.7 64 96V352h64V96H512V352h64V96c0-35.3-28.7-64-64-64H128zM19.2 384C8.6 384 0 392.6 0 403.2C0 445.6 34.4 480 76.8 480H563.2c42.4 0 76.8-34.4 76.8-76.8c0-10.6-8.6-19.2-19.2-19.2H19.2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44 0a80 80 0 1 1 0 160A80 80 0 1 1 144 0zM512 0a80 80 0 1 1 0 160A80 80 0 1 1 512 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224 224a96 96 0 1 1 192 0 96 96 0 1 1 -192 0zM128 485.3C128 411.7 187.7 352 261.3 352H378.7C452.3 352 512 411.7 512 485.3c0 14.7-11.9 26.7-26.7 26.7H154.7c-14.7 0-26.7-11.9-26.7-26.7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441 58.9L453.1 71c9.4 9.4 9.4 24.6 0 33.9L424 134.1 377.9 88 407 58.9c9.4-9.4 24.6-9.4 33.9 0zM209.8 256.2L344 121.9 390.1 168 255.8 302.2c-2.9 2.9-6.5 5-10.4 6.1l-58.5 16.7 16.7-58.5c1.1-3.9 3.2-7.5 6.1-10.4zM373.1 25L175.8 222.2c-8.7 8.7-15 19.4-18.3 31.1l-28.6 100c-2.4 8.4-.1 17.4 6.1 23.6s15.2 8.5 23.6 6.1l100-28.6c11.8-3.4 22.5-9.7 31.1-18.3L487 138.9c28.1-28.1 28.1-73.7 0-101.8L474.9 25C446.8-3.1 401.2-3.1 373.1 25zM88 64C39.4 64 0 103.4 0 152V424c0 48.6 39.4 88 88 88H360c48.6 0 88-39.4 88-88V312c0-13.3-10.7-24-24-24s-24 10.7-24 24V424c0 22.1-17.9 40-40 40H88c-22.1 0-40-17.9-40-40V152c0-22.1 17.9-40 40-40H200c13.3 0 24-10.7 24-24s-10.7-24-24-24H8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384 512" style="height:1em;width:0.75em;vertical-align:-0.125em;margin-left:auto;margin-right:auto;font-size:inherit;fill:currentColor;overflow:visible;fill-opacity:0.1;position:relative;"&gt;&lt;path d="M64 464c-8.8 0-16-7.2-16-16V64c0-8.8 7.2-16 16-16H224v80c0 17.7 14.3 32 32 32h80V448c0 8.8-7.2 16-16 16H64zM64 0C28.7 0 0 28.7 0 64V448c0 35.3 28.7 64 64 64H320c35.3 0 64-28.7 64-64V154.5c0-17-6.7-33.3-18.7-45.3L274.7 18.7C262.7 6.7 246.5 0 229.5 0H64zm97 289c9.4-9.4 9.4-24.6 0-33.9s-24.6-9.4-33.9 0L79 303c-9.4 9.4-9.4 24.6 0 33.9l48 48c9.4 9.4 24.6 9.4 33.9 0s9.4-24.6 0-33.9l-31-31 31-31zM257 255c-9.4-9.4-24.6-9.4-33.9 0s-9.4 24.6 0 33.9l31 31-31 31c-9.4 9.4-9.4 24.6 0 33.9s24.6 9.4 33.9 0l48-48c9.4-9.4 9.4-24.6 0-33.9l-48-4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64 64c0-17.7-14.3-32-32-32S0 46.3 0 64V400c0 44.2 35.8 80 80 80H480c17.7 0 32-14.3 32-32s-14.3-32-32-32H80c-8.8 0-16-7.2-16-16V64zm406.6 86.6c12.5-12.5 12.5-32.8 0-45.3s-32.8-12.5-45.3 0L320 210.7l-57.4-57.4c-12.5-12.5-32.8-12.5-45.3 0l-112 112c-12.5 12.5-12.5 32.8 0 45.3s32.8 12.5 45.3 0L240 221.3l57.4 57.4c12.5 12.5 32.8 12.5 45.3 0l128-12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v 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: Project analysis + draft rep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448 512" style="height:1em;width:0.88em;vertical-align:-0.125em;margin-left:auto;margin-right:auto;font-size:inherit;fill:currentColor;overflow:visible;fill-opacity:0.1;position:relative;"&gt;&lt;path d="M96 0C43 0 0 43 0 96V416c0 53 43 96 96 96H384h32c17.7 0 32-14.3 32-32s-14.3-32-32-32V384c17.7 0 32-14.3 32-32V32c0-17.7-14.3-32-32-32H384 96zm0 384H352v64H96c-17.7 0-32-14.3-32-32s14.3-32 32-32zm32-240c0-8.8 7.2-16 16-16H336c8.8 0 16 7.2 16 16s-7.2 16-16 16H144c-8.8 0-16-7.2-16-16zm16 48H336c8.8 0 16 7.2 16 16s-7.2 16-16 16H144c-8.8 0-16-7.2-16-16s7.2-16 16-16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28 32C92.7 32 64 60.7 64 96V352h64V96H512V352h64V96c0-35.3-28.7-64-64-64H128zM19.2 384C8.6 384 0 392.6 0 403.2C0 445.6 34.4 480 76.8 480H563.2c42.4 0 76.8-34.4 76.8-76.8c0-10.6-8.6-19.2-19.2-19.2H19.2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44 0a80 80 0 1 1 0 160A80 80 0 1 1 144 0zM512 0a80 80 0 1 1 0 160A80 80 0 1 1 512 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224 224a96 96 0 1 1 192 0 96 96 0 1 1 -192 0zM128 485.3C128 411.7 187.7 352 261.3 352H378.7C452.3 352 512 411.7 512 485.3c0 14.7-11.9 26.7-26.7 26.7H154.7c-14.7 0-26.7-11.9-26.7-26.7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441 58.9L453.1 71c9.4 9.4 9.4 24.6 0 33.9L424 134.1 377.9 88 407 58.9c9.4-9.4 24.6-9.4 33.9 0zM209.8 256.2L344 121.9 390.1 168 255.8 302.2c-2.9 2.9-6.5 5-10.4 6.1l-58.5 16.7 16.7-58.5c1.1-3.9 3.2-7.5 6.1-10.4zM373.1 25L175.8 222.2c-8.7 8.7-15 19.4-18.3 31.1l-28.6 100c-2.4 8.4-.1 17.4 6.1 23.6s15.2 8.5 23.6 6.1l100-28.6c11.8-3.4 22.5-9.7 31.1-18.3L487 138.9c28.1-28.1 28.1-73.7 0-101.8L474.9 25C446.8-3.1 401.2-3.1 373.1 25zM88 64C39.4 64 0 103.4 0 152V424c0 48.6 39.4 88 88 88H360c48.6 0 88-39.4 88-88V312c0-13.3-10.7-24-24-24s-24 10.7-24 24V424c0 22.1-17.9 40-40 40H88c-22.1 0-40-17.9-40-40V152c0-22.1 17.9-40 40-40H200c13.3 0 24-10.7 24-24s-10.7-24-24-24H8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384 512" style="height:1em;width:0.75em;vertical-align:-0.125em;margin-left:auto;margin-right:auto;font-size:inherit;fill:currentColor;overflow:visible;fill-opacity:0.1;position:relative;"&gt;&lt;path d="M64 464c-8.8 0-16-7.2-16-16V64c0-8.8 7.2-16 16-16H224v80c0 17.7 14.3 32 32 32h80V448c0 8.8-7.2 16-16 16H64zM64 0C28.7 0 0 28.7 0 64V448c0 35.3 28.7 64 64 64H320c35.3 0 64-28.7 64-64V154.5c0-17-6.7-33.3-18.7-45.3L274.7 18.7C262.7 6.7 246.5 0 229.5 0H64zm97 289c9.4-9.4 9.4-24.6 0-33.9s-24.6-9.4-33.9 0L79 303c-9.4 9.4-9.4 24.6 0 33.9l48 48c9.4 9.4 24.6 9.4 33.9 0s9.4-24.6 0-33.9l-31-31 31-31zM257 255c-9.4-9.4-24.6-9.4-33.9 0s-9.4 24.6 0 33.9l31 31-31 31c-9.4 9.4-9.4 24.6 0 33.9s24.6 9.4 33.9 0l48-48c9.4-9.4 9.4-24.6 0-33.9l-48-4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64 64c0-17.7-14.3-32-32-32S0 46.3 0 64V400c0 44.2 35.8 80 80 80H480c17.7 0 32-14.3 32-32s-14.3-32-32-32H80c-8.8 0-16-7.2-16-16V64zm406.6 86.6c12.5-12.5 12.5-32.8 0-45.3s-32.8-12.5-45.3 0L320 210.7l-57.4-57.4c-12.5-12.5-32.8-12.5-45.3 0l-112 112c-12.5 12.5-12.5 32.8 0 45.3s32.8 12.5 45.3 0L240 221.3l57.4 57.4c12.5 12.5 32.8 12.5 45.3 0l128-12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v 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am 02 revie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448 512" style="height:1em;width:0.88em;vertical-align:-0.125em;margin-left:auto;margin-right:auto;font-size:inherit;fill:currentColor;overflow:visible;fill-opacity:0.1;position:relative;"&gt;&lt;path d="M96 0C43 0 0 43 0 96V416c0 53 43 96 96 96H384h32c17.7 0 32-14.3 32-32s-14.3-32-32-32V384c17.7 0 32-14.3 32-32V32c0-17.7-14.3-32-32-32H384 96zm0 384H352v64H96c-17.7 0-32-14.3-32-32s14.3-32 32-32zm32-240c0-8.8 7.2-16 16-16H336c8.8 0 16 7.2 16 16s-7.2 16-16 16H144c-8.8 0-16-7.2-16-16zm16 48H336c8.8 0 16 7.2 16 16s-7.2 16-16 16H144c-8.8 0-16-7.2-16-16s7.2-16 16-16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28 32C92.7 32 64 60.7 64 96V352h64V96H512V352h64V96c0-35.3-28.7-64-64-64H128zM19.2 384C8.6 384 0 392.6 0 403.2C0 445.6 34.4 480 76.8 480H563.2c42.4 0 76.8-34.4 76.8-76.8c0-10.6-8.6-19.2-19.2-19.2H19.2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44 0a80 80 0 1 1 0 160A80 80 0 1 1 144 0zM512 0a80 80 0 1 1 0 160A80 80 0 1 1 512 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224 224a96 96 0 1 1 192 0 96 96 0 1 1 -192 0zM128 485.3C128 411.7 187.7 352 261.3 352H378.7C452.3 352 512 411.7 512 485.3c0 14.7-11.9 26.7-26.7 26.7H154.7c-14.7 0-26.7-11.9-26.7-26.7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441 58.9L453.1 71c9.4 9.4 9.4 24.6 0 33.9L424 134.1 377.9 88 407 58.9c9.4-9.4 24.6-9.4 33.9 0zM209.8 256.2L344 121.9 390.1 168 255.8 302.2c-2.9 2.9-6.5 5-10.4 6.1l-58.5 16.7 16.7-58.5c1.1-3.9 3.2-7.5 6.1-10.4zM373.1 25L175.8 222.2c-8.7 8.7-15 19.4-18.3 31.1l-28.6 100c-2.4 8.4-.1 17.4 6.1 23.6s15.2 8.5 23.6 6.1l100-28.6c11.8-3.4 22.5-9.7 31.1-18.3L487 138.9c28.1-28.1 28.1-73.7 0-101.8L474.9 25C446.8-3.1 401.2-3.1 373.1 25zM88 64C39.4 64 0 103.4 0 152V424c0 48.6 39.4 88 88 88H360c48.6 0 88-39.4 88-88V312c0-13.3-10.7-24-24-24s-24 10.7-24 24V424c0 22.1-17.9 40-40 40H88c-22.1 0-40-17.9-40-40V152c0-22.1 17.9-40 40-40H200c13.3 0 24-10.7 24-24s-10.7-24-24-24H8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384 512" style="height:1em;width:0.75em;vertical-align:-0.125em;margin-left:auto;margin-right:auto;font-size:inherit;fill:currentColor;overflow:visible;fill-opacity:0.1;position:relative;"&gt;&lt;path d="M64 464c-8.8 0-16-7.2-16-16V64c0-8.8 7.2-16 16-16H224v80c0 17.7 14.3 32 32 32h80V448c0 8.8-7.2 16-16 16H64zM64 0C28.7 0 0 28.7 0 64V448c0 35.3 28.7 64 64 64H320c35.3 0 64-28.7 64-64V154.5c0-17-6.7-33.3-18.7-45.3L274.7 18.7C262.7 6.7 246.5 0 229.5 0H64zm97 289c9.4-9.4 9.4-24.6 0-33.9s-24.6-9.4-33.9 0L79 303c-9.4 9.4-9.4 24.6 0 33.9l48 48c9.4 9.4 24.6 9.4 33.9 0s9.4-24.6 0-33.9l-31-31 31-31zM257 255c-9.4-9.4-24.6-9.4-33.9 0s-9.4 24.6 0 33.9l31 31-31 31c-9.4 9.4-9.4 24.6 0 33.9s24.6 9.4 33.9 0l48-48c9.4-9.4 9.4-24.6 0-33.9l-48-4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64 64c0-17.7-14.3-32-32-32S0 46.3 0 64V400c0 44.2 35.8 80 80 80H480c17.7 0 32-14.3 32-32s-14.3-32-32-32H80c-8.8 0-16-7.2-16-16V64zm406.6 86.6c12.5-12.5 12.5-32.8 0-45.3s-32.8-12.5-45.3 0L320 210.7l-57.4-57.4c-12.5-12.5-32.8-12.5-45.3 0l-112 112c-12.5 12.5-12.5 32.8 0 45.3s32.8 12.5 45.3 0L240 221.3l57.4 57.4c12.5 12.5 32.8 12.5 45.3 0l128-12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v 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am 02 revie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448 512" style="height:1em;width:0.88em;vertical-align:-0.125em;margin-left:auto;margin-right:auto;font-size:inherit;fill:currentColor;overflow:visible;fill-opacity:0.1;position:relative;"&gt;&lt;path d="M96 0C43 0 0 43 0 96V416c0 53 43 96 96 96H384h32c17.7 0 32-14.3 32-32s-14.3-32-32-32V384c17.7 0 32-14.3 32-32V32c0-17.7-14.3-32-32-32H384 96zm0 384H352v64H96c-17.7 0-32-14.3-32-32s14.3-32 32-32zm32-240c0-8.8 7.2-16 16-16H336c8.8 0 16 7.2 16 16s-7.2 16-16 16H144c-8.8 0-16-7.2-16-16zm16 48H336c8.8 0 16 7.2 16 16s-7.2 16-16 16H144c-8.8 0-16-7.2-16-16s7.2-16 16-16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28 32C92.7 32 64 60.7 64 96V352h64V96H512V352h64V96c0-35.3-28.7-64-64-64H128zM19.2 384C8.6 384 0 392.6 0 403.2C0 445.6 34.4 480 76.8 480H563.2c42.4 0 76.8-34.4 76.8-76.8c0-10.6-8.6-19.2-19.2-19.2H19.2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44 0a80 80 0 1 1 0 160A80 80 0 1 1 144 0zM512 0a80 80 0 1 1 0 160A80 80 0 1 1 512 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224 224a96 96 0 1 1 192 0 96 96 0 1 1 -192 0zM128 485.3C128 411.7 187.7 352 261.3 352H378.7C452.3 352 512 411.7 512 485.3c0 14.7-11.9 26.7-26.7 26.7H154.7c-14.7 0-26.7-11.9-26.7-26.7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441 58.9L453.1 71c9.4 9.4 9.4 24.6 0 33.9L424 134.1 377.9 88 407 58.9c9.4-9.4 24.6-9.4 33.9 0zM209.8 256.2L344 121.9 390.1 168 255.8 302.2c-2.9 2.9-6.5 5-10.4 6.1l-58.5 16.7 16.7-58.5c1.1-3.9 3.2-7.5 6.1-10.4zM373.1 25L175.8 222.2c-8.7 8.7-15 19.4-18.3 31.1l-28.6 100c-2.4 8.4-.1 17.4 6.1 23.6s15.2 8.5 23.6 6.1l100-28.6c11.8-3.4 22.5-9.7 31.1-18.3L487 138.9c28.1-28.1 28.1-73.7 0-101.8L474.9 25C446.8-3.1 401.2-3.1 373.1 25zM88 64C39.4 64 0 103.4 0 152V424c0 48.6 39.4 88 88 88H360c48.6 0 88-39.4 88-88V312c0-13.3-10.7-24-24-24s-24 10.7-24 24V424c0 22.1-17.9 40-40 40H88c-22.1 0-40-17.9-40-40V152c0-22.1 17.9-40 40-40H200c13.3 0 24-10.7 24-24s-10.7-24-24-24H8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384 512" style="height:1em;width:0.75em;vertical-align:-0.125em;margin-left:auto;margin-right:auto;font-size:inherit;fill:currentColor;overflow:visible;fill-opacity:0.1;position:relative;"&gt;&lt;path d="M64 464c-8.8 0-16-7.2-16-16V64c0-8.8 7.2-16 16-16H224v80c0 17.7 14.3 32 32 32h80V448c0 8.8-7.2 16-16 16H64zM64 0C28.7 0 0 28.7 0 64V448c0 35.3 28.7 64 64 64H320c35.3 0 64-28.7 64-64V154.5c0-17-6.7-33.3-18.7-45.3L274.7 18.7C262.7 6.7 246.5 0 229.5 0H64zm97 289c9.4-9.4 9.4-24.6 0-33.9s-24.6-9.4-33.9 0L79 303c-9.4 9.4-9.4 24.6 0 33.9l48 48c9.4 9.4 24.6 9.4 33.9 0s9.4-24.6 0-33.9l-31-31 31-31zM257 255c-9.4-9.4-24.6-9.4-33.9 0s-9.4 24.6 0 33.9l31 31-31 31c-9.4 9.4-9.4 24.6 0 33.9s24.6 9.4 33.9 0l48-48c9.4-9.4 9.4-24.6 0-33.9l-48-4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64 64c0-17.7-14.3-32-32-32S0 46.3 0 64V400c0 44.2 35.8 80 80 80H480c17.7 0 32-14.3 32-32s-14.3-32-32-32H80c-8.8 0-16-7.2-16-16V64zm406.6 86.6c12.5-12.5 12.5-32.8 0-45.3s-32.8-12.5-45.3 0L320 210.7l-57.4-57.4c-12.5-12.5-32.8-12.5-45.3 0l-112 112c-12.5 12.5-12.5 32.8 0 45.3s32.8 12.5 45.3 0L240 221.3l57.4 57.4c12.5 12.5 32.8 12.5 45.3 0l128-12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v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: project draft rep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448 512" style="height:1em;width:0.88em;vertical-align:-0.125em;margin-left:auto;margin-right:auto;font-size:inherit;fill:currentColor;overflow:visible;fill-opacity:0.1;position:relative;"&gt;&lt;path d="M96 0C43 0 0 43 0 96V416c0 53 43 96 96 96H384h32c17.7 0 32-14.3 32-32s-14.3-32-32-32V384c17.7 0 32-14.3 32-32V32c0-17.7-14.3-32-32-32H384 96zm0 384H352v64H96c-17.7 0-32-14.3-32-32s14.3-32 32-32zm32-240c0-8.8 7.2-16 16-16H336c8.8 0 16 7.2 16 16s-7.2 16-16 16H144c-8.8 0-16-7.2-16-16zm16 48H336c8.8 0 16 7.2 16 16s-7.2 16-16 16H144c-8.8 0-16-7.2-16-16s7.2-16 16-16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28 32C92.7 32 64 60.7 64 96V352h64V96H512V352h64V96c0-35.3-28.7-64-64-64H128zM19.2 384C8.6 384 0 392.6 0 403.2C0 445.6 34.4 480 76.8 480H563.2c42.4 0 76.8-34.4 76.8-76.8c0-10.6-8.6-19.2-19.2-19.2H19.2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44 0a80 80 0 1 1 0 160A80 80 0 1 1 144 0zM512 0a80 80 0 1 1 0 160A80 80 0 1 1 512 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224 224a96 96 0 1 1 192 0 96 96 0 1 1 -192 0zM128 485.3C128 411.7 187.7 352 261.3 352H378.7C452.3 352 512 411.7 512 485.3c0 14.7-11.9 26.7-26.7 26.7H154.7c-14.7 0-26.7-11.9-26.7-26.7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441 58.9L453.1 71c9.4 9.4 9.4 24.6 0 33.9L424 134.1 377.9 88 407 58.9c9.4-9.4 24.6-9.4 33.9 0zM209.8 256.2L344 121.9 390.1 168 255.8 302.2c-2.9 2.9-6.5 5-10.4 6.1l-58.5 16.7 16.7-58.5c1.1-3.9 3.2-7.5 6.1-10.4zM373.1 25L175.8 222.2c-8.7 8.7-15 19.4-18.3 31.1l-28.6 100c-2.4 8.4-.1 17.4 6.1 23.6s15.2 8.5 23.6 6.1l100-28.6c11.8-3.4 22.5-9.7 31.1-18.3L487 138.9c28.1-28.1 28.1-73.7 0-101.8L474.9 25C446.8-3.1 401.2-3.1 373.1 25zM88 64C39.4 64 0 103.4 0 152V424c0 48.6 39.4 88 88 88H360c48.6 0 88-39.4 88-88V312c0-13.3-10.7-24-24-24s-24 10.7-24 24V424c0 22.1-17.9 40-40 40H88c-22.1 0-40-17.9-40-40V152c0-22.1 17.9-40 40-40H200c13.3 0 24-10.7 24-24s-10.7-24-24-24H8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384 512" style="height:1em;width:0.75em;vertical-align:-0.125em;margin-left:auto;margin-right:auto;font-size:inherit;fill:currentColor;overflow:visible;fill-opacity:0.1;position:relative;"&gt;&lt;path d="M64 464c-8.8 0-16-7.2-16-16V64c0-8.8 7.2-16 16-16H224v80c0 17.7 14.3 32 32 32h80V448c0 8.8-7.2 16-16 16H64zM64 0C28.7 0 0 28.7 0 64V448c0 35.3 28.7 64 64 64H320c35.3 0 64-28.7 64-64V154.5c0-17-6.7-33.3-18.7-45.3L274.7 18.7C262.7 6.7 246.5 0 229.5 0H64zm97 289c9.4-9.4 9.4-24.6 0-33.9s-24.6-9.4-33.9 0L79 303c-9.4 9.4-9.4 24.6 0 33.9l48 48c9.4 9.4 24.6 9.4 33.9 0s9.4-24.6 0-33.9l-31-31 31-31zM257 255c-9.4-9.4-24.6-9.4-33.9 0s-9.4 24.6 0 33.9l31 31-31 31c-9.4 9.4-9.4 24.6 0 33.9s24.6 9.4 33.9 0l48-48c9.4-9.4 9.4-24.6 0-33.9l-48-4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64 64c0-17.7-14.3-32-32-32S0 46.3 0 64V400c0 44.2 35.8 80 80 80H480c17.7 0 32-14.3 32-32s-14.3-32-32-32H80c-8.8 0-16-7.2-16-16V64zm406.6 86.6c12.5-12.5 12.5-32.8 0-45.3s-32.8-12.5-45.3 0L320 210.7l-57.4-57.4c-12.5-12.5-32.8-12.5-45.3 0l-112 112c-12.5 12.5-12.5 32.8 0 45.3s32.8 12.5 45.3 0L240 221.3l57.4 57.4c12.5 12.5 32.8 12.5 45.3 0l128-12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v 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ject 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448 512" style="height:1em;width:0.88em;vertical-align:-0.125em;margin-left:auto;margin-right:auto;font-size:inherit;fill:currentColor;overflow:visible;fill-opacity:0.1;position:relative;"&gt;&lt;path d="M96 0C43 0 0 43 0 96V416c0 53 43 96 96 96H384h32c17.7 0 32-14.3 32-32s-14.3-32-32-32V384c17.7 0 32-14.3 32-32V32c0-17.7-14.3-32-32-32H384 96zm0 384H352v64H96c-17.7 0-32-14.3-32-32s14.3-32 32-32zm32-240c0-8.8 7.2-16 16-16H336c8.8 0 16 7.2 16 16s-7.2 16-16 16H144c-8.8 0-16-7.2-16-16zm16 48H336c8.8 0 16 7.2 16 16s-7.2 16-16 16H144c-8.8 0-16-7.2-16-16s7.2-16 16-16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28 32C92.7 32 64 60.7 64 96V352h64V96H512V352h64V96c0-35.3-28.7-64-64-64H128zM19.2 384C8.6 384 0 392.6 0 403.2C0 445.6 34.4 480 76.8 480H563.2c42.4 0 76.8-34.4 76.8-76.8c0-10.6-8.6-19.2-19.2-19.2H19.2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44 0a80 80 0 1 1 0 160A80 80 0 1 1 144 0zM512 0a80 80 0 1 1 0 160A80 80 0 1 1 512 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224 224a96 96 0 1 1 192 0 96 96 0 1 1 -192 0zM128 485.3C128 411.7 187.7 352 261.3 352H378.7C452.3 352 512 411.7 512 485.3c0 14.7-11.9 26.7-26.7 26.7H154.7c-14.7 0-26.7-11.9-26.7-26.7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441 58.9L453.1 71c9.4 9.4 9.4 24.6 0 33.9L424 134.1 377.9 88 407 58.9c9.4-9.4 24.6-9.4 33.9 0zM209.8 256.2L344 121.9 390.1 168 255.8 302.2c-2.9 2.9-6.5 5-10.4 6.1l-58.5 16.7 16.7-58.5c1.1-3.9 3.2-7.5 6.1-10.4zM373.1 25L175.8 222.2c-8.7 8.7-15 19.4-18.3 31.1l-28.6 100c-2.4 8.4-.1 17.4 6.1 23.6s15.2 8.5 23.6 6.1l100-28.6c11.8-3.4 22.5-9.7 31.1-18.3L487 138.9c28.1-28.1 28.1-73.7 0-101.8L474.9 25C446.8-3.1 401.2-3.1 373.1 25zM88 64C39.4 64 0 103.4 0 152V424c0 48.6 39.4 88 88 88H360c48.6 0 88-39.4 88-88V312c0-13.3-10.7-24-24-24s-24 10.7-24 24V424c0 22.1-17.9 40-40 40H88c-22.1 0-40-17.9-40-40V152c0-22.1 17.9-40 40-40H200c13.3 0 24-10.7 24-24s-10.7-24-24-24H8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384 512" style="height:1em;width:0.75em;vertical-align:-0.125em;margin-left:auto;margin-right:auto;font-size:inherit;fill:currentColor;overflow:visible;fill-opacity:0.1;position:relative;"&gt;&lt;path d="M64 464c-8.8 0-16-7.2-16-16V64c0-8.8 7.2-16 16-16H224v80c0 17.7 14.3 32 32 32h80V448c0 8.8-7.2 16-16 16H64zM64 0C28.7 0 0 28.7 0 64V448c0 35.3 28.7 64 64 64H320c35.3 0 64-28.7 64-64V154.5c0-17-6.7-33.3-18.7-45.3L274.7 18.7C262.7 6.7 246.5 0 229.5 0H64zm97 289c9.4-9.4 9.4-24.6 0-33.9s-24.6-9.4-33.9 0L79 303c-9.4 9.4-9.4 24.6 0 33.9l48 48c9.4 9.4 24.6 9.4 33.9 0s9.4-24.6 0-33.9l-31-31 31-31zM257 255c-9.4-9.4-24.6-9.4-33.9 0s-9.4 24.6 0 33.9l31 31-31 31c-9.4 9.4-9.4 24.6 0 33.9s24.6 9.4 33.9 0l48-48c9.4-9.4 9.4-24.6 0-33.9l-48-4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64 64c0-17.7-14.3-32-32-32S0 46.3 0 64V400c0 44.2 35.8 80 80 80H480c17.7 0 32-14.3 32-32s-14.3-32-32-32H80c-8.8 0-16-7.2-16-16V64zm406.6 86.6c12.5-12.5 12.5-32.8 0-45.3s-32.8-12.5-45.3 0L320 210.7l-57.4-57.4c-12.5-12.5-32.8-12.5-45.3 0l-112 112c-12.5 12.5-12.5 32.8 0 45.3s32.8 12.5 45.3 0L240 221.3l57.4 57.4c12.5 12.5 32.8 12.5 45.3 0l128-12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v 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LECTURE: Thanksgiv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448 512" style="height:1em;width:0.88em;vertical-align:-0.125em;margin-left:auto;margin-right:auto;font-size:inherit;fill:currentColor;overflow:visible;fill-opacity:0.1;position:relative;"&gt;&lt;path d="M96 0C43 0 0 43 0 96V416c0 53 43 96 96 96H384h32c17.7 0 32-14.3 32-32s-14.3-32-32-32V384c17.7 0 32-14.3 32-32V32c0-17.7-14.3-32-32-32H384 96zm0 384H352v64H96c-17.7 0-32-14.3-32-32s14.3-32 32-32zm32-240c0-8.8 7.2-16 16-16H336c8.8 0 16 7.2 16 16s-7.2 16-16 16H144c-8.8 0-16-7.2-16-16zm16 48H336c8.8 0 16 7.2 16 16s-7.2 16-16 16H144c-8.8 0-16-7.2-16-16s7.2-16 16-16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28 32C92.7 32 64 60.7 64 96V352h64V96H512V352h64V96c0-35.3-28.7-64-64-64H128zM19.2 384C8.6 384 0 392.6 0 403.2C0 445.6 34.4 480 76.8 480H563.2c42.4 0 76.8-34.4 76.8-76.8c0-10.6-8.6-19.2-19.2-19.2H19.2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44 0a80 80 0 1 1 0 160A80 80 0 1 1 144 0zM512 0a80 80 0 1 1 0 160A80 80 0 1 1 512 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224 224a96 96 0 1 1 192 0 96 96 0 1 1 -192 0zM128 485.3C128 411.7 187.7 352 261.3 352H378.7C452.3 352 512 411.7 512 485.3c0 14.7-11.9 26.7-26.7 26.7H154.7c-14.7 0-26.7-11.9-26.7-26.7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441 58.9L453.1 71c9.4 9.4 9.4 24.6 0 33.9L424 134.1 377.9 88 407 58.9c9.4-9.4 24.6-9.4 33.9 0zM209.8 256.2L344 121.9 390.1 168 255.8 302.2c-2.9 2.9-6.5 5-10.4 6.1l-58.5 16.7 16.7-58.5c1.1-3.9 3.2-7.5 6.1-10.4zM373.1 25L175.8 222.2c-8.7 8.7-15 19.4-18.3 31.1l-28.6 100c-2.4 8.4-.1 17.4 6.1 23.6s15.2 8.5 23.6 6.1l100-28.6c11.8-3.4 22.5-9.7 31.1-18.3L487 138.9c28.1-28.1 28.1-73.7 0-101.8L474.9 25C446.8-3.1 401.2-3.1 373.1 25zM88 64C39.4 64 0 103.4 0 152V424c0 48.6 39.4 88 88 88H360c48.6 0 88-39.4 88-88V312c0-13.3-10.7-24-24-24s-24 10.7-24 24V424c0 22.1-17.9 40-40 40H88c-22.1 0-40-17.9-40-40V152c0-22.1 17.9-40 40-40H200c13.3 0 24-10.7 24-24s-10.7-24-24-24H8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384 512" style="height:1em;width:0.75em;vertical-align:-0.125em;margin-left:auto;margin-right:auto;font-size:inherit;fill:currentColor;overflow:visible;fill-opacity:0.1;position:relative;"&gt;&lt;path d="M64 464c-8.8 0-16-7.2-16-16V64c0-8.8 7.2-16 16-16H224v80c0 17.7 14.3 32 32 32h80V448c0 8.8-7.2 16-16 16H64zM64 0C28.7 0 0 28.7 0 64V448c0 35.3 28.7 64 64 64H320c35.3 0 64-28.7 64-64V154.5c0-17-6.7-33.3-18.7-45.3L274.7 18.7C262.7 6.7 246.5 0 229.5 0H64zm97 289c9.4-9.4 9.4-24.6 0-33.9s-24.6-9.4-33.9 0L79 303c-9.4 9.4-9.4 24.6 0 33.9l48 48c9.4 9.4 24.6 9.4 33.9 0s9.4-24.6 0-33.9l-31-31 31-31zM257 255c-9.4-9.4-24.6-9.4-33.9 0s-9.4 24.6 0 33.9l31 31-31 31c-9.4 9.4-9.4 24.6 0 33.9s24.6 9.4 33.9 0l48-48c9.4-9.4 9.4-24.6 0-33.9l-48-4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64 64c0-17.7-14.3-32-32-32S0 46.3 0 64V400c0 44.2 35.8 80 80 80H480c17.7 0 32-14.3 32-32s-14.3-32-32-32H80c-8.8 0-16-7.2-16-16V64zm406.6 86.6c12.5-12.5 12.5-32.8 0-45.3s-32.8-12.5-45.3 0L320 210.7l-57.4-57.4c-12.5-12.5-32.8-12.5-45.3 0l-112 112c-12.5 12.5-12.5 32.8 0 45.3s32.8 12.5 45.3 0L240 221.3l57.4 57.4c12.5 12.5 32.8 12.5 45.3 0l128-12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ject: Peer revie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448 512" style="height:1em;width:0.88em;vertical-align:-0.125em;margin-left:auto;margin-right:auto;font-size:inherit;fill:currentColor;overflow:visible;fill-opacity:0.1;position:relative;"&gt;&lt;path d="M96 0C43 0 0 43 0 96V416c0 53 43 96 96 96H384h32c17.7 0 32-14.3 32-32s-14.3-32-32-32V384c17.7 0 32-14.3 32-32V32c0-17.7-14.3-32-32-32H384 96zm0 384H352v64H96c-17.7 0-32-14.3-32-32s14.3-32 32-32zm32-240c0-8.8 7.2-16 16-16H336c8.8 0 16 7.2 16 16s-7.2 16-16 16H144c-8.8 0-16-7.2-16-16zm16 48H336c8.8 0 16 7.2 16 16s-7.2 16-16 16H144c-8.8 0-16-7.2-16-16s7.2-16 16-16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28 32C92.7 32 64 60.7 64 96V352h64V96H512V352h64V96c0-35.3-28.7-64-64-64H128zM19.2 384C8.6 384 0 392.6 0 403.2C0 445.6 34.4 480 76.8 480H563.2c42.4 0 76.8-34.4 76.8-76.8c0-10.6-8.6-19.2-19.2-19.2H19.2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44 0a80 80 0 1 1 0 160A80 80 0 1 1 144 0zM512 0a80 80 0 1 1 0 160A80 80 0 1 1 512 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224 224a96 96 0 1 1 192 0 96 96 0 1 1 -192 0zM128 485.3C128 411.7 187.7 352 261.3 352H378.7C452.3 352 512 411.7 512 485.3c0 14.7-11.9 26.7-26.7 26.7H154.7c-14.7 0-26.7-11.9-26.7-26.7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441 58.9L453.1 71c9.4 9.4 9.4 24.6 0 33.9L424 134.1 377.9 88 407 58.9c9.4-9.4 24.6-9.4 33.9 0zM209.8 256.2L344 121.9 390.1 168 255.8 302.2c-2.9 2.9-6.5 5-10.4 6.1l-58.5 16.7 16.7-58.5c1.1-3.9 3.2-7.5 6.1-10.4zM373.1 25L175.8 222.2c-8.7 8.7-15 19.4-18.3 31.1l-28.6 100c-2.4 8.4-.1 17.4 6.1 23.6s15.2 8.5 23.6 6.1l100-28.6c11.8-3.4 22.5-9.7 31.1-18.3L487 138.9c28.1-28.1 28.1-73.7 0-101.8L474.9 25C446.8-3.1 401.2-3.1 373.1 25zM88 64C39.4 64 0 103.4 0 152V424c0 48.6 39.4 88 88 88H360c48.6 0 88-39.4 88-88V312c0-13.3-10.7-24-24-24s-24 10.7-24 24V424c0 22.1-17.9 40-40 40H88c-22.1 0-40-17.9-40-40V152c0-22.1 17.9-40 40-40H200c13.3 0 24-10.7 24-24s-10.7-24-24-24H8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384 512" style="height:1em;width:0.75em;vertical-align:-0.125em;margin-left:auto;margin-right:auto;font-size:inherit;fill:currentColor;overflow:visible;fill-opacity:0.1;position:relative;"&gt;&lt;path d="M64 464c-8.8 0-16-7.2-16-16V64c0-8.8 7.2-16 16-16H224v80c0 17.7 14.3 32 32 32h80V448c0 8.8-7.2 16-16 16H64zM64 0C28.7 0 0 28.7 0 64V448c0 35.3 28.7 64 64 64H320c35.3 0 64-28.7 64-64V154.5c0-17-6.7-33.3-18.7-45.3L274.7 18.7C262.7 6.7 246.5 0 229.5 0H64zm97 289c9.4-9.4 9.4-24.6 0-33.9s-24.6-9.4-33.9 0L79 303c-9.4 9.4-9.4 24.6 0 33.9l48 48c9.4 9.4 24.6 9.4 33.9 0s9.4-24.6 0-33.9l-31-31 31-31zM257 255c-9.4-9.4-24.6-9.4-33.9 0s-9.4 24.6 0 33.9l31 31-31 31c-9.4 9.4-9.4 24.6 0 33.9s24.6 9.4 33.9 0l48-48c9.4-9.4 9.4-24.6 0-33.9l-48-4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64 64c0-17.7-14.3-32-32-32S0 46.3 0 64V400c0 44.2 35.8 80 80 80H480c17.7 0 32-14.3 32-32s-14.3-32-32-32H80c-8.8 0-16-7.2-16-16V64zm406.6 86.6c12.5-12.5 12.5-32.8 0-45.3s-32.8-12.5-45.3 0L320 210.7l-57.4-57.4c-12.5-12.5-32.8-12.5-45.3 0l-112 112c-12.5 12.5-12.5 32.8 0 45.3s32.8 12.5 45.3 0L240 221.3l57.4 57.4c12.5 12.5 32.8 12.5 45.3 0l128-12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B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448 512" style="height:1em;width:0.88em;vertical-align:-0.125em;margin-left:auto;margin-right:auto;font-size:inherit;fill:currentColor;overflow:visible;fill-opacity:0.1;position:relative;"&gt;&lt;path d="M96 0C43 0 0 43 0 96V416c0 53 43 96 96 96H384h32c17.7 0 32-14.3 32-32s-14.3-32-32-32V384c17.7 0 32-14.3 32-32V32c0-17.7-14.3-32-32-32H384 96zm0 384H352v64H96c-17.7 0-32-14.3-32-32s14.3-32 32-32zm32-240c0-8.8 7.2-16 16-16H336c8.8 0 16 7.2 16 16s-7.2 16-16 16H144c-8.8 0-16-7.2-16-16zm16 48H336c8.8 0 16 7.2 16 16s-7.2 16-16 16H144c-8.8 0-16-7.2-16-16s7.2-16 16-16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28 32C92.7 32 64 60.7 64 96V352h64V96H512V352h64V96c0-35.3-28.7-64-64-64H128zM19.2 384C8.6 384 0 392.6 0 403.2C0 445.6 34.4 480 76.8 480H563.2c42.4 0 76.8-34.4 76.8-76.8c0-10.6-8.6-19.2-19.2-19.2H19.2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44 0a80 80 0 1 1 0 160A80 80 0 1 1 144 0zM512 0a80 80 0 1 1 0 160A80 80 0 1 1 512 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224 224a96 96 0 1 1 192 0 96 96 0 1 1 -192 0zM128 485.3C128 411.7 187.7 352 261.3 352H378.7C452.3 352 512 411.7 512 485.3c0 14.7-11.9 26.7-26.7 26.7H154.7c-14.7 0-26.7-11.9-26.7-26.7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441 58.9L453.1 71c9.4 9.4 9.4 24.6 0 33.9L424 134.1 377.9 88 407 58.9c9.4-9.4 24.6-9.4 33.9 0zM209.8 256.2L344 121.9 390.1 168 255.8 302.2c-2.9 2.9-6.5 5-10.4 6.1l-58.5 16.7 16.7-58.5c1.1-3.9 3.2-7.5 6.1-10.4zM373.1 25L175.8 222.2c-8.7 8.7-15 19.4-18.3 31.1l-28.6 100c-2.4 8.4-.1 17.4 6.1 23.6s15.2 8.5 23.6 6.1l100-28.6c11.8-3.4 22.5-9.7 31.1-18.3L487 138.9c28.1-28.1 28.1-73.7 0-101.8L474.9 25C446.8-3.1 401.2-3.1 373.1 25zM88 64C39.4 64 0 103.4 0 152V424c0 48.6 39.4 88 88 88H360c48.6 0 88-39.4 88-88V312c0-13.3-10.7-24-24-24s-24 10.7-24 24V424c0 22.1-17.9 40-40 40H88c-22.1 0-40-17.9-40-40V152c0-22.1 17.9-40 40-40H200c13.3 0 24-10.7 24-24s-10.7-24-24-24H8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384 512" style="height:1em;width:0.75em;vertical-align:-0.125em;margin-left:auto;margin-right:auto;font-size:inherit;fill:currentColor;overflow:visible;fill-opacity:0.1;position:relative;"&gt;&lt;path d="M64 464c-8.8 0-16-7.2-16-16V64c0-8.8 7.2-16 16-16H224v80c0 17.7 14.3 32 32 32h80V448c0 8.8-7.2 16-16 16H64zM64 0C28.7 0 0 28.7 0 64V448c0 35.3 28.7 64 64 64H320c35.3 0 64-28.7 64-64V154.5c0-17-6.7-33.3-18.7-45.3L274.7 18.7C262.7 6.7 246.5 0 229.5 0H64zm97 289c9.4-9.4 9.4-24.6 0-33.9s-24.6-9.4-33.9 0L79 303c-9.4 9.4-9.4 24.6 0 33.9l48 48c9.4 9.4 24.6 9.4 33.9 0s9.4-24.6 0-33.9l-31-31 31-31zM257 255c-9.4-9.4-24.6-9.4-33.9 0s-9.4 24.6 0 33.9l31 31-31 31c-9.4 9.4-9.4 24.6 0 33.9s24.6 9.4 33.9 0l48-48c9.4-9.4 9.4-24.6 0-33.9l-48-4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64 64c0-17.7-14.3-32-32-32S0 46.3 0 64V400c0 44.2 35.8 80 80 80H480c17.7 0 32-14.3 32-32s-14.3-32-32-32H80c-8.8 0-16-7.2-16-16V64zm406.6 86.6c12.5-12.5 12.5-32.8 0-45.3s-32.8-12.5-45.3 0L320 210.7l-57.4-57.4c-12.5-12.5-32.8-12.5-45.3 0l-112 112c-12.5 12.5-12.5 32.8 0 45.3s32.8 12.5 45.3 0L240 221.3l57.4 57.4c12.5 12.5 32.8 12.5 45.3 0l128-12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B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448 512" style="height:1em;width:0.88em;vertical-align:-0.125em;margin-left:auto;margin-right:auto;font-size:inherit;fill:currentColor;overflow:visible;fill-opacity:0.1;position:relative;"&gt;&lt;path d="M96 0C43 0 0 43 0 96V416c0 53 43 96 96 96H384h32c17.7 0 32-14.3 32-32s-14.3-32-32-32V384c17.7 0 32-14.3 32-32V32c0-17.7-14.3-32-32-32H384 96zm0 384H352v64H96c-17.7 0-32-14.3-32-32s14.3-32 32-32zm32-240c0-8.8 7.2-16 16-16H336c8.8 0 16 7.2 16 16s-7.2 16-16 16H144c-8.8 0-16-7.2-16-16zm16 48H336c8.8 0 16 7.2 16 16s-7.2 16-16 16H144c-8.8 0-16-7.2-16-16s7.2-16 16-16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28 32C92.7 32 64 60.7 64 96V352h64V96H512V352h64V96c0-35.3-28.7-64-64-64H128zM19.2 384C8.6 384 0 392.6 0 403.2C0 445.6 34.4 480 76.8 480H563.2c42.4 0 76.8-34.4 76.8-76.8c0-10.6-8.6-19.2-19.2-19.2H19.2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44 0a80 80 0 1 1 0 160A80 80 0 1 1 144 0zM512 0a80 80 0 1 1 0 160A80 80 0 1 1 512 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224 224a96 96 0 1 1 192 0 96 96 0 1 1 -192 0zM128 485.3C128 411.7 187.7 352 261.3 352H378.7C452.3 352 512 411.7 512 485.3c0 14.7-11.9 26.7-26.7 26.7H154.7c-14.7 0-26.7-11.9-26.7-26.7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441 58.9L453.1 71c9.4 9.4 9.4 24.6 0 33.9L424 134.1 377.9 88 407 58.9c9.4-9.4 24.6-9.4 33.9 0zM209.8 256.2L344 121.9 390.1 168 255.8 302.2c-2.9 2.9-6.5 5-10.4 6.1l-58.5 16.7 16.7-58.5c1.1-3.9 3.2-7.5 6.1-10.4zM373.1 25L175.8 222.2c-8.7 8.7-15 19.4-18.3 31.1l-28.6 100c-2.4 8.4-.1 17.4 6.1 23.6s15.2 8.5 23.6 6.1l100-28.6c11.8-3.4 22.5-9.7 31.1-18.3L487 138.9c28.1-28.1 28.1-73.7 0-101.8L474.9 25C446.8-3.1 401.2-3.1 373.1 25zM88 64C39.4 64 0 103.4 0 152V424c0 48.6 39.4 88 88 88H360c48.6 0 88-39.4 88-88V312c0-13.3-10.7-24-24-24s-24 10.7-24 24V424c0 22.1-17.9 40-40 40H88c-22.1 0-40-17.9-40-40V152c0-22.1 17.9-40 40-40H200c13.3 0 24-10.7 24-24s-10.7-24-24-24H8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384 512" style="height:1em;width:0.75em;vertical-align:-0.125em;margin-left:auto;margin-right:auto;font-size:inherit;fill:currentColor;overflow:visible;fill-opacity:0.1;position:relative;"&gt;&lt;path d="M64 464c-8.8 0-16-7.2-16-16V64c0-8.8 7.2-16 16-16H224v80c0 17.7 14.3 32 32 32h80V448c0 8.8-7.2 16-16 16H64zM64 0C28.7 0 0 28.7 0 64V448c0 35.3 28.7 64 64 64H320c35.3 0 64-28.7 64-64V154.5c0-17-6.7-33.3-18.7-45.3L274.7 18.7C262.7 6.7 246.5 0 229.5 0H64zm97 289c9.4-9.4 9.4-24.6 0-33.9s-24.6-9.4-33.9 0L79 303c-9.4 9.4-9.4 24.6 0 33.9l48 48c9.4 9.4 24.6 9.4 33.9 0s9.4-24.6 0-33.9l-31-31 31-31zM257 255c-9.4-9.4-24.6-9.4-33.9 0s-9.4 24.6 0 33.9l31 31-31 31c-9.4 9.4-9.4 24.6 0 33.9s24.6 9.4 33.9 0l48-48c9.4-9.4 9.4-24.6 0-33.9l-48-4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64 64c0-17.7-14.3-32-32-32S0 46.3 0 64V400c0 44.2 35.8 80 80 80H480c17.7 0 32-14.3 32-32s-14.3-32-32-32H80c-8.8 0-16-7.2-16-16V64zm406.6 86.6c12.5-12.5 12.5-32.8 0-45.3s-32.8-12.5-45.3 0L320 210.7l-57.4-57.4c-12.5-12.5-32.8-12.5-45.3 0l-112 112c-12.5 12.5-12.5 32.8 0 45.3s32.8 12.5 45.3 0L240 221.3l57.4 57.4c12.5 12.5 32.8 12.5 45.3 0l128-12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xam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448 512" style="height:1em;width:0.88em;vertical-align:-0.125em;margin-left:auto;margin-right:auto;font-size:inherit;fill:currentColor;overflow:visible;fill-opacity:0.1;position:relative;"&gt;&lt;path d="M96 0C43 0 0 43 0 96V416c0 53 43 96 96 96H384h32c17.7 0 32-14.3 32-32s-14.3-32-32-32V384c17.7 0 32-14.3 32-32V32c0-17.7-14.3-32-32-32H384 96zm0 384H352v64H96c-17.7 0-32-14.3-32-32s14.3-32 32-32zm32-240c0-8.8 7.2-16 16-16H336c8.8 0 16 7.2 16 16s-7.2 16-16 16H144c-8.8 0-16-7.2-16-16zm16 48H336c8.8 0 16 7.2 16 16s-7.2 16-16 16H144c-8.8 0-16-7.2-16-16s7.2-16 16-16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28 32C92.7 32 64 60.7 64 96V352h64V96H512V352h64V96c0-35.3-28.7-64-64-64H128zM19.2 384C8.6 384 0 392.6 0 403.2C0 445.6 34.4 480 76.8 480H563.2c42.4 0 76.8-34.4 76.8-76.8c0-10.6-8.6-19.2-19.2-19.2H19.2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640 512" style="height:1em;width:1.25em;vertical-align:-0.125em;margin-left:auto;margin-right:auto;font-size:inherit;fill:currentColor;overflow:visible;fill-opacity:0.1;position:relative;"&gt;&lt;path d="M144 0a80 80 0 1 1 0 160A80 80 0 1 1 144 0zM512 0a80 80 0 1 1 0 160A80 80 0 1 1 512 0zM0 298.7C0 239.8 47.8 192 106.7 192h42.7c15.9 0 31 3.5 44.6 9.7c-1.3 7.2-1.9 14.7-1.9 22.3c0 38.2 16.8 72.5 43.3 96c-.2 0-.4 0-.7 0H21.3C9.6 320 0 310.4 0 298.7zM405.3 320c-.2 0-.4 0-.7 0c26.6-23.5 43.3-57.8 43.3-96c0-7.6-.7-15-1.9-22.3c13.6-6.3 28.7-9.7 44.6-9.7h42.7C592.2 192 640 239.8 640 298.7c0 11.8-9.6 21.3-21.3 21.3H405.3zM224 224a96 96 0 1 1 192 0 96 96 0 1 1 -192 0zM128 485.3C128 411.7 187.7 352 261.3 352H378.7C452.3 352 512 411.7 512 485.3c0 14.7-11.9 26.7-26.7 26.7H154.7c-14.7 0-26.7-11.9-26.7-26.7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441 58.9L453.1 71c9.4 9.4 9.4 24.6 0 33.9L424 134.1 377.9 88 407 58.9c9.4-9.4 24.6-9.4 33.9 0zM209.8 256.2L344 121.9 390.1 168 255.8 302.2c-2.9 2.9-6.5 5-10.4 6.1l-58.5 16.7 16.7-58.5c1.1-3.9 3.2-7.5 6.1-10.4zM373.1 25L175.8 222.2c-8.7 8.7-15 19.4-18.3 31.1l-28.6 100c-2.4 8.4-.1 17.4 6.1 23.6s15.2 8.5 23.6 6.1l100-28.6c11.8-3.4 22.5-9.7 31.1-18.3L487 138.9c28.1-28.1 28.1-73.7 0-101.8L474.9 25C446.8-3.1 401.2-3.1 373.1 25zM88 64C39.4 64 0 103.4 0 152V424c0 48.6 39.4 88 88 88H360c48.6 0 88-39.4 88-88V312c0-13.3-10.7-24-24-24s-24 10.7-24 24V424c0 22.1-17.9 40-40 40H88c-22.1 0-40-17.9-40-40V152c0-22.1 17.9-40 40-40H200c13.3 0 24-10.7 24-24s-10.7-24-24-24H8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384 512" style="height:1em;width:0.75em;vertical-align:-0.125em;margin-left:auto;margin-right:auto;font-size:inherit;fill:currentColor;overflow:visible;fill-opacity:0.1;position:relative;"&gt;&lt;path d="M64 464c-8.8 0-16-7.2-16-16V64c0-8.8 7.2-16 16-16H224v80c0 17.7 14.3 32 32 32h80V448c0 8.8-7.2 16-16 16H64zM64 0C28.7 0 0 28.7 0 64V448c0 35.3 28.7 64 64 64H320c35.3 0 64-28.7 64-64V154.5c0-17-6.7-33.3-18.7-45.3L274.7 18.7C262.7 6.7 246.5 0 229.5 0H64zm97 289c9.4-9.4 9.4-24.6 0-33.9s-24.6-9.4-33.9 0L79 303c-9.4 9.4-9.4 24.6 0 33.9l48 48c9.4 9.4 24.6 9.4 33.9 0s9.4-24.6 0-33.9l-31-31 31-31zM257 255c-9.4-9.4-24.6-9.4-33.9 0s-9.4 24.6 0 33.9l31 31-31 31c-9.4 9.4-9.4 24.6 0 33.9s24.6 9.4 33.9 0l48-48c9.4-9.4 9.4-24.6 0-33.9l-48-4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svg aria-hidden="true" role="img" viewBox="0 0 512 512" style="height:1em;width:1em;vertical-align:-0.125em;margin-left:auto;margin-right:auto;font-size:inherit;fill:currentColor;overflow:visible;fill-opacity:0.1;position:relative;"&gt;&lt;path d="M64 64c0-17.7-14.3-32-32-32S0 46.3 0 64V400c0 44.2 35.8 80 80 80H480c17.7 0 32-14.3 32-32s-14.3-32-32-32H80c-8.8 0-16-7.2-16-16V64zm406.6 86.6c12.5-12.5 12.5-32.8 0-45.3s-32.8-12.5-45.3 0L320 210.7l-57.4-57.4c-12.5-12.5-32.8-12.5-45.3 0l-112 112c-12.5 12.5-12.5 32.8 0 45.3s32.8 12.5 45.3 0L240 221.3l57.4 57.4c12.5 12.5 32.8 12.5 45.3 0l128-128z"/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</w:tbl>
    <w:bookmarkStart w:id="20" w:name="notes"/>
    <w:p>
      <w:pPr>
        <w:pStyle w:val="Heading2"/>
      </w:pPr>
      <w:r>
        <w:t xml:space="preserve">Notes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4-08-02T18:48:31Z</dcterms:created>
  <dcterms:modified xsi:type="dcterms:W3CDTF">2024-08-02T18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avbar">
    <vt:lpwstr>False</vt:lpwstr>
  </property>
  <property fmtid="{D5CDD505-2E9C-101B-9397-08002B2CF9AE}" pid="9" name="toc-title">
    <vt:lpwstr>Table of contents</vt:lpwstr>
  </property>
</Properties>
</file>